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66C2A" w14:textId="4FEC74CF" w:rsidR="00EA1089" w:rsidRDefault="00E81E06" w:rsidP="49FCB884">
      <w:pPr>
        <w:pStyle w:val="Title"/>
        <w:jc w:val="center"/>
        <w:rPr>
          <w:sz w:val="36"/>
          <w:szCs w:val="36"/>
        </w:rPr>
      </w:pPr>
      <w:r w:rsidRPr="49FCB884">
        <w:rPr>
          <w:sz w:val="36"/>
          <w:szCs w:val="36"/>
        </w:rPr>
        <w:t xml:space="preserve">Affordable Materials </w:t>
      </w:r>
      <w:r w:rsidR="003C350B" w:rsidRPr="49FCB884">
        <w:rPr>
          <w:sz w:val="36"/>
          <w:szCs w:val="36"/>
        </w:rPr>
        <w:t xml:space="preserve">Grants, Round </w:t>
      </w:r>
      <w:r w:rsidR="000C0E47">
        <w:rPr>
          <w:sz w:val="36"/>
          <w:szCs w:val="36"/>
        </w:rPr>
        <w:t>20</w:t>
      </w:r>
      <w:r w:rsidRPr="49FCB884">
        <w:rPr>
          <w:sz w:val="36"/>
          <w:szCs w:val="36"/>
        </w:rPr>
        <w:t>:</w:t>
      </w:r>
    </w:p>
    <w:p w14:paraId="3D1F7ED2" w14:textId="70514756" w:rsidR="00EA1089" w:rsidRDefault="00E81E06" w:rsidP="49FCB884">
      <w:pPr>
        <w:pStyle w:val="Title"/>
        <w:jc w:val="center"/>
        <w:rPr>
          <w:sz w:val="36"/>
          <w:szCs w:val="36"/>
        </w:rPr>
      </w:pPr>
      <w:r w:rsidRPr="49FCB884">
        <w:rPr>
          <w:sz w:val="36"/>
          <w:szCs w:val="36"/>
        </w:rPr>
        <w:t>Transformation Grants</w:t>
      </w:r>
    </w:p>
    <w:p w14:paraId="7C510BB0" w14:textId="2DC72C8C" w:rsidR="003C350B" w:rsidRPr="00FD120E" w:rsidRDefault="003C350B" w:rsidP="003C350B">
      <w:pPr>
        <w:pStyle w:val="Title"/>
        <w:jc w:val="center"/>
        <w:rPr>
          <w:sz w:val="36"/>
        </w:rPr>
      </w:pPr>
      <w:r w:rsidRPr="00FD120E">
        <w:rPr>
          <w:sz w:val="36"/>
        </w:rPr>
        <w:t>(</w:t>
      </w:r>
      <w:r w:rsidR="000C0E47">
        <w:rPr>
          <w:sz w:val="36"/>
        </w:rPr>
        <w:t xml:space="preserve">Fall </w:t>
      </w:r>
      <w:r w:rsidR="005C30D8">
        <w:rPr>
          <w:sz w:val="36"/>
        </w:rPr>
        <w:t>2021</w:t>
      </w:r>
      <w:r w:rsidR="0074065D">
        <w:rPr>
          <w:sz w:val="36"/>
        </w:rPr>
        <w:t>-</w:t>
      </w:r>
      <w:r w:rsidR="000C0E47">
        <w:rPr>
          <w:sz w:val="36"/>
        </w:rPr>
        <w:t>Fall</w:t>
      </w:r>
      <w:r w:rsidR="0074065D">
        <w:rPr>
          <w:sz w:val="36"/>
        </w:rPr>
        <w:t xml:space="preserve"> 2022</w:t>
      </w:r>
      <w:r w:rsidRPr="00FD120E">
        <w:rPr>
          <w:sz w:val="36"/>
        </w:rPr>
        <w:t>)</w:t>
      </w:r>
    </w:p>
    <w:p w14:paraId="4C3A5121" w14:textId="77777777" w:rsidR="003C350B" w:rsidRPr="00FD120E" w:rsidRDefault="003C350B" w:rsidP="003C350B">
      <w:pPr>
        <w:pStyle w:val="Subtitle"/>
        <w:jc w:val="center"/>
        <w:rPr>
          <w:color w:val="auto"/>
          <w:sz w:val="28"/>
        </w:rPr>
      </w:pPr>
      <w:r w:rsidRPr="00FD120E">
        <w:rPr>
          <w:color w:val="auto"/>
          <w:sz w:val="28"/>
        </w:rPr>
        <w:t>Proposal Form and Narrative</w:t>
      </w:r>
    </w:p>
    <w:p w14:paraId="744731EE" w14:textId="77777777" w:rsidR="003C350B" w:rsidRDefault="003C350B" w:rsidP="00725343">
      <w:pPr>
        <w:pStyle w:val="Heading1"/>
        <w:jc w:val="left"/>
      </w:pPr>
      <w:r>
        <w:t>Notes</w:t>
      </w:r>
    </w:p>
    <w:p w14:paraId="6A537A95" w14:textId="107DCDB6" w:rsidR="003C350B" w:rsidRDefault="003C350B" w:rsidP="00725343">
      <w:pPr>
        <w:pStyle w:val="ListParagraph"/>
        <w:numPr>
          <w:ilvl w:val="0"/>
          <w:numId w:val="2"/>
        </w:numPr>
        <w:jc w:val="left"/>
      </w:pPr>
      <w:r>
        <w:t>The proposal form and narrative .docx file is for offline drafting and</w:t>
      </w:r>
      <w:r w:rsidR="7024E22D">
        <w:t xml:space="preserve"> </w:t>
      </w:r>
      <w:r w:rsidR="008A3EE7">
        <w:t>for our review processes.</w:t>
      </w:r>
      <w:r>
        <w:t xml:space="preserve"> Submitters must use the online</w:t>
      </w:r>
      <w:r w:rsidR="007055EC">
        <w:t xml:space="preserve"> Google</w:t>
      </w:r>
      <w:r>
        <w:t xml:space="preserve"> </w:t>
      </w:r>
      <w:r w:rsidR="007055EC">
        <w:t>F</w:t>
      </w:r>
      <w:r>
        <w:t>orm for proposal submission.</w:t>
      </w:r>
    </w:p>
    <w:p w14:paraId="1F92A18A" w14:textId="22737915" w:rsidR="003C350B" w:rsidRDefault="003C350B" w:rsidP="00725343">
      <w:pPr>
        <w:pStyle w:val="ListParagraph"/>
        <w:numPr>
          <w:ilvl w:val="0"/>
          <w:numId w:val="2"/>
        </w:numPr>
        <w:jc w:val="left"/>
      </w:pPr>
      <w:r>
        <w:t xml:space="preserve">The only way to submit the official proposal is through the online </w:t>
      </w:r>
      <w:r w:rsidR="00416F20">
        <w:t>Google Form</w:t>
      </w:r>
      <w:r w:rsidR="00114F13">
        <w:t>. The l</w:t>
      </w:r>
      <w:r w:rsidR="0063108D">
        <w:t>in</w:t>
      </w:r>
      <w:r w:rsidR="005C30D8">
        <w:t>k to the online application is on</w:t>
      </w:r>
      <w:r w:rsidR="00114F13">
        <w:t xml:space="preserve"> the </w:t>
      </w:r>
      <w:hyperlink r:id="rId11" w:history="1">
        <w:r w:rsidR="061CE3CC" w:rsidRPr="007C6039">
          <w:rPr>
            <w:rStyle w:val="Hyperlink"/>
          </w:rPr>
          <w:t xml:space="preserve">Round </w:t>
        </w:r>
        <w:r w:rsidR="000C0E47">
          <w:rPr>
            <w:rStyle w:val="Hyperlink"/>
          </w:rPr>
          <w:t>20</w:t>
        </w:r>
        <w:r w:rsidR="061CE3CC" w:rsidRPr="007C6039">
          <w:rPr>
            <w:rStyle w:val="Hyperlink"/>
          </w:rPr>
          <w:t xml:space="preserve"> RFP Page</w:t>
        </w:r>
      </w:hyperlink>
      <w:r w:rsidR="005C30D8">
        <w:t>.</w:t>
      </w:r>
    </w:p>
    <w:p w14:paraId="574BE4D4" w14:textId="2456873B" w:rsidR="0055284A" w:rsidRDefault="0055284A" w:rsidP="00725343">
      <w:pPr>
        <w:pStyle w:val="ListParagraph"/>
        <w:numPr>
          <w:ilvl w:val="0"/>
          <w:numId w:val="2"/>
        </w:numPr>
        <w:jc w:val="left"/>
      </w:pPr>
      <w:r>
        <w:t xml:space="preserve">The italic text </w:t>
      </w:r>
      <w:r w:rsidR="0063108D">
        <w:t>provided below</w:t>
      </w:r>
      <w:r>
        <w:t xml:space="preserve"> is meant for clarifications and can be deleted. </w:t>
      </w:r>
    </w:p>
    <w:p w14:paraId="542C45E6" w14:textId="55BBA53F" w:rsidR="005F4CEE" w:rsidRDefault="005F4CEE" w:rsidP="005F4CEE">
      <w:pPr>
        <w:jc w:val="left"/>
      </w:pPr>
      <w:r w:rsidRPr="005F4CEE">
        <w:t xml:space="preserve">The Round </w:t>
      </w:r>
      <w:r w:rsidR="00C0018D">
        <w:t>20</w:t>
      </w:r>
      <w:r w:rsidRPr="005F4CEE">
        <w:t xml:space="preserve"> Kickoff will include an asynchronous training module, required for all team members to complete, followed by the synchronous Kickoff Meeting on </w:t>
      </w:r>
      <w:r w:rsidR="000C0E47">
        <w:t xml:space="preserve">December 10, </w:t>
      </w:r>
      <w:r w:rsidR="0074065D">
        <w:t>2021</w:t>
      </w:r>
      <w:r w:rsidRPr="005F4CEE">
        <w:t xml:space="preserve"> from 1pm-4pm. At least two team members from each awarded team (unless the award is for one individual) are required to attend the synchronous Kickoff Meeting.</w:t>
      </w:r>
    </w:p>
    <w:p w14:paraId="15966D9D" w14:textId="0808FAF7" w:rsidR="003C350B" w:rsidRDefault="00F56A94" w:rsidP="00725343">
      <w:pPr>
        <w:pStyle w:val="Heading1"/>
        <w:jc w:val="left"/>
      </w:pPr>
      <w:r>
        <w:t>Applicant</w:t>
      </w:r>
      <w:r w:rsidR="00044629">
        <w:t xml:space="preserve"> and Team</w:t>
      </w:r>
      <w:r w:rsidR="003C350B">
        <w:t xml:space="preserve"> Information</w:t>
      </w:r>
    </w:p>
    <w:p w14:paraId="46F7D648" w14:textId="39E711CF" w:rsidR="00725343" w:rsidRPr="0063108D" w:rsidRDefault="00725343" w:rsidP="00725343">
      <w:pPr>
        <w:jc w:val="left"/>
        <w:rPr>
          <w:i/>
        </w:rPr>
      </w:pPr>
      <w:r w:rsidRPr="0063108D">
        <w:rPr>
          <w:i/>
        </w:rPr>
        <w:t xml:space="preserve">The </w:t>
      </w:r>
      <w:r w:rsidRPr="0063108D">
        <w:rPr>
          <w:b/>
          <w:i/>
        </w:rPr>
        <w:t>applicant</w:t>
      </w:r>
      <w:r w:rsidRPr="0063108D">
        <w:rPr>
          <w:i/>
        </w:rPr>
        <w:t xml:space="preserve"> is the proposed Project Lead for the grant project. The </w:t>
      </w:r>
      <w:r w:rsidRPr="0063108D">
        <w:rPr>
          <w:b/>
          <w:i/>
        </w:rPr>
        <w:t>submitter</w:t>
      </w:r>
      <w:r w:rsidRPr="0063108D">
        <w:rPr>
          <w:i/>
        </w:rPr>
        <w:t xml:space="preserve"> is the person submitting the application (which may be a Grants Officer or Administrator). The submitter will often be the applicant</w:t>
      </w:r>
      <w:r w:rsidR="002D5497">
        <w:rPr>
          <w:i/>
        </w:rPr>
        <w:t>—</w:t>
      </w:r>
      <w:r w:rsidRPr="0063108D">
        <w:rPr>
          <w:i/>
        </w:rPr>
        <w:t xml:space="preserve">if so, </w:t>
      </w:r>
      <w:r w:rsidR="003B4B4A">
        <w:rPr>
          <w:i/>
        </w:rPr>
        <w:t xml:space="preserve">just list </w:t>
      </w:r>
      <w:r w:rsidR="00087903">
        <w:rPr>
          <w:i/>
        </w:rPr>
        <w:t>leave the submitter blank</w:t>
      </w:r>
      <w:r w:rsidRPr="0063108D">
        <w:rPr>
          <w:i/>
        </w:rPr>
        <w:t xml:space="preserve">. </w:t>
      </w:r>
    </w:p>
    <w:tbl>
      <w:tblPr>
        <w:tblStyle w:val="PlainTable1"/>
        <w:tblW w:w="9535" w:type="dxa"/>
        <w:tblLook w:val="04A0" w:firstRow="1" w:lastRow="0" w:firstColumn="1" w:lastColumn="0" w:noHBand="0" w:noVBand="1"/>
        <w:tblCaption w:val="Applicant form field"/>
        <w:tblDescription w:val="Table for entering applicant information"/>
      </w:tblPr>
      <w:tblGrid>
        <w:gridCol w:w="3415"/>
        <w:gridCol w:w="6120"/>
      </w:tblGrid>
      <w:tr w:rsidR="002D5497" w14:paraId="28A64FAF" w14:textId="77777777" w:rsidTr="00A244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5" w:type="dxa"/>
          </w:tcPr>
          <w:p w14:paraId="22182148" w14:textId="7937CF9D" w:rsidR="002D5497" w:rsidRDefault="002D5497" w:rsidP="00725343">
            <w:pPr>
              <w:jc w:val="left"/>
            </w:pPr>
            <w:r>
              <w:t>Requested information</w:t>
            </w:r>
          </w:p>
        </w:tc>
        <w:tc>
          <w:tcPr>
            <w:tcW w:w="6120" w:type="dxa"/>
          </w:tcPr>
          <w:p w14:paraId="12C19CBA" w14:textId="63B591DA" w:rsidR="002D5497" w:rsidRDefault="002D5497" w:rsidP="00725343">
            <w:pPr>
              <w:jc w:val="left"/>
              <w:cnfStyle w:val="100000000000" w:firstRow="1" w:lastRow="0" w:firstColumn="0" w:lastColumn="0" w:oddVBand="0" w:evenVBand="0" w:oddHBand="0" w:evenHBand="0" w:firstRowFirstColumn="0" w:firstRowLastColumn="0" w:lastRowFirstColumn="0" w:lastRowLastColumn="0"/>
            </w:pPr>
            <w:r>
              <w:t>Answer</w:t>
            </w:r>
          </w:p>
        </w:tc>
      </w:tr>
      <w:tr w:rsidR="00725343" w14:paraId="49434CA9"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CE4757A" w14:textId="77777777" w:rsidR="00725343" w:rsidRDefault="00725343" w:rsidP="00725343">
            <w:pPr>
              <w:jc w:val="left"/>
            </w:pPr>
            <w:r>
              <w:t>Institution(s)</w:t>
            </w:r>
          </w:p>
        </w:tc>
        <w:tc>
          <w:tcPr>
            <w:tcW w:w="6120" w:type="dxa"/>
          </w:tcPr>
          <w:p w14:paraId="537BA3AF" w14:textId="31444A4F" w:rsidR="00725343" w:rsidRDefault="00F46214" w:rsidP="00725343">
            <w:pPr>
              <w:jc w:val="left"/>
              <w:cnfStyle w:val="000000100000" w:firstRow="0" w:lastRow="0" w:firstColumn="0" w:lastColumn="0" w:oddVBand="0" w:evenVBand="0" w:oddHBand="1" w:evenHBand="0" w:firstRowFirstColumn="0" w:firstRowLastColumn="0" w:lastRowFirstColumn="0" w:lastRowLastColumn="0"/>
            </w:pPr>
            <w:r w:rsidRPr="00F46214">
              <w:rPr>
                <w:color w:val="4472C4" w:themeColor="accent5"/>
              </w:rPr>
              <w:t>University of West Georgia</w:t>
            </w:r>
          </w:p>
        </w:tc>
      </w:tr>
      <w:tr w:rsidR="00725343" w14:paraId="06EFE5C2"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35E0D24D" w14:textId="7F37BBF2" w:rsidR="00725343" w:rsidRDefault="00725343" w:rsidP="00725343">
            <w:pPr>
              <w:jc w:val="left"/>
            </w:pPr>
            <w:r>
              <w:t xml:space="preserve">Applicant </w:t>
            </w:r>
            <w:r w:rsidR="002D5497">
              <w:t>n</w:t>
            </w:r>
            <w:r>
              <w:t>ame</w:t>
            </w:r>
          </w:p>
        </w:tc>
        <w:tc>
          <w:tcPr>
            <w:tcW w:w="6120" w:type="dxa"/>
          </w:tcPr>
          <w:p w14:paraId="0CF0A4D3" w14:textId="55F17769" w:rsidR="00725343" w:rsidRPr="00F46214" w:rsidRDefault="00F46214" w:rsidP="00725343">
            <w:pPr>
              <w:jc w:val="left"/>
              <w:cnfStyle w:val="000000000000" w:firstRow="0" w:lastRow="0" w:firstColumn="0" w:lastColumn="0" w:oddVBand="0" w:evenVBand="0" w:oddHBand="0" w:evenHBand="0" w:firstRowFirstColumn="0" w:firstRowLastColumn="0" w:lastRowFirstColumn="0" w:lastRowLastColumn="0"/>
              <w:rPr>
                <w:color w:val="4472C4" w:themeColor="accent5"/>
              </w:rPr>
            </w:pPr>
            <w:r>
              <w:rPr>
                <w:color w:val="4472C4" w:themeColor="accent5"/>
              </w:rPr>
              <w:t>Dr. Agnieszka Chwialkowska</w:t>
            </w:r>
          </w:p>
        </w:tc>
      </w:tr>
      <w:tr w:rsidR="00725343" w14:paraId="0D5BF13C"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C4DF24F" w14:textId="18323ECF" w:rsidR="00725343" w:rsidRDefault="00725343" w:rsidP="00725343">
            <w:pPr>
              <w:jc w:val="left"/>
            </w:pPr>
            <w:r>
              <w:t xml:space="preserve">Applicant </w:t>
            </w:r>
            <w:r w:rsidR="002D5497">
              <w:t>e</w:t>
            </w:r>
            <w:r>
              <w:t xml:space="preserve">mail </w:t>
            </w:r>
          </w:p>
        </w:tc>
        <w:tc>
          <w:tcPr>
            <w:tcW w:w="6120" w:type="dxa"/>
          </w:tcPr>
          <w:p w14:paraId="15558855" w14:textId="5D3CA86A" w:rsidR="00725343" w:rsidRPr="00F46214" w:rsidRDefault="0074028F" w:rsidP="00725343">
            <w:pPr>
              <w:jc w:val="left"/>
              <w:cnfStyle w:val="000000100000" w:firstRow="0" w:lastRow="0" w:firstColumn="0" w:lastColumn="0" w:oddVBand="0" w:evenVBand="0" w:oddHBand="1" w:evenHBand="0" w:firstRowFirstColumn="0" w:firstRowLastColumn="0" w:lastRowFirstColumn="0" w:lastRowLastColumn="0"/>
              <w:rPr>
                <w:color w:val="4472C4" w:themeColor="accent5"/>
              </w:rPr>
            </w:pPr>
            <w:hyperlink r:id="rId12" w:history="1">
              <w:r w:rsidR="0018613C" w:rsidRPr="00AD6B34">
                <w:rPr>
                  <w:rStyle w:val="Hyperlink"/>
                </w:rPr>
                <w:t>achwialk@westga.edu</w:t>
              </w:r>
            </w:hyperlink>
          </w:p>
        </w:tc>
      </w:tr>
      <w:tr w:rsidR="00725343" w14:paraId="23C54C6A"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5D3DC7F" w14:textId="0198F4B6" w:rsidR="00725343" w:rsidRDefault="00725343" w:rsidP="00725343">
            <w:pPr>
              <w:jc w:val="left"/>
            </w:pPr>
            <w:r>
              <w:t xml:space="preserve">Applicant </w:t>
            </w:r>
            <w:r w:rsidR="002D5497">
              <w:t>p</w:t>
            </w:r>
            <w:r>
              <w:t>osition/</w:t>
            </w:r>
            <w:r w:rsidR="002D5497">
              <w:t>t</w:t>
            </w:r>
            <w:r>
              <w:t>itle</w:t>
            </w:r>
          </w:p>
        </w:tc>
        <w:tc>
          <w:tcPr>
            <w:tcW w:w="6120" w:type="dxa"/>
          </w:tcPr>
          <w:p w14:paraId="3BBEDA31" w14:textId="514AE701" w:rsidR="00725343" w:rsidRPr="00F46214" w:rsidRDefault="00F46214" w:rsidP="00725343">
            <w:pPr>
              <w:jc w:val="left"/>
              <w:cnfStyle w:val="000000000000" w:firstRow="0" w:lastRow="0" w:firstColumn="0" w:lastColumn="0" w:oddVBand="0" w:evenVBand="0" w:oddHBand="0" w:evenHBand="0" w:firstRowFirstColumn="0" w:firstRowLastColumn="0" w:lastRowFirstColumn="0" w:lastRowLastColumn="0"/>
              <w:rPr>
                <w:color w:val="4472C4" w:themeColor="accent5"/>
              </w:rPr>
            </w:pPr>
            <w:r>
              <w:rPr>
                <w:color w:val="4472C4" w:themeColor="accent5"/>
              </w:rPr>
              <w:t>Assistant Professor of Marketing</w:t>
            </w:r>
          </w:p>
        </w:tc>
      </w:tr>
      <w:tr w:rsidR="00725343" w14:paraId="10A32EF3"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3114457" w14:textId="63F0A9F4" w:rsidR="00725343" w:rsidRDefault="00725343" w:rsidP="00F56A94">
            <w:pPr>
              <w:jc w:val="left"/>
            </w:pPr>
            <w:r>
              <w:t xml:space="preserve">Submitter </w:t>
            </w:r>
            <w:r w:rsidR="002D5497">
              <w:t>n</w:t>
            </w:r>
            <w:r>
              <w:t xml:space="preserve">ame </w:t>
            </w:r>
          </w:p>
        </w:tc>
        <w:tc>
          <w:tcPr>
            <w:tcW w:w="6120" w:type="dxa"/>
          </w:tcPr>
          <w:p w14:paraId="2877A289" w14:textId="0CC6FFC2" w:rsidR="00725343" w:rsidRPr="00F46214" w:rsidRDefault="0018613C" w:rsidP="00725343">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F46214">
              <w:rPr>
                <w:color w:val="4472C4" w:themeColor="accent5"/>
              </w:rPr>
              <w:t>A</w:t>
            </w:r>
            <w:r w:rsidR="00F46214" w:rsidRPr="00F46214">
              <w:rPr>
                <w:color w:val="4472C4" w:themeColor="accent5"/>
              </w:rPr>
              <w:t>pplicant</w:t>
            </w:r>
          </w:p>
        </w:tc>
      </w:tr>
      <w:tr w:rsidR="00F46214" w14:paraId="74225360"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F4CD733" w14:textId="22B4EC8E" w:rsidR="00F46214" w:rsidRDefault="00F46214" w:rsidP="00F46214">
            <w:pPr>
              <w:jc w:val="left"/>
            </w:pPr>
            <w:r>
              <w:t xml:space="preserve">Submitter email </w:t>
            </w:r>
          </w:p>
        </w:tc>
        <w:tc>
          <w:tcPr>
            <w:tcW w:w="6120" w:type="dxa"/>
          </w:tcPr>
          <w:p w14:paraId="21E89ED7" w14:textId="7D3C1EA7" w:rsidR="00F46214" w:rsidRDefault="00F46214" w:rsidP="00F46214">
            <w:pPr>
              <w:jc w:val="left"/>
              <w:cnfStyle w:val="000000000000" w:firstRow="0" w:lastRow="0" w:firstColumn="0" w:lastColumn="0" w:oddVBand="0" w:evenVBand="0" w:oddHBand="0" w:evenHBand="0" w:firstRowFirstColumn="0" w:firstRowLastColumn="0" w:lastRowFirstColumn="0" w:lastRowLastColumn="0"/>
            </w:pPr>
            <w:r w:rsidRPr="00F46214">
              <w:rPr>
                <w:color w:val="4472C4" w:themeColor="accent5"/>
              </w:rPr>
              <w:t>applicant</w:t>
            </w:r>
          </w:p>
        </w:tc>
      </w:tr>
      <w:tr w:rsidR="00F46214" w14:paraId="77A275E4"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FECE121" w14:textId="70AB5D1A" w:rsidR="00F46214" w:rsidRDefault="00F46214" w:rsidP="00F46214">
            <w:pPr>
              <w:jc w:val="left"/>
            </w:pPr>
            <w:r>
              <w:t>Submitter position/title</w:t>
            </w:r>
          </w:p>
        </w:tc>
        <w:tc>
          <w:tcPr>
            <w:tcW w:w="6120" w:type="dxa"/>
          </w:tcPr>
          <w:p w14:paraId="2D858DED" w14:textId="0670F45E" w:rsidR="00F46214" w:rsidRDefault="00F46214" w:rsidP="00F46214">
            <w:pPr>
              <w:jc w:val="left"/>
              <w:cnfStyle w:val="000000100000" w:firstRow="0" w:lastRow="0" w:firstColumn="0" w:lastColumn="0" w:oddVBand="0" w:evenVBand="0" w:oddHBand="1" w:evenHBand="0" w:firstRowFirstColumn="0" w:firstRowLastColumn="0" w:lastRowFirstColumn="0" w:lastRowLastColumn="0"/>
            </w:pPr>
            <w:r w:rsidRPr="00F46214">
              <w:rPr>
                <w:color w:val="4472C4" w:themeColor="accent5"/>
              </w:rPr>
              <w:t>applicant</w:t>
            </w:r>
          </w:p>
        </w:tc>
      </w:tr>
    </w:tbl>
    <w:p w14:paraId="2E919FE5" w14:textId="77777777" w:rsidR="00725343" w:rsidRDefault="00725343" w:rsidP="00725343">
      <w:pPr>
        <w:jc w:val="left"/>
      </w:pPr>
      <w:r>
        <w:br/>
        <w:t>Please provide the first/last names and email addresses of all team members within the</w:t>
      </w:r>
      <w:r w:rsidR="00F56A94">
        <w:t xml:space="preserve"> proposed</w:t>
      </w:r>
      <w:r>
        <w:t xml:space="preserve"> project. </w:t>
      </w:r>
      <w:r w:rsidR="00F56A94">
        <w:t xml:space="preserve">Include the applicant (Project Lead) in this list. </w:t>
      </w:r>
      <w:r>
        <w:t>Do not include prefixes or suffixes such as Ms., Dr., Ph.D., etc.</w:t>
      </w:r>
      <w:r w:rsidR="00F56A94">
        <w:t xml:space="preserve"> </w:t>
      </w:r>
    </w:p>
    <w:tbl>
      <w:tblPr>
        <w:tblStyle w:val="PlainTable1"/>
        <w:tblW w:w="9535" w:type="dxa"/>
        <w:tblLayout w:type="fixed"/>
        <w:tblLook w:val="04A0" w:firstRow="1" w:lastRow="0" w:firstColumn="1" w:lastColumn="0" w:noHBand="0" w:noVBand="1"/>
        <w:tblCaption w:val="Team Member Form"/>
        <w:tblDescription w:val="Table for entering team member information"/>
      </w:tblPr>
      <w:tblGrid>
        <w:gridCol w:w="1885"/>
        <w:gridCol w:w="3150"/>
        <w:gridCol w:w="4500"/>
      </w:tblGrid>
      <w:tr w:rsidR="00725343" w14:paraId="57FCFFA7" w14:textId="77777777" w:rsidTr="006E3B3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tcPr>
          <w:p w14:paraId="23AFD59B" w14:textId="617C0EDE" w:rsidR="00725343" w:rsidRDefault="002D5497" w:rsidP="00725343">
            <w:pPr>
              <w:jc w:val="left"/>
            </w:pPr>
            <w:r>
              <w:lastRenderedPageBreak/>
              <w:t>Team member</w:t>
            </w:r>
          </w:p>
        </w:tc>
        <w:tc>
          <w:tcPr>
            <w:tcW w:w="3150" w:type="dxa"/>
          </w:tcPr>
          <w:p w14:paraId="2BA264BD" w14:textId="77777777"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Name</w:t>
            </w:r>
          </w:p>
        </w:tc>
        <w:tc>
          <w:tcPr>
            <w:tcW w:w="4500" w:type="dxa"/>
          </w:tcPr>
          <w:p w14:paraId="0FFF80CD" w14:textId="4031BD59" w:rsidR="00725343" w:rsidRDefault="00725343" w:rsidP="00725343">
            <w:pPr>
              <w:jc w:val="left"/>
              <w:cnfStyle w:val="100000000000" w:firstRow="1" w:lastRow="0" w:firstColumn="0" w:lastColumn="0" w:oddVBand="0" w:evenVBand="0" w:oddHBand="0" w:evenHBand="0" w:firstRowFirstColumn="0" w:firstRowLastColumn="0" w:lastRowFirstColumn="0" w:lastRowLastColumn="0"/>
            </w:pPr>
            <w:r>
              <w:t xml:space="preserve">Email </w:t>
            </w:r>
            <w:r w:rsidR="002D5497">
              <w:t>a</w:t>
            </w:r>
            <w:r>
              <w:t>ddress</w:t>
            </w:r>
          </w:p>
        </w:tc>
      </w:tr>
      <w:tr w:rsidR="00725343" w14:paraId="47DCF721" w14:textId="77777777" w:rsidTr="006E3B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FE898F0" w14:textId="4F39CBAF" w:rsidR="00725343" w:rsidRDefault="00725343" w:rsidP="00725343">
            <w:pPr>
              <w:jc w:val="left"/>
            </w:pPr>
            <w:r>
              <w:t xml:space="preserve">Team </w:t>
            </w:r>
            <w:r w:rsidR="002D5497">
              <w:t>m</w:t>
            </w:r>
            <w:r>
              <w:t>ember 1</w:t>
            </w:r>
          </w:p>
        </w:tc>
        <w:tc>
          <w:tcPr>
            <w:tcW w:w="3150" w:type="dxa"/>
          </w:tcPr>
          <w:p w14:paraId="393FFEE9" w14:textId="04870CE3" w:rsidR="00725343" w:rsidRDefault="006E3B30" w:rsidP="00725343">
            <w:pPr>
              <w:jc w:val="left"/>
              <w:cnfStyle w:val="000000100000" w:firstRow="0" w:lastRow="0" w:firstColumn="0" w:lastColumn="0" w:oddVBand="0" w:evenVBand="0" w:oddHBand="1" w:evenHBand="0" w:firstRowFirstColumn="0" w:firstRowLastColumn="0" w:lastRowFirstColumn="0" w:lastRowLastColumn="0"/>
            </w:pPr>
            <w:r>
              <w:rPr>
                <w:color w:val="4472C4" w:themeColor="accent5"/>
              </w:rPr>
              <w:t>Agnieszka Chwialkowska</w:t>
            </w:r>
          </w:p>
        </w:tc>
        <w:tc>
          <w:tcPr>
            <w:tcW w:w="4500" w:type="dxa"/>
          </w:tcPr>
          <w:p w14:paraId="672314AC" w14:textId="1F0A827E" w:rsidR="00725343" w:rsidRDefault="006E3B30" w:rsidP="00725343">
            <w:pPr>
              <w:jc w:val="left"/>
              <w:cnfStyle w:val="000000100000" w:firstRow="0" w:lastRow="0" w:firstColumn="0" w:lastColumn="0" w:oddVBand="0" w:evenVBand="0" w:oddHBand="1" w:evenHBand="0" w:firstRowFirstColumn="0" w:firstRowLastColumn="0" w:lastRowFirstColumn="0" w:lastRowLastColumn="0"/>
            </w:pPr>
            <w:r w:rsidRPr="006E3B30">
              <w:rPr>
                <w:color w:val="4472C4" w:themeColor="accent5"/>
              </w:rPr>
              <w:t>achwialk@westga.edu</w:t>
            </w:r>
          </w:p>
        </w:tc>
      </w:tr>
      <w:tr w:rsidR="00725343" w14:paraId="454BCFC1" w14:textId="77777777" w:rsidTr="006E3B30">
        <w:tc>
          <w:tcPr>
            <w:cnfStyle w:val="001000000000" w:firstRow="0" w:lastRow="0" w:firstColumn="1" w:lastColumn="0" w:oddVBand="0" w:evenVBand="0" w:oddHBand="0" w:evenHBand="0" w:firstRowFirstColumn="0" w:firstRowLastColumn="0" w:lastRowFirstColumn="0" w:lastRowLastColumn="0"/>
            <w:tcW w:w="1885" w:type="dxa"/>
          </w:tcPr>
          <w:p w14:paraId="707FD0E1" w14:textId="4BF87B04" w:rsidR="00725343" w:rsidRDefault="00725343" w:rsidP="00725343">
            <w:pPr>
              <w:jc w:val="left"/>
            </w:pPr>
            <w:r>
              <w:t xml:space="preserve">Team </w:t>
            </w:r>
            <w:r w:rsidR="002D5497">
              <w:t>m</w:t>
            </w:r>
            <w:r>
              <w:t xml:space="preserve">ember </w:t>
            </w:r>
            <w:r w:rsidR="00785FDD">
              <w:t>2</w:t>
            </w:r>
          </w:p>
        </w:tc>
        <w:tc>
          <w:tcPr>
            <w:tcW w:w="3150" w:type="dxa"/>
          </w:tcPr>
          <w:p w14:paraId="727D4DB5" w14:textId="4D19BE47" w:rsidR="00725343" w:rsidRPr="0068462D" w:rsidRDefault="0068462D" w:rsidP="00725343">
            <w:pPr>
              <w:jc w:val="left"/>
              <w:cnfStyle w:val="000000000000" w:firstRow="0" w:lastRow="0" w:firstColumn="0" w:lastColumn="0" w:oddVBand="0" w:evenVBand="0" w:oddHBand="0" w:evenHBand="0" w:firstRowFirstColumn="0" w:firstRowLastColumn="0" w:lastRowFirstColumn="0" w:lastRowLastColumn="0"/>
              <w:rPr>
                <w:color w:val="4472C4" w:themeColor="accent5"/>
              </w:rPr>
            </w:pPr>
            <w:r w:rsidRPr="0068462D">
              <w:rPr>
                <w:color w:val="4472C4" w:themeColor="accent5"/>
              </w:rPr>
              <w:t xml:space="preserve">Student </w:t>
            </w:r>
          </w:p>
        </w:tc>
        <w:tc>
          <w:tcPr>
            <w:tcW w:w="4500" w:type="dxa"/>
          </w:tcPr>
          <w:p w14:paraId="4C1B1044" w14:textId="6FA57FBC" w:rsidR="00725343" w:rsidRPr="0068462D" w:rsidRDefault="0068462D" w:rsidP="00725343">
            <w:pPr>
              <w:jc w:val="left"/>
              <w:cnfStyle w:val="000000000000" w:firstRow="0" w:lastRow="0" w:firstColumn="0" w:lastColumn="0" w:oddVBand="0" w:evenVBand="0" w:oddHBand="0" w:evenHBand="0" w:firstRowFirstColumn="0" w:firstRowLastColumn="0" w:lastRowFirstColumn="0" w:lastRowLastColumn="0"/>
              <w:rPr>
                <w:color w:val="4472C4" w:themeColor="accent5"/>
              </w:rPr>
            </w:pPr>
            <w:r w:rsidRPr="0068462D">
              <w:rPr>
                <w:color w:val="4472C4" w:themeColor="accent5"/>
              </w:rPr>
              <w:t>– to be recruited</w:t>
            </w:r>
          </w:p>
        </w:tc>
      </w:tr>
      <w:tr w:rsidR="119C7E2C" w14:paraId="280EB009" w14:textId="77777777" w:rsidTr="006E3B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3004593" w14:textId="4C2E5EB2" w:rsidR="47AACEE5" w:rsidRDefault="47AACEE5" w:rsidP="119C7E2C">
            <w:pPr>
              <w:jc w:val="left"/>
            </w:pPr>
            <w:r>
              <w:t xml:space="preserve">Team member </w:t>
            </w:r>
            <w:r w:rsidR="00785FDD">
              <w:t>3</w:t>
            </w:r>
          </w:p>
        </w:tc>
        <w:tc>
          <w:tcPr>
            <w:tcW w:w="3150" w:type="dxa"/>
          </w:tcPr>
          <w:p w14:paraId="0E58E6F1" w14:textId="3E4AD2F6" w:rsidR="119C7E2C" w:rsidRPr="0068462D" w:rsidRDefault="0068462D" w:rsidP="119C7E2C">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68462D">
              <w:rPr>
                <w:color w:val="4472C4" w:themeColor="accent5"/>
              </w:rPr>
              <w:t xml:space="preserve">Student </w:t>
            </w:r>
          </w:p>
        </w:tc>
        <w:tc>
          <w:tcPr>
            <w:tcW w:w="4500" w:type="dxa"/>
          </w:tcPr>
          <w:p w14:paraId="7999B4BF" w14:textId="3B223640" w:rsidR="119C7E2C" w:rsidRPr="0068462D" w:rsidRDefault="0068462D" w:rsidP="119C7E2C">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68462D">
              <w:rPr>
                <w:color w:val="4472C4" w:themeColor="accent5"/>
              </w:rPr>
              <w:t>– to be recruited</w:t>
            </w:r>
          </w:p>
        </w:tc>
      </w:tr>
      <w:tr w:rsidR="119C7E2C" w14:paraId="10178E82" w14:textId="77777777" w:rsidTr="006E3B30">
        <w:tc>
          <w:tcPr>
            <w:cnfStyle w:val="001000000000" w:firstRow="0" w:lastRow="0" w:firstColumn="1" w:lastColumn="0" w:oddVBand="0" w:evenVBand="0" w:oddHBand="0" w:evenHBand="0" w:firstRowFirstColumn="0" w:firstRowLastColumn="0" w:lastRowFirstColumn="0" w:lastRowLastColumn="0"/>
            <w:tcW w:w="1885" w:type="dxa"/>
          </w:tcPr>
          <w:p w14:paraId="2E14E7A4" w14:textId="05F98DD9" w:rsidR="47AACEE5" w:rsidRDefault="47AACEE5" w:rsidP="119C7E2C">
            <w:pPr>
              <w:jc w:val="left"/>
            </w:pPr>
            <w:r>
              <w:t xml:space="preserve">Team member </w:t>
            </w:r>
            <w:r w:rsidR="00785FDD">
              <w:t>4</w:t>
            </w:r>
          </w:p>
        </w:tc>
        <w:tc>
          <w:tcPr>
            <w:tcW w:w="3150" w:type="dxa"/>
          </w:tcPr>
          <w:p w14:paraId="6349A685" w14:textId="578C088C" w:rsidR="119C7E2C" w:rsidRPr="0068462D" w:rsidRDefault="0068462D" w:rsidP="119C7E2C">
            <w:pPr>
              <w:jc w:val="left"/>
              <w:cnfStyle w:val="000000000000" w:firstRow="0" w:lastRow="0" w:firstColumn="0" w:lastColumn="0" w:oddVBand="0" w:evenVBand="0" w:oddHBand="0" w:evenHBand="0" w:firstRowFirstColumn="0" w:firstRowLastColumn="0" w:lastRowFirstColumn="0" w:lastRowLastColumn="0"/>
              <w:rPr>
                <w:color w:val="4472C4" w:themeColor="accent5"/>
              </w:rPr>
            </w:pPr>
            <w:r w:rsidRPr="0068462D">
              <w:rPr>
                <w:color w:val="4472C4" w:themeColor="accent5"/>
              </w:rPr>
              <w:t xml:space="preserve">Student </w:t>
            </w:r>
          </w:p>
        </w:tc>
        <w:tc>
          <w:tcPr>
            <w:tcW w:w="4500" w:type="dxa"/>
          </w:tcPr>
          <w:p w14:paraId="366CD920" w14:textId="2A87FEE8" w:rsidR="119C7E2C" w:rsidRPr="0068462D" w:rsidRDefault="0068462D" w:rsidP="119C7E2C">
            <w:pPr>
              <w:jc w:val="left"/>
              <w:cnfStyle w:val="000000000000" w:firstRow="0" w:lastRow="0" w:firstColumn="0" w:lastColumn="0" w:oddVBand="0" w:evenVBand="0" w:oddHBand="0" w:evenHBand="0" w:firstRowFirstColumn="0" w:firstRowLastColumn="0" w:lastRowFirstColumn="0" w:lastRowLastColumn="0"/>
              <w:rPr>
                <w:color w:val="4472C4" w:themeColor="accent5"/>
              </w:rPr>
            </w:pPr>
            <w:r w:rsidRPr="0068462D">
              <w:rPr>
                <w:color w:val="4472C4" w:themeColor="accent5"/>
              </w:rPr>
              <w:t>– to be recruited</w:t>
            </w:r>
          </w:p>
        </w:tc>
      </w:tr>
    </w:tbl>
    <w:p w14:paraId="6A86B74A" w14:textId="77777777" w:rsidR="00725343" w:rsidRDefault="00F56A94" w:rsidP="00725343">
      <w:pPr>
        <w:jc w:val="left"/>
      </w:pPr>
      <w:r>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14:paraId="2519E936" w14:textId="77777777" w:rsidTr="00325785">
        <w:trPr>
          <w:trHeight w:val="1440"/>
        </w:trPr>
        <w:tc>
          <w:tcPr>
            <w:tcW w:w="9350" w:type="dxa"/>
          </w:tcPr>
          <w:p w14:paraId="27CAAB49" w14:textId="52FEE082" w:rsidR="00F56A94" w:rsidRDefault="0068462D" w:rsidP="00725343">
            <w:pPr>
              <w:jc w:val="left"/>
            </w:pPr>
            <w:r w:rsidRPr="0068462D">
              <w:rPr>
                <w:color w:val="4472C4" w:themeColor="accent5"/>
              </w:rPr>
              <w:t>n/a</w:t>
            </w:r>
          </w:p>
        </w:tc>
      </w:tr>
    </w:tbl>
    <w:p w14:paraId="2F2B88E9" w14:textId="77777777" w:rsidR="00EE40D8" w:rsidRDefault="00EE40D8" w:rsidP="00725343">
      <w:pPr>
        <w:jc w:val="left"/>
      </w:pPr>
    </w:p>
    <w:p w14:paraId="037D3F14" w14:textId="317248B8" w:rsidR="0055284A" w:rsidRPr="0055284A" w:rsidRDefault="00F56A94" w:rsidP="00185DB9">
      <w:pPr>
        <w:pStyle w:val="Heading1"/>
      </w:pPr>
      <w:r>
        <w:t xml:space="preserve">Project Information </w:t>
      </w:r>
    </w:p>
    <w:tbl>
      <w:tblPr>
        <w:tblStyle w:val="PlainTable1"/>
        <w:tblW w:w="9535" w:type="dxa"/>
        <w:tblLook w:val="04A0" w:firstRow="1" w:lastRow="0" w:firstColumn="1" w:lastColumn="0" w:noHBand="0" w:noVBand="1"/>
        <w:tblCaption w:val="Project information and impact data form"/>
        <w:tblDescription w:val="Table for impact data of the project"/>
      </w:tblPr>
      <w:tblGrid>
        <w:gridCol w:w="4225"/>
        <w:gridCol w:w="5310"/>
      </w:tblGrid>
      <w:tr w:rsidR="00E83655" w14:paraId="1158CD5B" w14:textId="77777777" w:rsidTr="49FCB8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25" w:type="dxa"/>
          </w:tcPr>
          <w:p w14:paraId="3372FD8E" w14:textId="371A015F" w:rsidR="00E83655" w:rsidRPr="00A244B5" w:rsidRDefault="00E83655" w:rsidP="0063108D">
            <w:pPr>
              <w:jc w:val="left"/>
              <w:rPr>
                <w:bCs w:val="0"/>
              </w:rPr>
            </w:pPr>
            <w:r w:rsidRPr="00E83655">
              <w:t>Requested information</w:t>
            </w:r>
          </w:p>
        </w:tc>
        <w:tc>
          <w:tcPr>
            <w:tcW w:w="5310" w:type="dxa"/>
          </w:tcPr>
          <w:p w14:paraId="5D75F585" w14:textId="2967F1CB" w:rsidR="00E83655" w:rsidRPr="00A244B5" w:rsidRDefault="00E83655" w:rsidP="0063108D">
            <w:pPr>
              <w:jc w:val="left"/>
              <w:cnfStyle w:val="100000000000" w:firstRow="1" w:lastRow="0" w:firstColumn="0" w:lastColumn="0" w:oddVBand="0" w:evenVBand="0" w:oddHBand="0" w:evenHBand="0" w:firstRowFirstColumn="0" w:firstRowLastColumn="0" w:lastRowFirstColumn="0" w:lastRowLastColumn="0"/>
              <w:rPr>
                <w:iCs/>
              </w:rPr>
            </w:pPr>
            <w:r w:rsidRPr="00A244B5">
              <w:rPr>
                <w:iCs/>
              </w:rPr>
              <w:t>Answer</w:t>
            </w:r>
          </w:p>
        </w:tc>
      </w:tr>
      <w:tr w:rsidR="0055284A" w14:paraId="1FD9FA8B"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02D263BC" w14:textId="77777777" w:rsidR="0055284A" w:rsidRDefault="0063108D" w:rsidP="0063108D">
            <w:pPr>
              <w:jc w:val="left"/>
              <w:rPr>
                <w:b w:val="0"/>
                <w:bCs w:val="0"/>
              </w:rPr>
            </w:pPr>
            <w:r>
              <w:t>Priority Category / Categories</w:t>
            </w:r>
          </w:p>
          <w:p w14:paraId="1EDE5A4E" w14:textId="5F4CCB11" w:rsidR="00465D2C" w:rsidRPr="00465D2C" w:rsidRDefault="00465D2C" w:rsidP="0063108D">
            <w:pPr>
              <w:jc w:val="left"/>
              <w:rPr>
                <w:b w:val="0"/>
                <w:i/>
                <w:iCs/>
              </w:rPr>
            </w:pPr>
            <w:r w:rsidRPr="00465D2C">
              <w:rPr>
                <w:b w:val="0"/>
                <w:i/>
                <w:iCs/>
              </w:rPr>
              <w:t>Projects in the</w:t>
            </w:r>
            <w:r>
              <w:rPr>
                <w:b w:val="0"/>
                <w:i/>
                <w:iCs/>
              </w:rPr>
              <w:t xml:space="preserve">se </w:t>
            </w:r>
            <w:r w:rsidRPr="00465D2C">
              <w:rPr>
                <w:b w:val="0"/>
                <w:i/>
                <w:iCs/>
              </w:rPr>
              <w:t>categories will receive three extra points in the final score for fitting a priority of these particular rounds of Transformation Grants. The type of funding for the project is determined by the funding categories criteria above. As of Round 18, projects can be a part of more than one category. Note that the below categories only indicate priority, not which applications qualify for a grant. Select all that apply.</w:t>
            </w:r>
          </w:p>
        </w:tc>
        <w:tc>
          <w:tcPr>
            <w:tcW w:w="5310" w:type="dxa"/>
          </w:tcPr>
          <w:p w14:paraId="377786DD" w14:textId="7F7D9A59" w:rsidR="001D4CF2" w:rsidRDefault="0063108D" w:rsidP="0063108D">
            <w:pPr>
              <w:jc w:val="left"/>
              <w:cnfStyle w:val="000000100000" w:firstRow="0" w:lastRow="0" w:firstColumn="0" w:lastColumn="0" w:oddVBand="0" w:evenVBand="0" w:oddHBand="1" w:evenHBand="0" w:firstRowFirstColumn="0" w:firstRowLastColumn="0" w:lastRowFirstColumn="0" w:lastRowLastColumn="0"/>
              <w:rPr>
                <w:i/>
              </w:rPr>
            </w:pPr>
            <w:r>
              <w:rPr>
                <w:i/>
              </w:rPr>
              <w:t xml:space="preserve">Priority categories: </w:t>
            </w:r>
          </w:p>
          <w:p w14:paraId="533B2A7E" w14:textId="5DBBB62A" w:rsidR="004C7EF2" w:rsidRPr="00D2093D" w:rsidRDefault="001D4CF2" w:rsidP="0063108D">
            <w:pPr>
              <w:pStyle w:val="ListParagraph"/>
              <w:numPr>
                <w:ilvl w:val="0"/>
                <w:numId w:val="8"/>
              </w:numPr>
              <w:jc w:val="left"/>
              <w:cnfStyle w:val="000000100000" w:firstRow="0" w:lastRow="0" w:firstColumn="0" w:lastColumn="0" w:oddVBand="0" w:evenVBand="0" w:oddHBand="1" w:evenHBand="0" w:firstRowFirstColumn="0" w:firstRowLastColumn="0" w:lastRowFirstColumn="0" w:lastRowLastColumn="0"/>
              <w:rPr>
                <w:i/>
                <w:color w:val="4472C4" w:themeColor="accent5"/>
              </w:rPr>
            </w:pPr>
            <w:r w:rsidRPr="00D2093D">
              <w:rPr>
                <w:i/>
                <w:color w:val="4472C4" w:themeColor="accent5"/>
              </w:rPr>
              <w:t>Student Participation in Materials Evaluation and/or Development</w:t>
            </w:r>
            <w:r w:rsidR="00D35EAF" w:rsidRPr="00D2093D">
              <w:rPr>
                <w:i/>
              </w:rPr>
              <w:t xml:space="preserve"> </w:t>
            </w:r>
          </w:p>
        </w:tc>
      </w:tr>
      <w:tr w:rsidR="007F6B0C" w14:paraId="20BFFF5B"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6C4093A7" w14:textId="52673310" w:rsidR="007F6B0C" w:rsidRDefault="007F6B0C" w:rsidP="0055284A">
            <w:pPr>
              <w:jc w:val="left"/>
              <w:rPr>
                <w:b w:val="0"/>
                <w:bCs w:val="0"/>
              </w:rPr>
            </w:pPr>
            <w:r>
              <w:t xml:space="preserve">Requested </w:t>
            </w:r>
            <w:r w:rsidR="088FA25C">
              <w:t xml:space="preserve">Total </w:t>
            </w:r>
            <w:r>
              <w:t>Amount of Funding</w:t>
            </w:r>
          </w:p>
          <w:p w14:paraId="086D6703" w14:textId="1665DC45" w:rsidR="009C4B23" w:rsidRDefault="66D8A0C5" w:rsidP="49FCB884">
            <w:pPr>
              <w:jc w:val="left"/>
              <w:rPr>
                <w:b w:val="0"/>
                <w:bCs w:val="0"/>
                <w:i/>
                <w:iCs/>
              </w:rPr>
            </w:pPr>
            <w:r w:rsidRPr="49FCB884">
              <w:rPr>
                <w:b w:val="0"/>
                <w:bCs w:val="0"/>
                <w:i/>
                <w:iCs/>
              </w:rPr>
              <w:t>$30,000 maximum total award per grant</w:t>
            </w:r>
          </w:p>
        </w:tc>
        <w:tc>
          <w:tcPr>
            <w:tcW w:w="5310" w:type="dxa"/>
          </w:tcPr>
          <w:p w14:paraId="6815A0A0" w14:textId="49F21156" w:rsidR="007F6B0C" w:rsidRPr="000B7ED9" w:rsidRDefault="00D2093D" w:rsidP="49FCB884">
            <w:pPr>
              <w:jc w:val="left"/>
              <w:cnfStyle w:val="000000000000" w:firstRow="0" w:lastRow="0" w:firstColumn="0" w:lastColumn="0" w:oddVBand="0" w:evenVBand="0" w:oddHBand="0" w:evenHBand="0" w:firstRowFirstColumn="0" w:firstRowLastColumn="0" w:lastRowFirstColumn="0" w:lastRowLastColumn="0"/>
              <w:rPr>
                <w:i/>
                <w:iCs/>
              </w:rPr>
            </w:pPr>
            <w:r w:rsidRPr="000B7ED9">
              <w:rPr>
                <w:i/>
                <w:iCs/>
                <w:color w:val="4472C4" w:themeColor="accent5"/>
              </w:rPr>
              <w:t>$10,000</w:t>
            </w:r>
          </w:p>
        </w:tc>
      </w:tr>
      <w:tr w:rsidR="0055284A" w14:paraId="1BA82110"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2A12C7F1" w14:textId="77777777" w:rsidR="0055284A" w:rsidRPr="0055284A" w:rsidRDefault="0055284A" w:rsidP="0055284A">
            <w:pPr>
              <w:jc w:val="left"/>
              <w:rPr>
                <w:b w:val="0"/>
              </w:rPr>
            </w:pPr>
            <w:r w:rsidRPr="0055284A">
              <w:t>Final Semester of Project</w:t>
            </w:r>
          </w:p>
        </w:tc>
        <w:tc>
          <w:tcPr>
            <w:tcW w:w="5310" w:type="dxa"/>
          </w:tcPr>
          <w:p w14:paraId="2D8D2A9A" w14:textId="6225448A" w:rsidR="0055284A" w:rsidRPr="00D2093D" w:rsidRDefault="004C7EF2" w:rsidP="004C6D54">
            <w:pPr>
              <w:jc w:val="left"/>
              <w:cnfStyle w:val="000000100000" w:firstRow="0" w:lastRow="0" w:firstColumn="0" w:lastColumn="0" w:oddVBand="0" w:evenVBand="0" w:oddHBand="1" w:evenHBand="0" w:firstRowFirstColumn="0" w:firstRowLastColumn="0" w:lastRowFirstColumn="0" w:lastRowLastColumn="0"/>
              <w:rPr>
                <w:i/>
                <w:color w:val="4472C4" w:themeColor="accent5"/>
              </w:rPr>
            </w:pPr>
            <w:r w:rsidRPr="00D2093D">
              <w:rPr>
                <w:i/>
                <w:color w:val="4472C4" w:themeColor="accent5"/>
              </w:rPr>
              <w:t>Fall 2022</w:t>
            </w:r>
          </w:p>
        </w:tc>
      </w:tr>
      <w:tr w:rsidR="008414ED" w14:paraId="40CDB122"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7C0E198C" w14:textId="77777777" w:rsidR="00AA3F5C" w:rsidRPr="00185DB9" w:rsidRDefault="008414ED" w:rsidP="0055284A">
            <w:pPr>
              <w:jc w:val="left"/>
              <w:rPr>
                <w:bCs w:val="0"/>
                <w:i/>
              </w:rPr>
            </w:pPr>
            <w:r w:rsidRPr="00185DB9">
              <w:rPr>
                <w:bCs w:val="0"/>
              </w:rPr>
              <w:t>Using OpenStax Textbook?</w:t>
            </w:r>
            <w:r w:rsidR="00AA3F5C" w:rsidRPr="00185DB9">
              <w:rPr>
                <w:bCs w:val="0"/>
                <w:i/>
              </w:rPr>
              <w:t xml:space="preserve"> </w:t>
            </w:r>
          </w:p>
          <w:p w14:paraId="2229D888" w14:textId="78FC246B" w:rsidR="008414ED" w:rsidRPr="009C4B23" w:rsidRDefault="00AA3F5C" w:rsidP="0055284A">
            <w:pPr>
              <w:jc w:val="left"/>
              <w:rPr>
                <w:b w:val="0"/>
                <w:bCs w:val="0"/>
                <w:i/>
              </w:rPr>
            </w:pPr>
            <w:r w:rsidRPr="009C4B23">
              <w:rPr>
                <w:b w:val="0"/>
                <w:bCs w:val="0"/>
                <w:i/>
              </w:rPr>
              <w:lastRenderedPageBreak/>
              <w:t>This is to indicate to OpenStax that they can provide additional support and resources to your team during the adoption process.</w:t>
            </w:r>
          </w:p>
        </w:tc>
        <w:tc>
          <w:tcPr>
            <w:tcW w:w="5310" w:type="dxa"/>
          </w:tcPr>
          <w:p w14:paraId="3A649C51" w14:textId="799FF701" w:rsidR="008414ED" w:rsidRPr="00185DB9" w:rsidDel="00B72091" w:rsidRDefault="008414ED" w:rsidP="004C6D54">
            <w:pPr>
              <w:jc w:val="left"/>
              <w:cnfStyle w:val="000000000000" w:firstRow="0" w:lastRow="0" w:firstColumn="0" w:lastColumn="0" w:oddVBand="0" w:evenVBand="0" w:oddHBand="0" w:evenHBand="0" w:firstRowFirstColumn="0" w:firstRowLastColumn="0" w:lastRowFirstColumn="0" w:lastRowLastColumn="0"/>
              <w:rPr>
                <w:i/>
              </w:rPr>
            </w:pPr>
            <w:r w:rsidRPr="00D2093D">
              <w:rPr>
                <w:i/>
                <w:color w:val="4472C4" w:themeColor="accent5"/>
                <w:highlight w:val="yellow"/>
              </w:rPr>
              <w:lastRenderedPageBreak/>
              <w:t>Yes</w:t>
            </w:r>
            <w:r w:rsidRPr="00AA3F5C">
              <w:rPr>
                <w:i/>
              </w:rPr>
              <w:t>/</w:t>
            </w:r>
            <w:r w:rsidRPr="00185DB9">
              <w:rPr>
                <w:i/>
              </w:rPr>
              <w:t>No</w:t>
            </w:r>
          </w:p>
        </w:tc>
      </w:tr>
    </w:tbl>
    <w:p w14:paraId="0CEF59D1" w14:textId="6FD4F33C" w:rsidR="002C7439" w:rsidRDefault="002C7439" w:rsidP="002C7439">
      <w:pPr>
        <w:pStyle w:val="Heading1"/>
      </w:pPr>
      <w:r>
        <w:t>Impact Data</w:t>
      </w:r>
    </w:p>
    <w:p w14:paraId="77554F16" w14:textId="575F6A51" w:rsidR="008414ED" w:rsidRPr="001C4C98" w:rsidRDefault="00ED46D7" w:rsidP="002C7439">
      <w:r>
        <w:t xml:space="preserve">Please fill in the </w:t>
      </w:r>
      <w:r w:rsidR="00C4485A">
        <w:t>data</w:t>
      </w:r>
      <w:r>
        <w:t xml:space="preserve"> below with impact data</w:t>
      </w:r>
      <w:r w:rsidR="000741CA">
        <w:t xml:space="preserve"> in below with</w:t>
      </w:r>
      <w:r w:rsidR="0088375A">
        <w:t xml:space="preserve"> one course (all sections) </w:t>
      </w:r>
      <w:r w:rsidR="000741CA">
        <w:t xml:space="preserve">in each </w:t>
      </w:r>
      <w:r w:rsidR="00E162E1">
        <w:t>table, and only include courses and instructors that are specifically part of the scope of this grant proposal</w:t>
      </w:r>
      <w:r w:rsidR="000741CA">
        <w:t>.</w:t>
      </w:r>
      <w:r w:rsidR="000C1BF5">
        <w:t xml:space="preserve"> Add or remove tables as needed.</w:t>
      </w:r>
      <w:r w:rsidR="00F07800">
        <w:t xml:space="preserve"> </w:t>
      </w:r>
      <w:r w:rsidR="00774B5E" w:rsidRPr="00D8245A">
        <w:rPr>
          <w:b/>
          <w:bCs/>
        </w:rPr>
        <w:t xml:space="preserve">Please only put a single averaged or totaled (as </w:t>
      </w:r>
      <w:r w:rsidR="00D8245A" w:rsidRPr="00D8245A">
        <w:rPr>
          <w:b/>
          <w:bCs/>
        </w:rPr>
        <w:t>appropriate) number in each box. Do not put ranges or mathematical equations in any of these boxes.</w:t>
      </w:r>
      <w:r w:rsidR="00120D33">
        <w:rPr>
          <w:b/>
          <w:bCs/>
        </w:rPr>
        <w:t xml:space="preserve"> </w:t>
      </w:r>
      <w:r w:rsidR="001C4C98">
        <w:t xml:space="preserve">If </w:t>
      </w:r>
      <w:r w:rsidR="00AC0D48">
        <w:t xml:space="preserve">the materials used by different instructors in a course vary drastically, </w:t>
      </w:r>
      <w:r w:rsidR="008012A7">
        <w:t xml:space="preserve">it is possible to </w:t>
      </w:r>
      <w:r w:rsidR="00AC0D48">
        <w:t xml:space="preserve">enter one course </w:t>
      </w:r>
      <w:r w:rsidR="008012A7">
        <w:t>per instructor.</w:t>
      </w:r>
    </w:p>
    <w:p w14:paraId="2454CBB0" w14:textId="5AF4E506" w:rsidR="00AD5740" w:rsidRDefault="00F07800" w:rsidP="00AD5740">
      <w:pPr>
        <w:rPr>
          <w:i/>
        </w:rPr>
      </w:pPr>
      <w:r w:rsidRPr="00185DB9">
        <w:rPr>
          <w:iCs/>
        </w:rPr>
        <w:t xml:space="preserve">For a multi-course project, if a significant </w:t>
      </w:r>
      <w:proofErr w:type="gramStart"/>
      <w:r w:rsidRPr="00185DB9">
        <w:rPr>
          <w:iCs/>
        </w:rPr>
        <w:t>amount</w:t>
      </w:r>
      <w:proofErr w:type="gramEnd"/>
      <w:r w:rsidRPr="00185DB9">
        <w:rPr>
          <w:iCs/>
        </w:rPr>
        <w:t xml:space="preserve"> of students are assumed to take courses in a sequence and only one textbook is used for these courses, please take this into account in your total</w:t>
      </w:r>
      <w:r w:rsidR="006D1F3E">
        <w:rPr>
          <w:i/>
        </w:rPr>
        <w:t xml:space="preserve"> (</w:t>
      </w:r>
      <w:r w:rsidR="008414ED">
        <w:rPr>
          <w:i/>
        </w:rPr>
        <w:t xml:space="preserve">i.e. </w:t>
      </w:r>
      <w:r w:rsidR="006D1F3E">
        <w:rPr>
          <w:i/>
        </w:rPr>
        <w:t xml:space="preserve">only include that book </w:t>
      </w:r>
      <w:r w:rsidR="000338D2">
        <w:rPr>
          <w:i/>
        </w:rPr>
        <w:t>in the first course they would purchase it for OR adjust the number of students affected. Please explain</w:t>
      </w:r>
      <w:r w:rsidR="008414ED">
        <w:rPr>
          <w:i/>
        </w:rPr>
        <w:t xml:space="preserve"> in the notes section if making such adjustments)</w:t>
      </w:r>
      <w:r w:rsidRPr="002C7439">
        <w:rPr>
          <w:i/>
        </w:rPr>
        <w:t>.</w:t>
      </w:r>
    </w:p>
    <w:p w14:paraId="0002EACE" w14:textId="6763956F" w:rsidR="003611AE" w:rsidRPr="00325785" w:rsidRDefault="003611AE" w:rsidP="00325785">
      <w:pPr>
        <w:pStyle w:val="Heading2"/>
      </w:pPr>
      <w:r>
        <w:t>Course 1</w:t>
      </w:r>
    </w:p>
    <w:tbl>
      <w:tblPr>
        <w:tblStyle w:val="PlainTable1"/>
        <w:tblW w:w="0" w:type="auto"/>
        <w:tblLook w:val="04A0" w:firstRow="1" w:lastRow="0" w:firstColumn="1" w:lastColumn="0" w:noHBand="0" w:noVBand="1"/>
      </w:tblPr>
      <w:tblGrid>
        <w:gridCol w:w="865"/>
        <w:gridCol w:w="4108"/>
        <w:gridCol w:w="4377"/>
      </w:tblGrid>
      <w:tr w:rsidR="009F1455" w14:paraId="32F12F7F" w14:textId="77777777" w:rsidTr="009F14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tcPr>
          <w:p w14:paraId="76F744D7" w14:textId="36499839" w:rsidR="009F1455" w:rsidRDefault="009F1455" w:rsidP="009F1455">
            <w:r w:rsidRPr="00EE40D8">
              <w:t>Row #</w:t>
            </w:r>
          </w:p>
        </w:tc>
        <w:tc>
          <w:tcPr>
            <w:tcW w:w="4500" w:type="dxa"/>
          </w:tcPr>
          <w:p w14:paraId="0718E172" w14:textId="7A720788"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3955" w:type="dxa"/>
          </w:tcPr>
          <w:p w14:paraId="608D9746" w14:textId="733252E3"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Answer</w:t>
            </w:r>
          </w:p>
        </w:tc>
      </w:tr>
      <w:tr w:rsidR="00AD5740" w14:paraId="230FBA36"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11888D7" w14:textId="23D22692" w:rsidR="00AD5740" w:rsidRPr="00EE40D8" w:rsidRDefault="00E162E1" w:rsidP="009F1455">
            <w:r>
              <w:t>N/A</w:t>
            </w:r>
          </w:p>
        </w:tc>
        <w:tc>
          <w:tcPr>
            <w:tcW w:w="4500" w:type="dxa"/>
          </w:tcPr>
          <w:p w14:paraId="354670C4" w14:textId="51659EBA" w:rsidR="00AD5740" w:rsidRPr="00EE40D8" w:rsidRDefault="00AD5740" w:rsidP="009F1455">
            <w:pPr>
              <w:cnfStyle w:val="000000100000" w:firstRow="0" w:lastRow="0" w:firstColumn="0" w:lastColumn="0" w:oddVBand="0" w:evenVBand="0" w:oddHBand="1" w:evenHBand="0" w:firstRowFirstColumn="0" w:firstRowLastColumn="0" w:lastRowFirstColumn="0" w:lastRowLastColumn="0"/>
            </w:pPr>
            <w:r>
              <w:t>Course title and number</w:t>
            </w:r>
          </w:p>
        </w:tc>
        <w:tc>
          <w:tcPr>
            <w:tcW w:w="3955" w:type="dxa"/>
          </w:tcPr>
          <w:p w14:paraId="6A60EA77" w14:textId="2A2E6D0D" w:rsidR="00AD5740" w:rsidRPr="00D33EDD" w:rsidRDefault="00D33EDD" w:rsidP="009F1455">
            <w:pPr>
              <w:cnfStyle w:val="000000100000" w:firstRow="0" w:lastRow="0" w:firstColumn="0" w:lastColumn="0" w:oddVBand="0" w:evenVBand="0" w:oddHBand="1" w:evenHBand="0" w:firstRowFirstColumn="0" w:firstRowLastColumn="0" w:lastRowFirstColumn="0" w:lastRowLastColumn="0"/>
              <w:rPr>
                <w:color w:val="4472C4" w:themeColor="accent5"/>
              </w:rPr>
            </w:pPr>
            <w:r w:rsidRPr="00D33EDD">
              <w:rPr>
                <w:color w:val="4472C4" w:themeColor="accent5"/>
              </w:rPr>
              <w:t>Advertising Practices, MKTG 3809</w:t>
            </w:r>
          </w:p>
        </w:tc>
      </w:tr>
      <w:tr w:rsidR="00AD5740" w14:paraId="1ECAB82D" w14:textId="77777777" w:rsidTr="009F1455">
        <w:tc>
          <w:tcPr>
            <w:cnfStyle w:val="001000000000" w:firstRow="0" w:lastRow="0" w:firstColumn="1" w:lastColumn="0" w:oddVBand="0" w:evenVBand="0" w:oddHBand="0" w:evenHBand="0" w:firstRowFirstColumn="0" w:firstRowLastColumn="0" w:lastRowFirstColumn="0" w:lastRowLastColumn="0"/>
            <w:tcW w:w="895" w:type="dxa"/>
          </w:tcPr>
          <w:p w14:paraId="3C37A3EA" w14:textId="3EC23C3D" w:rsidR="00AD5740" w:rsidRPr="00EE40D8" w:rsidRDefault="00E162E1" w:rsidP="009F1455">
            <w:r>
              <w:t>N/A</w:t>
            </w:r>
          </w:p>
        </w:tc>
        <w:tc>
          <w:tcPr>
            <w:tcW w:w="4500" w:type="dxa"/>
          </w:tcPr>
          <w:p w14:paraId="3D981E7A" w14:textId="3CA81D2F" w:rsidR="00AD5740" w:rsidRPr="00EE40D8" w:rsidRDefault="000741CA" w:rsidP="009F1455">
            <w:pPr>
              <w:cnfStyle w:val="000000000000" w:firstRow="0" w:lastRow="0" w:firstColumn="0" w:lastColumn="0" w:oddVBand="0" w:evenVBand="0" w:oddHBand="0" w:evenHBand="0" w:firstRowFirstColumn="0" w:firstRowLastColumn="0" w:lastRowFirstColumn="0" w:lastRowLastColumn="0"/>
            </w:pPr>
            <w:r>
              <w:t>Course instructor</w:t>
            </w:r>
            <w:r w:rsidR="00120D33">
              <w:t>s</w:t>
            </w:r>
          </w:p>
        </w:tc>
        <w:tc>
          <w:tcPr>
            <w:tcW w:w="3955" w:type="dxa"/>
          </w:tcPr>
          <w:p w14:paraId="0FD5F954" w14:textId="664E5164" w:rsidR="00AD5740" w:rsidRDefault="0035168D" w:rsidP="009F1455">
            <w:pPr>
              <w:cnfStyle w:val="000000000000" w:firstRow="0" w:lastRow="0" w:firstColumn="0" w:lastColumn="0" w:oddVBand="0" w:evenVBand="0" w:oddHBand="0" w:evenHBand="0" w:firstRowFirstColumn="0" w:firstRowLastColumn="0" w:lastRowFirstColumn="0" w:lastRowLastColumn="0"/>
            </w:pPr>
            <w:r w:rsidRPr="0035168D">
              <w:rPr>
                <w:color w:val="4472C4" w:themeColor="accent5"/>
              </w:rPr>
              <w:t>Dr. Agnieszka Chwialkowska</w:t>
            </w:r>
          </w:p>
        </w:tc>
      </w:tr>
      <w:tr w:rsidR="009F1455" w14:paraId="2307874C"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0E22A0B" w14:textId="39C8CB5C" w:rsidR="009F1455" w:rsidRDefault="009F1455" w:rsidP="009F1455">
            <w:r w:rsidRPr="00EE40D8">
              <w:t>1</w:t>
            </w:r>
          </w:p>
        </w:tc>
        <w:tc>
          <w:tcPr>
            <w:tcW w:w="4500" w:type="dxa"/>
          </w:tcPr>
          <w:p w14:paraId="4BD8F139" w14:textId="073F5E22"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students enrolled </w:t>
            </w:r>
            <w:r w:rsidR="001C4C98">
              <w:t>per section</w:t>
            </w:r>
          </w:p>
        </w:tc>
        <w:tc>
          <w:tcPr>
            <w:tcW w:w="3955" w:type="dxa"/>
          </w:tcPr>
          <w:p w14:paraId="5CAAE45C" w14:textId="2A5B5900" w:rsidR="009F1455" w:rsidRDefault="0035168D" w:rsidP="009F1455">
            <w:pPr>
              <w:cnfStyle w:val="000000100000" w:firstRow="0" w:lastRow="0" w:firstColumn="0" w:lastColumn="0" w:oddVBand="0" w:evenVBand="0" w:oddHBand="1" w:evenHBand="0" w:firstRowFirstColumn="0" w:firstRowLastColumn="0" w:lastRowFirstColumn="0" w:lastRowLastColumn="0"/>
            </w:pPr>
            <w:r w:rsidRPr="0035168D">
              <w:rPr>
                <w:color w:val="4472C4" w:themeColor="accent5"/>
              </w:rPr>
              <w:t>40</w:t>
            </w:r>
          </w:p>
        </w:tc>
      </w:tr>
      <w:tr w:rsidR="009F1455" w14:paraId="0C82F36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0F7779E8" w14:textId="20874E52" w:rsidR="009F1455" w:rsidRDefault="009F1455" w:rsidP="009F1455">
            <w:r w:rsidRPr="00EE40D8">
              <w:t>2</w:t>
            </w:r>
          </w:p>
        </w:tc>
        <w:tc>
          <w:tcPr>
            <w:tcW w:w="4500" w:type="dxa"/>
          </w:tcPr>
          <w:p w14:paraId="72DE3B55" w14:textId="0FD3F474"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t xml:space="preserve">Average number of </w:t>
            </w:r>
            <w:r w:rsidR="001F17E4">
              <w:t xml:space="preserve">affected </w:t>
            </w:r>
            <w:r w:rsidRPr="00EE40D8">
              <w:t>course sections scheduled in a summer semester</w:t>
            </w:r>
          </w:p>
        </w:tc>
        <w:tc>
          <w:tcPr>
            <w:tcW w:w="3955" w:type="dxa"/>
          </w:tcPr>
          <w:p w14:paraId="52972C15" w14:textId="0D722B8C" w:rsidR="009F1455" w:rsidRPr="0035168D" w:rsidRDefault="0035168D" w:rsidP="009F1455">
            <w:pPr>
              <w:cnfStyle w:val="000000000000" w:firstRow="0" w:lastRow="0" w:firstColumn="0" w:lastColumn="0" w:oddVBand="0" w:evenVBand="0" w:oddHBand="0" w:evenHBand="0" w:firstRowFirstColumn="0" w:firstRowLastColumn="0" w:lastRowFirstColumn="0" w:lastRowLastColumn="0"/>
              <w:rPr>
                <w:color w:val="4472C4" w:themeColor="accent5"/>
              </w:rPr>
            </w:pPr>
            <w:r w:rsidRPr="0035168D">
              <w:rPr>
                <w:color w:val="4472C4" w:themeColor="accent5"/>
              </w:rPr>
              <w:t>0</w:t>
            </w:r>
          </w:p>
        </w:tc>
      </w:tr>
      <w:tr w:rsidR="009F1455" w14:paraId="68E80F0B"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66D53B0" w14:textId="257FBABB" w:rsidR="009F1455" w:rsidRDefault="009F1455" w:rsidP="009F1455">
            <w:r w:rsidRPr="00EE40D8">
              <w:t>3</w:t>
            </w:r>
          </w:p>
        </w:tc>
        <w:tc>
          <w:tcPr>
            <w:tcW w:w="4500" w:type="dxa"/>
          </w:tcPr>
          <w:p w14:paraId="16BF8A3C" w14:textId="3251E2B1"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w:t>
            </w:r>
            <w:r w:rsidR="001F17E4">
              <w:t xml:space="preserve">affected </w:t>
            </w:r>
            <w:r w:rsidRPr="00EE40D8">
              <w:t>course sections scheduled in a fall semester</w:t>
            </w:r>
          </w:p>
        </w:tc>
        <w:tc>
          <w:tcPr>
            <w:tcW w:w="3955" w:type="dxa"/>
          </w:tcPr>
          <w:p w14:paraId="4D26E9E7" w14:textId="6FFD4577" w:rsidR="009F1455" w:rsidRPr="0035168D" w:rsidRDefault="0035168D" w:rsidP="009F1455">
            <w:pPr>
              <w:cnfStyle w:val="000000100000" w:firstRow="0" w:lastRow="0" w:firstColumn="0" w:lastColumn="0" w:oddVBand="0" w:evenVBand="0" w:oddHBand="1" w:evenHBand="0" w:firstRowFirstColumn="0" w:firstRowLastColumn="0" w:lastRowFirstColumn="0" w:lastRowLastColumn="0"/>
              <w:rPr>
                <w:color w:val="4472C4" w:themeColor="accent5"/>
              </w:rPr>
            </w:pPr>
            <w:r w:rsidRPr="0035168D">
              <w:rPr>
                <w:color w:val="4472C4" w:themeColor="accent5"/>
              </w:rPr>
              <w:t>2</w:t>
            </w:r>
          </w:p>
        </w:tc>
      </w:tr>
      <w:tr w:rsidR="009F1455" w14:paraId="7D2F9806"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7C1095C0" w14:textId="7472BFF7" w:rsidR="009F1455" w:rsidRDefault="009F1455" w:rsidP="009F1455">
            <w:r>
              <w:t>4</w:t>
            </w:r>
          </w:p>
        </w:tc>
        <w:tc>
          <w:tcPr>
            <w:tcW w:w="4500" w:type="dxa"/>
          </w:tcPr>
          <w:p w14:paraId="59454313" w14:textId="2AA8363D" w:rsidR="009F1455" w:rsidRPr="00185DB9" w:rsidRDefault="009F1455" w:rsidP="009F1455">
            <w:pPr>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w:t>
            </w:r>
            <w:r w:rsidR="001F17E4">
              <w:t xml:space="preserve">affected </w:t>
            </w:r>
            <w:r w:rsidRPr="00EE40D8">
              <w:t xml:space="preserve">course sections scheduled in a </w:t>
            </w:r>
            <w:r>
              <w:t>spring</w:t>
            </w:r>
            <w:r w:rsidRPr="00EE40D8">
              <w:t xml:space="preserve"> semester</w:t>
            </w:r>
          </w:p>
        </w:tc>
        <w:tc>
          <w:tcPr>
            <w:tcW w:w="3955" w:type="dxa"/>
          </w:tcPr>
          <w:p w14:paraId="512B1774" w14:textId="625EDB7E" w:rsidR="009F1455" w:rsidRPr="0035168D" w:rsidRDefault="0035168D" w:rsidP="009F1455">
            <w:pPr>
              <w:cnfStyle w:val="000000000000" w:firstRow="0" w:lastRow="0" w:firstColumn="0" w:lastColumn="0" w:oddVBand="0" w:evenVBand="0" w:oddHBand="0" w:evenHBand="0" w:firstRowFirstColumn="0" w:firstRowLastColumn="0" w:lastRowFirstColumn="0" w:lastRowLastColumn="0"/>
              <w:rPr>
                <w:color w:val="4472C4" w:themeColor="accent5"/>
              </w:rPr>
            </w:pPr>
            <w:r w:rsidRPr="0035168D">
              <w:rPr>
                <w:color w:val="4472C4" w:themeColor="accent5"/>
              </w:rPr>
              <w:t>2</w:t>
            </w:r>
          </w:p>
        </w:tc>
      </w:tr>
      <w:tr w:rsidR="009F1455" w14:paraId="19306E2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AB3CFE6" w14:textId="75E0503F" w:rsidR="009F1455" w:rsidRDefault="009F1455" w:rsidP="009F1455">
            <w:r>
              <w:t>5</w:t>
            </w:r>
          </w:p>
        </w:tc>
        <w:tc>
          <w:tcPr>
            <w:tcW w:w="4500" w:type="dxa"/>
          </w:tcPr>
          <w:p w14:paraId="2045D46E"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0F3BACDC" w14:textId="31F34C17"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3955" w:type="dxa"/>
          </w:tcPr>
          <w:p w14:paraId="7F632286" w14:textId="6C1754F3" w:rsidR="009F1455" w:rsidRDefault="0035168D" w:rsidP="009F1455">
            <w:pPr>
              <w:cnfStyle w:val="000000100000" w:firstRow="0" w:lastRow="0" w:firstColumn="0" w:lastColumn="0" w:oddVBand="0" w:evenVBand="0" w:oddHBand="1" w:evenHBand="0" w:firstRowFirstColumn="0" w:firstRowLastColumn="0" w:lastRowFirstColumn="0" w:lastRowLastColumn="0"/>
            </w:pPr>
            <w:r w:rsidRPr="0035168D">
              <w:rPr>
                <w:color w:val="4472C4" w:themeColor="accent5"/>
              </w:rPr>
              <w:t>4</w:t>
            </w:r>
          </w:p>
        </w:tc>
      </w:tr>
      <w:tr w:rsidR="009F1455" w14:paraId="72349B4B"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345E6383" w14:textId="63CFB5D6" w:rsidR="009F1455" w:rsidRDefault="009F1455" w:rsidP="009F1455">
            <w:r>
              <w:lastRenderedPageBreak/>
              <w:t>6</w:t>
            </w:r>
          </w:p>
        </w:tc>
        <w:tc>
          <w:tcPr>
            <w:tcW w:w="4500" w:type="dxa"/>
          </w:tcPr>
          <w:p w14:paraId="6C482588"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241C61F2" w14:textId="26D4CFEA"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3955" w:type="dxa"/>
          </w:tcPr>
          <w:p w14:paraId="6FE65415" w14:textId="477694A6" w:rsidR="009F1455" w:rsidRDefault="0035168D" w:rsidP="009F1455">
            <w:pPr>
              <w:cnfStyle w:val="000000000000" w:firstRow="0" w:lastRow="0" w:firstColumn="0" w:lastColumn="0" w:oddVBand="0" w:evenVBand="0" w:oddHBand="0" w:evenHBand="0" w:firstRowFirstColumn="0" w:firstRowLastColumn="0" w:lastRowFirstColumn="0" w:lastRowLastColumn="0"/>
            </w:pPr>
            <w:r w:rsidRPr="0035168D">
              <w:rPr>
                <w:color w:val="4472C4" w:themeColor="accent5"/>
              </w:rPr>
              <w:t>160</w:t>
            </w:r>
          </w:p>
        </w:tc>
      </w:tr>
      <w:tr w:rsidR="009F1455" w14:paraId="32771E22"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02B9F5C" w14:textId="1EEB112B" w:rsidR="009F1455" w:rsidRDefault="009F1455" w:rsidP="009F1455">
            <w:r>
              <w:t>7</w:t>
            </w:r>
          </w:p>
        </w:tc>
        <w:tc>
          <w:tcPr>
            <w:tcW w:w="4500" w:type="dxa"/>
          </w:tcPr>
          <w:p w14:paraId="4AFF0AFA"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248D473E" w14:textId="3554EE2A" w:rsidR="009F1455" w:rsidRPr="00185DB9" w:rsidRDefault="009F1455" w:rsidP="009F1455">
            <w:pPr>
              <w:jc w:val="left"/>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3955" w:type="dxa"/>
          </w:tcPr>
          <w:p w14:paraId="69E468E8" w14:textId="7AAADCF2" w:rsidR="0035168D" w:rsidRPr="0035168D" w:rsidRDefault="0035168D" w:rsidP="0035168D">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35168D">
              <w:rPr>
                <w:color w:val="4472C4" w:themeColor="accent5"/>
              </w:rPr>
              <w:t>Advertising and Promotion: An Integrated Marketing Communications Perspective</w:t>
            </w:r>
          </w:p>
          <w:p w14:paraId="632651B7" w14:textId="77777777" w:rsidR="009F1455" w:rsidRPr="0035168D" w:rsidRDefault="0035168D" w:rsidP="0035168D">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35168D">
              <w:rPr>
                <w:color w:val="4472C4" w:themeColor="accent5"/>
              </w:rPr>
              <w:t>Book by Belch Michael and George E. Belch</w:t>
            </w:r>
          </w:p>
          <w:p w14:paraId="06E22940" w14:textId="77777777" w:rsidR="0035168D" w:rsidRPr="0035168D" w:rsidRDefault="0035168D" w:rsidP="0035168D">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35168D">
              <w:rPr>
                <w:color w:val="4472C4" w:themeColor="accent5"/>
              </w:rPr>
              <w:t>McGraw Hill</w:t>
            </w:r>
          </w:p>
          <w:p w14:paraId="6B251316" w14:textId="77777777" w:rsidR="0035168D" w:rsidRDefault="0035168D" w:rsidP="0035168D">
            <w:pPr>
              <w:jc w:val="left"/>
              <w:cnfStyle w:val="000000100000" w:firstRow="0" w:lastRow="0" w:firstColumn="0" w:lastColumn="0" w:oddVBand="0" w:evenVBand="0" w:oddHBand="1" w:evenHBand="0" w:firstRowFirstColumn="0" w:firstRowLastColumn="0" w:lastRowFirstColumn="0" w:lastRowLastColumn="0"/>
              <w:rPr>
                <w:color w:val="4472C4" w:themeColor="accent5"/>
              </w:rPr>
            </w:pPr>
            <w:proofErr w:type="spellStart"/>
            <w:r w:rsidRPr="0035168D">
              <w:rPr>
                <w:color w:val="4472C4" w:themeColor="accent5"/>
              </w:rPr>
              <w:t>eTextbook</w:t>
            </w:r>
            <w:proofErr w:type="spellEnd"/>
            <w:r w:rsidRPr="0035168D">
              <w:rPr>
                <w:color w:val="4472C4" w:themeColor="accent5"/>
              </w:rPr>
              <w:t xml:space="preserve"> </w:t>
            </w:r>
            <w:r w:rsidRPr="0035168D">
              <w:rPr>
                <w:b/>
                <w:color w:val="4472C4" w:themeColor="accent5"/>
              </w:rPr>
              <w:t>with the Access code</w:t>
            </w:r>
            <w:r w:rsidR="0061623A">
              <w:rPr>
                <w:b/>
                <w:color w:val="4472C4" w:themeColor="accent5"/>
              </w:rPr>
              <w:t xml:space="preserve"> </w:t>
            </w:r>
            <w:r w:rsidR="0061623A" w:rsidRPr="0061623A">
              <w:rPr>
                <w:color w:val="4472C4" w:themeColor="accent5"/>
              </w:rPr>
              <w:t>to access the ‘Connect’ platform hosting course activities</w:t>
            </w:r>
          </w:p>
          <w:p w14:paraId="27CD7C0E" w14:textId="77777777" w:rsidR="0061623A" w:rsidRDefault="0061623A" w:rsidP="0035168D">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61623A">
              <w:rPr>
                <w:color w:val="4472C4" w:themeColor="accent5"/>
              </w:rPr>
              <w:t>$125</w:t>
            </w:r>
          </w:p>
          <w:p w14:paraId="54E62A2A" w14:textId="77777777" w:rsidR="0073539A" w:rsidRPr="00120E16" w:rsidRDefault="00120E16" w:rsidP="0035168D">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120E16">
              <w:rPr>
                <w:color w:val="4472C4" w:themeColor="accent5"/>
              </w:rPr>
              <w:t>https://www.mheducation.com/highered/</w:t>
            </w:r>
            <w:r w:rsidRPr="00120E16">
              <w:rPr>
                <w:color w:val="4472C4" w:themeColor="accent5"/>
              </w:rPr>
              <w:br/>
              <w:t>product/1260796396.html</w:t>
            </w:r>
          </w:p>
          <w:p w14:paraId="06780F58" w14:textId="77777777" w:rsidR="00120E16" w:rsidRPr="00120E16" w:rsidRDefault="00120E16" w:rsidP="0035168D">
            <w:pPr>
              <w:jc w:val="left"/>
              <w:cnfStyle w:val="000000100000" w:firstRow="0" w:lastRow="0" w:firstColumn="0" w:lastColumn="0" w:oddVBand="0" w:evenVBand="0" w:oddHBand="1" w:evenHBand="0" w:firstRowFirstColumn="0" w:firstRowLastColumn="0" w:lastRowFirstColumn="0" w:lastRowLastColumn="0"/>
              <w:rPr>
                <w:color w:val="4472C4" w:themeColor="accent5"/>
              </w:rPr>
            </w:pPr>
            <w:r w:rsidRPr="00120E16">
              <w:rPr>
                <w:color w:val="4472C4" w:themeColor="accent5"/>
              </w:rPr>
              <w:t>-You need to scroll down, select tab “Digital” and show the price for “Connect”</w:t>
            </w:r>
          </w:p>
          <w:p w14:paraId="5AF2DF8E" w14:textId="7F41C0B7" w:rsidR="00120E16" w:rsidRDefault="00120E16" w:rsidP="0035168D">
            <w:pPr>
              <w:jc w:val="left"/>
              <w:cnfStyle w:val="000000100000" w:firstRow="0" w:lastRow="0" w:firstColumn="0" w:lastColumn="0" w:oddVBand="0" w:evenVBand="0" w:oddHBand="1" w:evenHBand="0" w:firstRowFirstColumn="0" w:firstRowLastColumn="0" w:lastRowFirstColumn="0" w:lastRowLastColumn="0"/>
            </w:pPr>
            <w:r w:rsidRPr="00120E16">
              <w:rPr>
                <w:color w:val="4472C4" w:themeColor="accent5"/>
              </w:rPr>
              <w:t xml:space="preserve">(the lower price on the right for renting an </w:t>
            </w:r>
            <w:proofErr w:type="spellStart"/>
            <w:r w:rsidRPr="00120E16">
              <w:rPr>
                <w:color w:val="4472C4" w:themeColor="accent5"/>
              </w:rPr>
              <w:t>eText</w:t>
            </w:r>
            <w:proofErr w:type="spellEnd"/>
            <w:r w:rsidRPr="00120E16">
              <w:rPr>
                <w:color w:val="4472C4" w:themeColor="accent5"/>
              </w:rPr>
              <w:t xml:space="preserve"> is not the price for access to the Connect platform.)</w:t>
            </w:r>
          </w:p>
        </w:tc>
      </w:tr>
      <w:tr w:rsidR="009F1455" w14:paraId="7599CD60"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551E2E7B" w14:textId="6D44071F" w:rsidR="009F1455" w:rsidRDefault="009F1455" w:rsidP="009F1455">
            <w:r>
              <w:t>8</w:t>
            </w:r>
          </w:p>
        </w:tc>
        <w:tc>
          <w:tcPr>
            <w:tcW w:w="4500" w:type="dxa"/>
          </w:tcPr>
          <w:p w14:paraId="4C3DEF88"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01EA0F76" w14:textId="7F1B0912" w:rsidR="009F1455"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3955" w:type="dxa"/>
          </w:tcPr>
          <w:p w14:paraId="0B5FCF21" w14:textId="049F70E7" w:rsidR="009F1455" w:rsidRPr="00CC46C8" w:rsidRDefault="00641840" w:rsidP="009F1455">
            <w:pPr>
              <w:cnfStyle w:val="000000000000" w:firstRow="0" w:lastRow="0" w:firstColumn="0" w:lastColumn="0" w:oddVBand="0" w:evenVBand="0" w:oddHBand="0" w:evenHBand="0" w:firstRowFirstColumn="0" w:firstRowLastColumn="0" w:lastRowFirstColumn="0" w:lastRowLastColumn="0"/>
              <w:rPr>
                <w:color w:val="4472C4" w:themeColor="accent5"/>
              </w:rPr>
            </w:pPr>
            <w:r w:rsidRPr="00CC46C8">
              <w:rPr>
                <w:color w:val="4472C4" w:themeColor="accent5"/>
              </w:rPr>
              <w:t>$125</w:t>
            </w:r>
            <w:r w:rsidR="00CC46C8">
              <w:rPr>
                <w:color w:val="4472C4" w:themeColor="accent5"/>
              </w:rPr>
              <w:t>*40=$5,000</w:t>
            </w:r>
          </w:p>
        </w:tc>
      </w:tr>
      <w:tr w:rsidR="009F1455" w14:paraId="364403C6"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721DAC0" w14:textId="3E9DB4F5" w:rsidR="009F1455" w:rsidRDefault="009F1455" w:rsidP="009F1455">
            <w:r>
              <w:t>9</w:t>
            </w:r>
          </w:p>
        </w:tc>
        <w:tc>
          <w:tcPr>
            <w:tcW w:w="4500" w:type="dxa"/>
          </w:tcPr>
          <w:p w14:paraId="58D1AC59" w14:textId="3C72A690"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3955" w:type="dxa"/>
          </w:tcPr>
          <w:p w14:paraId="7ECDBFCC" w14:textId="321C3633" w:rsidR="009F1455" w:rsidRPr="00CC46C8" w:rsidRDefault="00CC46C8" w:rsidP="009F1455">
            <w:pPr>
              <w:cnfStyle w:val="000000100000" w:firstRow="0" w:lastRow="0" w:firstColumn="0" w:lastColumn="0" w:oddVBand="0" w:evenVBand="0" w:oddHBand="1" w:evenHBand="0" w:firstRowFirstColumn="0" w:firstRowLastColumn="0" w:lastRowFirstColumn="0" w:lastRowLastColumn="0"/>
              <w:rPr>
                <w:color w:val="4472C4" w:themeColor="accent5"/>
              </w:rPr>
            </w:pPr>
            <w:r w:rsidRPr="00CC46C8">
              <w:rPr>
                <w:color w:val="4472C4" w:themeColor="accent5"/>
              </w:rPr>
              <w:t>$0</w:t>
            </w:r>
          </w:p>
        </w:tc>
      </w:tr>
      <w:tr w:rsidR="009F1455" w14:paraId="46B6747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4EC714E7" w14:textId="05CEA91D" w:rsidR="009F1455" w:rsidRDefault="009F1455" w:rsidP="009F1455">
            <w:r>
              <w:t>10</w:t>
            </w:r>
          </w:p>
        </w:tc>
        <w:tc>
          <w:tcPr>
            <w:tcW w:w="4500" w:type="dxa"/>
          </w:tcPr>
          <w:p w14:paraId="3105B227" w14:textId="77777777" w:rsidR="009F1455" w:rsidRPr="00EE40D8" w:rsidRDefault="009F1455" w:rsidP="009F1455">
            <w:pPr>
              <w:jc w:val="left"/>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4679D442" w14:textId="4290418F" w:rsidR="009F1455" w:rsidRPr="00185DB9" w:rsidRDefault="009F1455" w:rsidP="009F1455">
            <w:pPr>
              <w:jc w:val="left"/>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3955" w:type="dxa"/>
          </w:tcPr>
          <w:p w14:paraId="4AD0C8DC" w14:textId="3776BE6B" w:rsidR="009F1455" w:rsidRDefault="00CC46C8" w:rsidP="009F1455">
            <w:pPr>
              <w:cnfStyle w:val="000000000000" w:firstRow="0" w:lastRow="0" w:firstColumn="0" w:lastColumn="0" w:oddVBand="0" w:evenVBand="0" w:oddHBand="0" w:evenHBand="0" w:firstRowFirstColumn="0" w:firstRowLastColumn="0" w:lastRowFirstColumn="0" w:lastRowLastColumn="0"/>
            </w:pPr>
            <w:r w:rsidRPr="00CC46C8">
              <w:rPr>
                <w:color w:val="4472C4" w:themeColor="accent5"/>
              </w:rPr>
              <w:t>$125</w:t>
            </w:r>
            <w:r>
              <w:rPr>
                <w:color w:val="4472C4" w:themeColor="accent5"/>
              </w:rPr>
              <w:t>*40=$5,000</w:t>
            </w:r>
          </w:p>
        </w:tc>
      </w:tr>
      <w:tr w:rsidR="009F1455" w14:paraId="01970DE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06F4461" w14:textId="332FD80D" w:rsidR="009F1455" w:rsidRDefault="009F1455" w:rsidP="009F1455">
            <w:r w:rsidRPr="00EE40D8">
              <w:t>1</w:t>
            </w:r>
            <w:r>
              <w:t>1</w:t>
            </w:r>
          </w:p>
        </w:tc>
        <w:tc>
          <w:tcPr>
            <w:tcW w:w="4500" w:type="dxa"/>
          </w:tcPr>
          <w:p w14:paraId="4D80410A" w14:textId="77777777" w:rsidR="009F1455" w:rsidRPr="00EE40D8"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079F07CC" w14:textId="4C4C0010" w:rsidR="009F1455" w:rsidRDefault="009F1455" w:rsidP="009F1455">
            <w:pPr>
              <w:jc w:val="left"/>
              <w:cnfStyle w:val="000000100000" w:firstRow="0" w:lastRow="0" w:firstColumn="0" w:lastColumn="0" w:oddVBand="0" w:evenVBand="0" w:oddHBand="1" w:evenHBand="0" w:firstRowFirstColumn="0" w:firstRowLastColumn="0" w:lastRowFirstColumn="0" w:lastRowLastColumn="0"/>
            </w:pPr>
            <w:r w:rsidRPr="00EE40D8">
              <w:rPr>
                <w:i/>
                <w:iCs/>
              </w:rPr>
              <w:lastRenderedPageBreak/>
              <w:t xml:space="preserve">Multiply row </w:t>
            </w:r>
            <w:r>
              <w:rPr>
                <w:i/>
                <w:iCs/>
              </w:rPr>
              <w:t>10</w:t>
            </w:r>
            <w:r w:rsidRPr="00EE40D8">
              <w:rPr>
                <w:i/>
                <w:iCs/>
              </w:rPr>
              <w:t xml:space="preserve"> and row </w:t>
            </w:r>
            <w:r>
              <w:rPr>
                <w:i/>
                <w:iCs/>
              </w:rPr>
              <w:t>6</w:t>
            </w:r>
            <w:r w:rsidRPr="00EE40D8">
              <w:rPr>
                <w:i/>
                <w:iCs/>
              </w:rPr>
              <w:t>.</w:t>
            </w:r>
          </w:p>
        </w:tc>
        <w:tc>
          <w:tcPr>
            <w:tcW w:w="3955" w:type="dxa"/>
          </w:tcPr>
          <w:p w14:paraId="7AFAC651" w14:textId="71EBE249" w:rsidR="009F1455" w:rsidRDefault="00CC46C8" w:rsidP="009F1455">
            <w:pPr>
              <w:cnfStyle w:val="000000100000" w:firstRow="0" w:lastRow="0" w:firstColumn="0" w:lastColumn="0" w:oddVBand="0" w:evenVBand="0" w:oddHBand="1" w:evenHBand="0" w:firstRowFirstColumn="0" w:firstRowLastColumn="0" w:lastRowFirstColumn="0" w:lastRowLastColumn="0"/>
            </w:pPr>
            <w:r w:rsidRPr="00CC46C8">
              <w:rPr>
                <w:color w:val="4472C4" w:themeColor="accent5"/>
              </w:rPr>
              <w:lastRenderedPageBreak/>
              <w:t>$5,000*4=$20,000</w:t>
            </w:r>
          </w:p>
        </w:tc>
      </w:tr>
    </w:tbl>
    <w:p w14:paraId="6B1FEE0E" w14:textId="21038F91" w:rsidR="00EE40D8" w:rsidRPr="00EE40D8" w:rsidRDefault="00B77565" w:rsidP="49FCB884">
      <w:pPr>
        <w:jc w:val="left"/>
      </w:pPr>
      <w:r>
        <w:t xml:space="preserve">If you have more courses to add, copy </w:t>
      </w:r>
      <w:r w:rsidR="00A47C8B">
        <w:t>the table as many times as needed to complete all courses on the grant.</w:t>
      </w:r>
    </w:p>
    <w:p w14:paraId="2DDDD639" w14:textId="18727A25" w:rsidR="00566366" w:rsidRDefault="00566366" w:rsidP="00185DB9">
      <w:pPr>
        <w:pStyle w:val="Heading1"/>
      </w:pPr>
      <w:r>
        <w:t>Narrative Section</w:t>
      </w:r>
    </w:p>
    <w:p w14:paraId="32701163" w14:textId="77777777" w:rsidR="00566366" w:rsidRDefault="00566366" w:rsidP="00566366">
      <w:pPr>
        <w:pStyle w:val="Heading2"/>
      </w:pPr>
      <w:r>
        <w:t>1. Project Goals</w:t>
      </w:r>
    </w:p>
    <w:p w14:paraId="1057E426" w14:textId="00B3E9F5" w:rsidR="00566366" w:rsidRDefault="00FC0455" w:rsidP="00566366">
      <w:pPr>
        <w:jc w:val="left"/>
        <w:rPr>
          <w:i/>
          <w:iCs/>
        </w:rPr>
      </w:pPr>
      <w:r w:rsidRPr="00FC0455">
        <w:rPr>
          <w:i/>
          <w:iCs/>
        </w:rPr>
        <w:t>Goals for a Transformation Grant project go beyond just cost savings. Include goals for student savings, student success, materials creation, and pedagogical transformation here.</w:t>
      </w:r>
      <w:r w:rsidR="00566366" w:rsidRPr="00566366">
        <w:rPr>
          <w:i/>
          <w:iCs/>
        </w:rPr>
        <w:t xml:space="preserve"> </w:t>
      </w:r>
    </w:p>
    <w:p w14:paraId="2D176252" w14:textId="77777777" w:rsidR="00D82856" w:rsidRDefault="007C5FBA" w:rsidP="007C5FBA">
      <w:pPr>
        <w:jc w:val="left"/>
        <w:rPr>
          <w:color w:val="4472C4" w:themeColor="accent5"/>
        </w:rPr>
      </w:pPr>
      <w:r w:rsidRPr="00F80B50">
        <w:rPr>
          <w:color w:val="4472C4" w:themeColor="accent5"/>
        </w:rPr>
        <w:t xml:space="preserve">Our main goal is to totally eliminate the cost of attending MKTG- 3809 – Advertising Practices course by </w:t>
      </w:r>
      <w:r w:rsidR="00B529DC" w:rsidRPr="00F80B50">
        <w:rPr>
          <w:color w:val="4472C4" w:themeColor="accent5"/>
        </w:rPr>
        <w:t>creat</w:t>
      </w:r>
      <w:r w:rsidRPr="00F80B50">
        <w:rPr>
          <w:color w:val="4472C4" w:themeColor="accent5"/>
        </w:rPr>
        <w:t>ing</w:t>
      </w:r>
      <w:r w:rsidR="00B529DC" w:rsidRPr="00F80B50">
        <w:rPr>
          <w:color w:val="4472C4" w:themeColor="accent5"/>
        </w:rPr>
        <w:t xml:space="preserve"> free online materials that will replace the costly textbook (and access code) for Advertising Practices class (MKTG 3809). </w:t>
      </w:r>
    </w:p>
    <w:p w14:paraId="7479DA53" w14:textId="77777777" w:rsidR="00D82856" w:rsidRDefault="00D82856" w:rsidP="007C5FBA">
      <w:pPr>
        <w:jc w:val="left"/>
        <w:rPr>
          <w:color w:val="4472C4" w:themeColor="accent5"/>
        </w:rPr>
      </w:pPr>
      <w:r w:rsidRPr="00D82856">
        <w:rPr>
          <w:color w:val="4472C4" w:themeColor="accent5"/>
        </w:rPr>
        <w:t xml:space="preserve">In order to reach this goal, we will provide a free textbook tailored to the learning objectives and outcomes of this particular course. </w:t>
      </w:r>
    </w:p>
    <w:p w14:paraId="1AD6316B" w14:textId="7523AB91" w:rsidR="007C5FBA" w:rsidRPr="00F80B50" w:rsidRDefault="00D82856" w:rsidP="007C5FBA">
      <w:pPr>
        <w:jc w:val="left"/>
        <w:rPr>
          <w:color w:val="4472C4" w:themeColor="accent5"/>
        </w:rPr>
      </w:pPr>
      <w:r w:rsidRPr="00D82856">
        <w:rPr>
          <w:color w:val="4472C4" w:themeColor="accent5"/>
        </w:rPr>
        <w:t>Further, the textbook we create, along with the ancillary activities and accompanying learning activi</w:t>
      </w:r>
      <w:r>
        <w:rPr>
          <w:color w:val="4472C4" w:themeColor="accent5"/>
        </w:rPr>
        <w:t>ti</w:t>
      </w:r>
      <w:r w:rsidRPr="00D82856">
        <w:rPr>
          <w:color w:val="4472C4" w:themeColor="accent5"/>
        </w:rPr>
        <w:t>es will be more relevant to undergraduate students compared to the current textbook and accessible to all students.</w:t>
      </w:r>
      <w:r>
        <w:rPr>
          <w:color w:val="4472C4" w:themeColor="accent5"/>
        </w:rPr>
        <w:t xml:space="preserve"> </w:t>
      </w:r>
      <w:r w:rsidR="007C5FBA" w:rsidRPr="00F80B50">
        <w:rPr>
          <w:color w:val="4472C4" w:themeColor="accent5"/>
        </w:rPr>
        <w:t>This course is required for all Marketing majors</w:t>
      </w:r>
      <w:r w:rsidR="000E1051">
        <w:rPr>
          <w:color w:val="4472C4" w:themeColor="accent5"/>
        </w:rPr>
        <w:t xml:space="preserve"> and Marketing minors</w:t>
      </w:r>
      <w:r w:rsidR="007C5FBA" w:rsidRPr="00F80B50">
        <w:rPr>
          <w:color w:val="4472C4" w:themeColor="accent5"/>
        </w:rPr>
        <w:t>.</w:t>
      </w:r>
    </w:p>
    <w:p w14:paraId="67D03504" w14:textId="34FA7826" w:rsidR="00F80B50" w:rsidRDefault="00F80B50" w:rsidP="00470A4C">
      <w:pPr>
        <w:shd w:val="clear" w:color="auto" w:fill="FFFFFF"/>
        <w:spacing w:after="0"/>
        <w:rPr>
          <w:b/>
          <w:bCs/>
          <w:color w:val="2F5496" w:themeColor="accent5" w:themeShade="BF"/>
        </w:rPr>
      </w:pPr>
      <w:r>
        <w:rPr>
          <w:b/>
          <w:bCs/>
          <w:color w:val="2F5496" w:themeColor="accent5" w:themeShade="BF"/>
        </w:rPr>
        <w:t>Student saving goals:</w:t>
      </w:r>
    </w:p>
    <w:p w14:paraId="07E01A22" w14:textId="77777777" w:rsidR="00F80B50" w:rsidRDefault="00F80B50" w:rsidP="00470A4C">
      <w:pPr>
        <w:shd w:val="clear" w:color="auto" w:fill="FFFFFF"/>
        <w:spacing w:after="0"/>
        <w:rPr>
          <w:color w:val="222222"/>
        </w:rPr>
      </w:pPr>
    </w:p>
    <w:p w14:paraId="2BCB9CCE" w14:textId="304028C5" w:rsidR="00B529DC" w:rsidRPr="00F80B50" w:rsidRDefault="00470A4C" w:rsidP="00470A4C">
      <w:pPr>
        <w:shd w:val="clear" w:color="auto" w:fill="FFFFFF"/>
        <w:spacing w:after="0"/>
        <w:rPr>
          <w:color w:val="4472C4" w:themeColor="accent5"/>
        </w:rPr>
      </w:pPr>
      <w:r w:rsidRPr="00F80B50">
        <w:rPr>
          <w:color w:val="4472C4" w:themeColor="accent5"/>
        </w:rPr>
        <w:t xml:space="preserve">This class requires an </w:t>
      </w:r>
      <w:proofErr w:type="spellStart"/>
      <w:r w:rsidRPr="00F80B50">
        <w:rPr>
          <w:color w:val="4472C4" w:themeColor="accent5"/>
        </w:rPr>
        <w:t>eTextbook</w:t>
      </w:r>
      <w:proofErr w:type="spellEnd"/>
      <w:r w:rsidRPr="00F80B50">
        <w:rPr>
          <w:color w:val="4472C4" w:themeColor="accent5"/>
        </w:rPr>
        <w:t xml:space="preserve"> with an access code which is needed for the students to access the online platform hosted by the publisher where students access </w:t>
      </w:r>
      <w:r w:rsidR="000E1051">
        <w:rPr>
          <w:color w:val="4472C4" w:themeColor="accent5"/>
        </w:rPr>
        <w:t>various</w:t>
      </w:r>
      <w:r w:rsidRPr="00F80B50">
        <w:rPr>
          <w:color w:val="4472C4" w:themeColor="accent5"/>
        </w:rPr>
        <w:t xml:space="preserve"> course activities – reading assignments, quizzes, flashcards, drag and drop activities, and case simulations. The cost of the access code for the students is significant –</w:t>
      </w:r>
      <w:r w:rsidR="00CB39AC">
        <w:rPr>
          <w:color w:val="4472C4" w:themeColor="accent5"/>
        </w:rPr>
        <w:t xml:space="preserve"> </w:t>
      </w:r>
      <w:r w:rsidRPr="00F80B50">
        <w:rPr>
          <w:color w:val="4472C4" w:themeColor="accent5"/>
        </w:rPr>
        <w:t>$125</w:t>
      </w:r>
      <w:r w:rsidR="00650F3C">
        <w:rPr>
          <w:color w:val="4472C4" w:themeColor="accent5"/>
        </w:rPr>
        <w:t>,</w:t>
      </w:r>
      <w:r w:rsidRPr="00F80B50">
        <w:rPr>
          <w:color w:val="4472C4" w:themeColor="accent5"/>
        </w:rPr>
        <w:t xml:space="preserve"> and every semester I have students who report that they either cannot afford to purchase it at all, or have to wait for the financial aid before they can purchase the code. This results in some of the students missing the early assignments and getting a late start</w:t>
      </w:r>
      <w:r w:rsidR="000E1051">
        <w:rPr>
          <w:color w:val="4472C4" w:themeColor="accent5"/>
        </w:rPr>
        <w:t>. As they</w:t>
      </w:r>
      <w:r w:rsidRPr="00F80B50">
        <w:rPr>
          <w:color w:val="4472C4" w:themeColor="accent5"/>
        </w:rPr>
        <w:t xml:space="preserve"> miss early learning opportunities</w:t>
      </w:r>
      <w:r w:rsidR="000E1051">
        <w:rPr>
          <w:color w:val="4472C4" w:themeColor="accent5"/>
        </w:rPr>
        <w:t xml:space="preserve">, they </w:t>
      </w:r>
      <w:r w:rsidRPr="00F80B50">
        <w:rPr>
          <w:color w:val="4472C4" w:themeColor="accent5"/>
        </w:rPr>
        <w:t>are then overwhelmed trying to catch up</w:t>
      </w:r>
      <w:r w:rsidR="00B529DC" w:rsidRPr="00F80B50">
        <w:rPr>
          <w:color w:val="4472C4" w:themeColor="accent5"/>
        </w:rPr>
        <w:t xml:space="preserve"> on the assignments rather than taking the time to immerse themselves with the content</w:t>
      </w:r>
      <w:r w:rsidRPr="00F80B50">
        <w:rPr>
          <w:color w:val="4472C4" w:themeColor="accent5"/>
        </w:rPr>
        <w:t xml:space="preserve">. </w:t>
      </w:r>
      <w:r w:rsidR="00B529DC" w:rsidRPr="00F80B50">
        <w:rPr>
          <w:color w:val="4472C4" w:themeColor="accent5"/>
        </w:rPr>
        <w:t xml:space="preserve">This leads to early frustration with the course and lower engagement, with these students often having lower class performance or even failing the class. They also </w:t>
      </w:r>
      <w:r w:rsidRPr="00F80B50">
        <w:rPr>
          <w:color w:val="4472C4" w:themeColor="accent5"/>
        </w:rPr>
        <w:t>come to class unprepared</w:t>
      </w:r>
      <w:r w:rsidR="00B529DC" w:rsidRPr="00F80B50">
        <w:rPr>
          <w:color w:val="4472C4" w:themeColor="accent5"/>
        </w:rPr>
        <w:t xml:space="preserve"> which is a vicious cycle of again lower engagement and falling behind</w:t>
      </w:r>
      <w:r w:rsidR="000E1051">
        <w:rPr>
          <w:color w:val="4472C4" w:themeColor="accent5"/>
        </w:rPr>
        <w:t>, inability to catch up, leading to even lower engagement with the class content and ultimately either officially withdrawing from the class or withdrawing by not completing the remaining assignments</w:t>
      </w:r>
      <w:r w:rsidRPr="00F80B50">
        <w:rPr>
          <w:color w:val="4472C4" w:themeColor="accent5"/>
        </w:rPr>
        <w:t xml:space="preserve">. </w:t>
      </w:r>
    </w:p>
    <w:p w14:paraId="67C74161" w14:textId="77777777" w:rsidR="00B529DC" w:rsidRPr="00F80B50" w:rsidRDefault="00B529DC" w:rsidP="00470A4C">
      <w:pPr>
        <w:shd w:val="clear" w:color="auto" w:fill="FFFFFF"/>
        <w:spacing w:after="0"/>
        <w:rPr>
          <w:color w:val="4472C4" w:themeColor="accent5"/>
        </w:rPr>
      </w:pPr>
    </w:p>
    <w:p w14:paraId="126A15C1" w14:textId="43415D66" w:rsidR="00470A4C" w:rsidRPr="00F80B50" w:rsidRDefault="00470A4C" w:rsidP="00470A4C">
      <w:pPr>
        <w:shd w:val="clear" w:color="auto" w:fill="FFFFFF"/>
        <w:spacing w:after="0"/>
        <w:rPr>
          <w:color w:val="4472C4" w:themeColor="accent5"/>
        </w:rPr>
      </w:pPr>
      <w:r w:rsidRPr="00F80B50">
        <w:rPr>
          <w:color w:val="4472C4" w:themeColor="accent5"/>
        </w:rPr>
        <w:t xml:space="preserve">Having a no-cost option for students will guarantee that </w:t>
      </w:r>
      <w:r w:rsidR="00B529DC" w:rsidRPr="00F80B50">
        <w:rPr>
          <w:color w:val="4472C4" w:themeColor="accent5"/>
        </w:rPr>
        <w:t>every</w:t>
      </w:r>
      <w:r w:rsidRPr="00F80B50">
        <w:rPr>
          <w:color w:val="4472C4" w:themeColor="accent5"/>
        </w:rPr>
        <w:t xml:space="preserve"> student has</w:t>
      </w:r>
      <w:r w:rsidR="00B529DC" w:rsidRPr="00F80B50">
        <w:rPr>
          <w:color w:val="4472C4" w:themeColor="accent5"/>
        </w:rPr>
        <w:t xml:space="preserve"> free</w:t>
      </w:r>
      <w:r w:rsidRPr="00F80B50">
        <w:rPr>
          <w:color w:val="4472C4" w:themeColor="accent5"/>
        </w:rPr>
        <w:t xml:space="preserve"> access to </w:t>
      </w:r>
      <w:r w:rsidR="00B529DC" w:rsidRPr="00F80B50">
        <w:rPr>
          <w:color w:val="4472C4" w:themeColor="accent5"/>
        </w:rPr>
        <w:t>all</w:t>
      </w:r>
      <w:r w:rsidRPr="00F80B50">
        <w:rPr>
          <w:color w:val="4472C4" w:themeColor="accent5"/>
        </w:rPr>
        <w:t xml:space="preserve"> learning materials </w:t>
      </w:r>
      <w:r w:rsidR="00B529DC" w:rsidRPr="00F80B50">
        <w:rPr>
          <w:color w:val="4472C4" w:themeColor="accent5"/>
        </w:rPr>
        <w:t>required</w:t>
      </w:r>
      <w:r w:rsidRPr="00F80B50">
        <w:rPr>
          <w:color w:val="4472C4" w:themeColor="accent5"/>
        </w:rPr>
        <w:t xml:space="preserve"> </w:t>
      </w:r>
      <w:r w:rsidR="00B529DC" w:rsidRPr="00F80B50">
        <w:rPr>
          <w:color w:val="4472C4" w:themeColor="accent5"/>
        </w:rPr>
        <w:t>to complete this course from day one of the course</w:t>
      </w:r>
      <w:r w:rsidRPr="00F80B50">
        <w:rPr>
          <w:color w:val="4472C4" w:themeColor="accent5"/>
        </w:rPr>
        <w:t xml:space="preserve">. </w:t>
      </w:r>
      <w:r w:rsidR="00B529DC" w:rsidRPr="00F80B50">
        <w:rPr>
          <w:color w:val="4472C4" w:themeColor="accent5"/>
        </w:rPr>
        <w:t xml:space="preserve">Having immediate access to the course should foster engagement and help establish early study habits (as students will be able to follow the </w:t>
      </w:r>
      <w:r w:rsidR="000E1051">
        <w:rPr>
          <w:color w:val="4472C4" w:themeColor="accent5"/>
        </w:rPr>
        <w:t xml:space="preserve">study </w:t>
      </w:r>
      <w:r w:rsidR="00B529DC" w:rsidRPr="00F80B50">
        <w:rPr>
          <w:color w:val="4472C4" w:themeColor="accent5"/>
        </w:rPr>
        <w:t>schedule suggested by the professor</w:t>
      </w:r>
      <w:r w:rsidR="000E1051">
        <w:rPr>
          <w:color w:val="4472C4" w:themeColor="accent5"/>
        </w:rPr>
        <w:t xml:space="preserve"> and follow the </w:t>
      </w:r>
      <w:r w:rsidR="000E1051">
        <w:rPr>
          <w:color w:val="4472C4" w:themeColor="accent5"/>
        </w:rPr>
        <w:lastRenderedPageBreak/>
        <w:t>work as called for in weekly announcements</w:t>
      </w:r>
      <w:r w:rsidR="00B529DC" w:rsidRPr="00F80B50">
        <w:rPr>
          <w:color w:val="4472C4" w:themeColor="accent5"/>
        </w:rPr>
        <w:t>) boosting student confidence that they can succeed in the course, ultimately leading to improved student learning gains</w:t>
      </w:r>
      <w:r w:rsidR="000E1051">
        <w:rPr>
          <w:color w:val="4472C4" w:themeColor="accent5"/>
        </w:rPr>
        <w:t xml:space="preserve"> and performance</w:t>
      </w:r>
      <w:r w:rsidR="00B529DC" w:rsidRPr="00F80B50">
        <w:rPr>
          <w:color w:val="4472C4" w:themeColor="accent5"/>
        </w:rPr>
        <w:t xml:space="preserve">. </w:t>
      </w:r>
    </w:p>
    <w:p w14:paraId="0AD138A6" w14:textId="77777777" w:rsidR="00470A4C" w:rsidRDefault="00470A4C" w:rsidP="00470A4C">
      <w:pPr>
        <w:shd w:val="clear" w:color="auto" w:fill="FFFFFF"/>
        <w:spacing w:after="0" w:line="276" w:lineRule="auto"/>
        <w:rPr>
          <w:color w:val="222222"/>
        </w:rPr>
      </w:pPr>
      <w:r>
        <w:rPr>
          <w:color w:val="222222"/>
        </w:rPr>
        <w:t xml:space="preserve"> </w:t>
      </w:r>
    </w:p>
    <w:p w14:paraId="6EF8B8C4" w14:textId="6AA573AF" w:rsidR="00DF0920" w:rsidRPr="000E1051" w:rsidRDefault="00DF0920" w:rsidP="00DF0920">
      <w:pPr>
        <w:rPr>
          <w:color w:val="4472C4" w:themeColor="accent5"/>
        </w:rPr>
      </w:pPr>
      <w:r w:rsidRPr="000E1051">
        <w:rPr>
          <w:color w:val="4472C4" w:themeColor="accent5"/>
        </w:rPr>
        <w:t xml:space="preserve">Each section generally has a maximum enrollment of </w:t>
      </w:r>
      <w:r w:rsidR="000B7ED9">
        <w:rPr>
          <w:color w:val="4472C4" w:themeColor="accent5"/>
        </w:rPr>
        <w:t>35-</w:t>
      </w:r>
      <w:r w:rsidR="0058749D" w:rsidRPr="000E1051">
        <w:rPr>
          <w:color w:val="4472C4" w:themeColor="accent5"/>
        </w:rPr>
        <w:t>45</w:t>
      </w:r>
      <w:r w:rsidRPr="000E1051">
        <w:rPr>
          <w:color w:val="4472C4" w:themeColor="accent5"/>
        </w:rPr>
        <w:t xml:space="preserve"> students. </w:t>
      </w:r>
      <w:r w:rsidR="0058749D" w:rsidRPr="000E1051">
        <w:rPr>
          <w:color w:val="4472C4" w:themeColor="accent5"/>
        </w:rPr>
        <w:t>Usually two sections of the course are taught in the Spring Semester and two in the Fall Semester for a total of 4 sections per year</w:t>
      </w:r>
      <w:r w:rsidRPr="000E1051">
        <w:rPr>
          <w:color w:val="4472C4" w:themeColor="accent5"/>
        </w:rPr>
        <w:t>.</w:t>
      </w:r>
    </w:p>
    <w:p w14:paraId="199263DD" w14:textId="7A6B3423" w:rsidR="00DF0920" w:rsidRPr="000E1051" w:rsidRDefault="0058749D" w:rsidP="00DF0920">
      <w:pPr>
        <w:rPr>
          <w:color w:val="4472C4" w:themeColor="accent5"/>
        </w:rPr>
      </w:pPr>
      <w:r w:rsidRPr="000E1051">
        <w:rPr>
          <w:color w:val="4472C4" w:themeColor="accent5"/>
        </w:rPr>
        <w:t>This proposal will have an abundant</w:t>
      </w:r>
      <w:r w:rsidRPr="000E1051">
        <w:rPr>
          <w:b/>
          <w:bCs/>
          <w:color w:val="4472C4" w:themeColor="accent5"/>
        </w:rPr>
        <w:t xml:space="preserve"> impact</w:t>
      </w:r>
      <w:r w:rsidRPr="000E1051">
        <w:rPr>
          <w:color w:val="4472C4" w:themeColor="accent5"/>
        </w:rPr>
        <w:t xml:space="preserve"> on students. With the adoption of the OER and supplemental resources, students would no longer be faced with the financial burden of the costs. </w:t>
      </w:r>
      <w:r w:rsidR="00DF0920" w:rsidRPr="000E1051">
        <w:rPr>
          <w:b/>
          <w:bCs/>
          <w:color w:val="4472C4" w:themeColor="accent5"/>
        </w:rPr>
        <w:t xml:space="preserve">With the proposed project focusing on the adoption of a no-cost textbook, the required cost of course materials would be reduced by </w:t>
      </w:r>
      <w:r w:rsidRPr="000E1051">
        <w:rPr>
          <w:b/>
          <w:bCs/>
          <w:color w:val="4472C4" w:themeColor="accent5"/>
        </w:rPr>
        <w:t>100</w:t>
      </w:r>
      <w:r w:rsidR="00DF0920" w:rsidRPr="000E1051">
        <w:rPr>
          <w:b/>
          <w:bCs/>
          <w:color w:val="4472C4" w:themeColor="accent5"/>
        </w:rPr>
        <w:t>%</w:t>
      </w:r>
      <w:r w:rsidRPr="000E1051">
        <w:rPr>
          <w:b/>
          <w:bCs/>
          <w:color w:val="4472C4" w:themeColor="accent5"/>
        </w:rPr>
        <w:t xml:space="preserve"> with yearly savings for all four sections as high as $22,500 [</w:t>
      </w:r>
      <w:proofErr w:type="gramStart"/>
      <w:r w:rsidRPr="000E1051">
        <w:rPr>
          <w:b/>
          <w:bCs/>
          <w:color w:val="4472C4" w:themeColor="accent5"/>
        </w:rPr>
        <w:t>=(</w:t>
      </w:r>
      <w:proofErr w:type="gramEnd"/>
      <w:r w:rsidRPr="000E1051">
        <w:rPr>
          <w:b/>
          <w:bCs/>
          <w:color w:val="4472C4" w:themeColor="accent5"/>
        </w:rPr>
        <w:t>4 sections)*(45 students)*($125 cost of the access code</w:t>
      </w:r>
      <w:r w:rsidR="000E1051">
        <w:rPr>
          <w:b/>
          <w:bCs/>
          <w:color w:val="4472C4" w:themeColor="accent5"/>
        </w:rPr>
        <w:t>/student</w:t>
      </w:r>
      <w:r w:rsidRPr="000E1051">
        <w:rPr>
          <w:b/>
          <w:bCs/>
          <w:color w:val="4472C4" w:themeColor="accent5"/>
        </w:rPr>
        <w:t>)]</w:t>
      </w:r>
      <w:r w:rsidR="00DF0920" w:rsidRPr="000E1051">
        <w:rPr>
          <w:b/>
          <w:bCs/>
          <w:color w:val="4472C4" w:themeColor="accent5"/>
        </w:rPr>
        <w:t>. This would provide the opportunity for all students to be adequately prepared beginning on day one and reduce the number of students that fall behind due to lack of resources</w:t>
      </w:r>
      <w:r w:rsidR="000E1051">
        <w:rPr>
          <w:b/>
          <w:bCs/>
          <w:color w:val="4472C4" w:themeColor="accent5"/>
        </w:rPr>
        <w:t>.</w:t>
      </w:r>
      <w:r w:rsidRPr="000E1051">
        <w:rPr>
          <w:b/>
          <w:bCs/>
          <w:color w:val="4472C4" w:themeColor="accent5"/>
        </w:rPr>
        <w:t xml:space="preserve"> </w:t>
      </w:r>
      <w:r w:rsidR="000E1051">
        <w:rPr>
          <w:bCs/>
          <w:color w:val="4472C4" w:themeColor="accent5"/>
        </w:rPr>
        <w:t>A</w:t>
      </w:r>
      <w:r w:rsidRPr="000E1051">
        <w:rPr>
          <w:bCs/>
          <w:color w:val="4472C4" w:themeColor="accent5"/>
        </w:rPr>
        <w:t>s all students will be able to start studying on day one</w:t>
      </w:r>
      <w:r w:rsidR="000E1051">
        <w:rPr>
          <w:bCs/>
          <w:color w:val="4472C4" w:themeColor="accent5"/>
        </w:rPr>
        <w:t>, zero cost learning materials will</w:t>
      </w:r>
      <w:r w:rsidRPr="000E1051">
        <w:rPr>
          <w:bCs/>
          <w:color w:val="4472C4" w:themeColor="accent5"/>
        </w:rPr>
        <w:t xml:space="preserve"> ensur</w:t>
      </w:r>
      <w:r w:rsidR="000E1051">
        <w:rPr>
          <w:bCs/>
          <w:color w:val="4472C4" w:themeColor="accent5"/>
        </w:rPr>
        <w:t>e</w:t>
      </w:r>
      <w:r w:rsidRPr="000E1051">
        <w:rPr>
          <w:bCs/>
          <w:color w:val="4472C4" w:themeColor="accent5"/>
        </w:rPr>
        <w:t xml:space="preserve"> </w:t>
      </w:r>
      <w:r w:rsidRPr="000E1051">
        <w:rPr>
          <w:b/>
          <w:bCs/>
          <w:color w:val="4472C4" w:themeColor="accent5"/>
        </w:rPr>
        <w:t>equity</w:t>
      </w:r>
      <w:r w:rsidRPr="000E1051">
        <w:rPr>
          <w:bCs/>
          <w:color w:val="4472C4" w:themeColor="accent5"/>
        </w:rPr>
        <w:t>, support diversity and inclusion, and support</w:t>
      </w:r>
      <w:r w:rsidR="000E1051">
        <w:rPr>
          <w:bCs/>
          <w:color w:val="4472C4" w:themeColor="accent5"/>
        </w:rPr>
        <w:t xml:space="preserve"> </w:t>
      </w:r>
      <w:r w:rsidR="00FF5AEB">
        <w:rPr>
          <w:bCs/>
          <w:color w:val="4472C4" w:themeColor="accent5"/>
        </w:rPr>
        <w:t xml:space="preserve">a </w:t>
      </w:r>
      <w:r w:rsidRPr="000E1051">
        <w:rPr>
          <w:bCs/>
          <w:color w:val="4472C4" w:themeColor="accent5"/>
        </w:rPr>
        <w:t>growth mindset</w:t>
      </w:r>
      <w:r w:rsidR="00DF0920" w:rsidRPr="000E1051">
        <w:rPr>
          <w:bCs/>
          <w:color w:val="4472C4" w:themeColor="accent5"/>
        </w:rPr>
        <w:t xml:space="preserve">. </w:t>
      </w:r>
    </w:p>
    <w:p w14:paraId="10B2EE3A" w14:textId="5B838BA9" w:rsidR="00DF0920" w:rsidRPr="000E1051" w:rsidRDefault="00A54BAC" w:rsidP="00DF0920">
      <w:pPr>
        <w:spacing w:after="0"/>
        <w:rPr>
          <w:color w:val="4472C4" w:themeColor="accent5"/>
        </w:rPr>
      </w:pPr>
      <w:r w:rsidRPr="000E1051">
        <w:rPr>
          <w:color w:val="4472C4" w:themeColor="accent5"/>
        </w:rPr>
        <w:t>Moreover,</w:t>
      </w:r>
      <w:r w:rsidR="00DF0920" w:rsidRPr="000E1051">
        <w:rPr>
          <w:color w:val="4472C4" w:themeColor="accent5"/>
        </w:rPr>
        <w:t xml:space="preserve"> this would create a positive impact on the department </w:t>
      </w:r>
      <w:r w:rsidR="003F5B94" w:rsidRPr="000E1051">
        <w:rPr>
          <w:color w:val="4472C4" w:themeColor="accent5"/>
        </w:rPr>
        <w:t>with fewer course withdrawals and better course completion rates</w:t>
      </w:r>
      <w:r w:rsidR="00DF0920" w:rsidRPr="000E1051">
        <w:rPr>
          <w:color w:val="4472C4" w:themeColor="accent5"/>
        </w:rPr>
        <w:t xml:space="preserve">. </w:t>
      </w:r>
    </w:p>
    <w:p w14:paraId="6091BD04" w14:textId="77777777" w:rsidR="00972172" w:rsidRPr="000E1051" w:rsidRDefault="00972172" w:rsidP="00DF0920">
      <w:pPr>
        <w:spacing w:after="0"/>
        <w:rPr>
          <w:color w:val="4472C4" w:themeColor="accent5"/>
        </w:rPr>
      </w:pPr>
    </w:p>
    <w:p w14:paraId="7FE6FCF7" w14:textId="7DE258D6" w:rsidR="00972172" w:rsidRPr="000E1051" w:rsidRDefault="00972172" w:rsidP="00972172">
      <w:pPr>
        <w:rPr>
          <w:color w:val="4472C4" w:themeColor="accent5"/>
        </w:rPr>
      </w:pPr>
      <w:r w:rsidRPr="000E1051">
        <w:rPr>
          <w:color w:val="4472C4" w:themeColor="accent5"/>
        </w:rPr>
        <w:t xml:space="preserve">Given that the Advertising Practices class is mandatory for all Marketing Majors and Minors, the MKTG 3809 has a great potential for large impact on student success. </w:t>
      </w:r>
      <w:bookmarkStart w:id="0" w:name="_Hlk83390207"/>
      <w:r w:rsidR="0029085C" w:rsidRPr="00161D83">
        <w:rPr>
          <w:color w:val="4472C4" w:themeColor="accent5"/>
        </w:rPr>
        <w:t xml:space="preserve">In the past five years </w:t>
      </w:r>
      <w:r w:rsidR="00161D83" w:rsidRPr="00161D83">
        <w:rPr>
          <w:color w:val="4472C4" w:themeColor="accent5"/>
        </w:rPr>
        <w:t>(Spring 2016-Fall 2021), we had on average 370 marketing majors each semester and on average 261 marketing minors each semester. Thus, introducing a no-cost textbook and offering the MKTG 3809 as a no cost course will impact a significant number of students each semester.</w:t>
      </w:r>
      <w:bookmarkEnd w:id="0"/>
    </w:p>
    <w:p w14:paraId="3DEB793E" w14:textId="5565B68F" w:rsidR="00470A4C" w:rsidRPr="00ED732A" w:rsidRDefault="00470A4C" w:rsidP="00ED732A">
      <w:pPr>
        <w:jc w:val="left"/>
        <w:rPr>
          <w:b/>
          <w:bCs/>
          <w:color w:val="4472C4" w:themeColor="accent5"/>
        </w:rPr>
      </w:pPr>
      <w:r w:rsidRPr="00ED732A">
        <w:rPr>
          <w:b/>
          <w:bCs/>
          <w:color w:val="4472C4" w:themeColor="accent5"/>
        </w:rPr>
        <w:t>Presentation</w:t>
      </w:r>
      <w:r w:rsidR="002C2176" w:rsidRPr="00ED732A">
        <w:rPr>
          <w:b/>
          <w:bCs/>
          <w:color w:val="4472C4" w:themeColor="accent5"/>
        </w:rPr>
        <w:t xml:space="preserve">, </w:t>
      </w:r>
      <w:r w:rsidRPr="00ED732A">
        <w:rPr>
          <w:b/>
          <w:bCs/>
          <w:color w:val="4472C4" w:themeColor="accent5"/>
        </w:rPr>
        <w:t xml:space="preserve">Consistency </w:t>
      </w:r>
      <w:r w:rsidR="002C2176" w:rsidRPr="00ED732A">
        <w:rPr>
          <w:b/>
          <w:bCs/>
          <w:color w:val="4472C4" w:themeColor="accent5"/>
        </w:rPr>
        <w:t>and integration with the Course Management System</w:t>
      </w:r>
    </w:p>
    <w:p w14:paraId="3DF7DC0E" w14:textId="0026D9C4" w:rsidR="002C2176" w:rsidRPr="00ED732A" w:rsidRDefault="002C2176" w:rsidP="00470A4C">
      <w:pPr>
        <w:rPr>
          <w:color w:val="4472C4" w:themeColor="accent5"/>
        </w:rPr>
      </w:pPr>
      <w:r w:rsidRPr="00ED732A">
        <w:rPr>
          <w:color w:val="4472C4" w:themeColor="accent5"/>
        </w:rPr>
        <w:t xml:space="preserve">As of now, students access the course on </w:t>
      </w:r>
      <w:proofErr w:type="spellStart"/>
      <w:r w:rsidRPr="00ED732A">
        <w:rPr>
          <w:color w:val="4472C4" w:themeColor="accent5"/>
        </w:rPr>
        <w:t>CourseDen</w:t>
      </w:r>
      <w:proofErr w:type="spellEnd"/>
      <w:r w:rsidRPr="00ED732A">
        <w:rPr>
          <w:color w:val="4472C4" w:themeColor="accent5"/>
        </w:rPr>
        <w:t xml:space="preserve"> (UWG’s Course Management System), but to access the reading assignments and other course activities they have to log to the Connect Platform hosted by the textbook publisher (McGraw Hill). While students can get to the Connect platform by clicking corresponding assignment links on </w:t>
      </w:r>
      <w:proofErr w:type="spellStart"/>
      <w:r w:rsidRPr="00ED732A">
        <w:rPr>
          <w:color w:val="4472C4" w:themeColor="accent5"/>
        </w:rPr>
        <w:t>CourseDen</w:t>
      </w:r>
      <w:proofErr w:type="spellEnd"/>
      <w:r w:rsidRPr="00ED732A">
        <w:rPr>
          <w:color w:val="4472C4" w:themeColor="accent5"/>
        </w:rPr>
        <w:t xml:space="preserve">, many choose to log directly to the Connect </w:t>
      </w:r>
      <w:r w:rsidR="00ED732A" w:rsidRPr="00ED732A">
        <w:rPr>
          <w:color w:val="4472C4" w:themeColor="accent5"/>
        </w:rPr>
        <w:t>platform</w:t>
      </w:r>
      <w:r w:rsidRPr="00ED732A">
        <w:rPr>
          <w:color w:val="4472C4" w:themeColor="accent5"/>
        </w:rPr>
        <w:t xml:space="preserve">. This sometimes results in students missing important course </w:t>
      </w:r>
      <w:r w:rsidR="00ED732A">
        <w:rPr>
          <w:color w:val="4472C4" w:themeColor="accent5"/>
        </w:rPr>
        <w:t xml:space="preserve">updates, </w:t>
      </w:r>
      <w:r w:rsidRPr="00ED732A">
        <w:rPr>
          <w:color w:val="4472C4" w:themeColor="accent5"/>
        </w:rPr>
        <w:t>announcements</w:t>
      </w:r>
      <w:r w:rsidR="00ED732A">
        <w:rPr>
          <w:color w:val="4472C4" w:themeColor="accent5"/>
        </w:rPr>
        <w:t>,</w:t>
      </w:r>
      <w:r w:rsidRPr="00ED732A">
        <w:rPr>
          <w:color w:val="4472C4" w:themeColor="accent5"/>
        </w:rPr>
        <w:t xml:space="preserve"> or assignment reminders posted by the instructor in the Course Management System, or even other assignments that are available only on </w:t>
      </w:r>
      <w:proofErr w:type="spellStart"/>
      <w:r w:rsidRPr="00ED732A">
        <w:rPr>
          <w:color w:val="4472C4" w:themeColor="accent5"/>
        </w:rPr>
        <w:t>CourseDen</w:t>
      </w:r>
      <w:proofErr w:type="spellEnd"/>
      <w:r w:rsidR="00ED732A">
        <w:rPr>
          <w:color w:val="4472C4" w:themeColor="accent5"/>
        </w:rPr>
        <w:t xml:space="preserve"> (such as discussions, quizzes, or final project assignment)</w:t>
      </w:r>
      <w:r w:rsidRPr="00ED732A">
        <w:rPr>
          <w:color w:val="4472C4" w:themeColor="accent5"/>
        </w:rPr>
        <w:t xml:space="preserve">. </w:t>
      </w:r>
    </w:p>
    <w:p w14:paraId="0D971731" w14:textId="2FDADBFD" w:rsidR="00470A4C" w:rsidRPr="00ED732A" w:rsidRDefault="002C2176" w:rsidP="00470A4C">
      <w:pPr>
        <w:rPr>
          <w:color w:val="4472C4" w:themeColor="accent5"/>
        </w:rPr>
      </w:pPr>
      <w:r w:rsidRPr="00ED732A">
        <w:rPr>
          <w:color w:val="4472C4" w:themeColor="accent5"/>
        </w:rPr>
        <w:t xml:space="preserve">Learning materials and activities supported by this grant will be fully embedded within </w:t>
      </w:r>
      <w:proofErr w:type="spellStart"/>
      <w:r w:rsidRPr="00ED732A">
        <w:rPr>
          <w:color w:val="4472C4" w:themeColor="accent5"/>
        </w:rPr>
        <w:t>CourseDen</w:t>
      </w:r>
      <w:proofErr w:type="spellEnd"/>
      <w:r w:rsidRPr="00ED732A">
        <w:rPr>
          <w:color w:val="4472C4" w:themeColor="accent5"/>
        </w:rPr>
        <w:t>, making it easier for the students to access everything in one place thus decreasing the cognitive load and the need to learn how to use the Connect platform, freeing their minds</w:t>
      </w:r>
      <w:r w:rsidR="00ED732A">
        <w:rPr>
          <w:color w:val="4472C4" w:themeColor="accent5"/>
        </w:rPr>
        <w:t xml:space="preserve"> (by minimizing the cognitive load)</w:t>
      </w:r>
      <w:r w:rsidRPr="00ED732A">
        <w:rPr>
          <w:color w:val="4472C4" w:themeColor="accent5"/>
        </w:rPr>
        <w:t xml:space="preserve"> to focus on the course content and activities.</w:t>
      </w:r>
      <w:r w:rsidR="00470A4C" w:rsidRPr="00ED732A">
        <w:rPr>
          <w:color w:val="4472C4" w:themeColor="accent5"/>
        </w:rPr>
        <w:t xml:space="preserve"> </w:t>
      </w:r>
    </w:p>
    <w:p w14:paraId="16D84FD6" w14:textId="77777777" w:rsidR="00566366" w:rsidRDefault="00566366" w:rsidP="00566366">
      <w:pPr>
        <w:pStyle w:val="Heading2"/>
      </w:pPr>
      <w:r>
        <w:t>2. Statement of Transformation</w:t>
      </w:r>
    </w:p>
    <w:p w14:paraId="037B89E8" w14:textId="550D67D8" w:rsidR="00566366" w:rsidRDefault="001D4531" w:rsidP="00566366">
      <w:pPr>
        <w:jc w:val="left"/>
        <w:rPr>
          <w:i/>
        </w:rPr>
      </w:pPr>
      <w:r w:rsidRPr="001D4531">
        <w:rPr>
          <w:i/>
        </w:rPr>
        <w:t>Transformation Grants are awarded to teams focused on creating impactful changes. This section allows teams to describe why the project should be awarded. Include the following:</w:t>
      </w:r>
      <w:r w:rsidR="00566366">
        <w:rPr>
          <w:i/>
        </w:rPr>
        <w:t xml:space="preserve"> </w:t>
      </w:r>
    </w:p>
    <w:p w14:paraId="35662F7F" w14:textId="77777777" w:rsidR="00566366" w:rsidRPr="00566366" w:rsidRDefault="00566366" w:rsidP="00566366">
      <w:pPr>
        <w:pStyle w:val="ListParagraph"/>
        <w:numPr>
          <w:ilvl w:val="0"/>
          <w:numId w:val="3"/>
        </w:numPr>
        <w:jc w:val="left"/>
      </w:pPr>
      <w:r>
        <w:rPr>
          <w:i/>
        </w:rPr>
        <w:lastRenderedPageBreak/>
        <w:t>A description of the current state of the course, department, and/or institution if relevan</w:t>
      </w:r>
      <w:r w:rsidRPr="00566366">
        <w:rPr>
          <w:i/>
        </w:rPr>
        <w:t>t</w:t>
      </w:r>
      <w:r>
        <w:rPr>
          <w:i/>
        </w:rPr>
        <w:t xml:space="preserve">. </w:t>
      </w:r>
    </w:p>
    <w:p w14:paraId="2C38E70A" w14:textId="5E775B0E" w:rsidR="00566366" w:rsidRPr="00FD05CA" w:rsidRDefault="00566366" w:rsidP="00566366">
      <w:pPr>
        <w:pStyle w:val="ListParagraph"/>
        <w:numPr>
          <w:ilvl w:val="0"/>
          <w:numId w:val="3"/>
        </w:numPr>
        <w:jc w:val="left"/>
      </w:pPr>
      <w:r>
        <w:rPr>
          <w:i/>
        </w:rPr>
        <w:t xml:space="preserve">An overall description of the project and how it will impact the course, department, and institution as described previously. Include references to scholarly literature to support the claims of your impact if possible. </w:t>
      </w:r>
    </w:p>
    <w:p w14:paraId="265C6836" w14:textId="452D962D" w:rsidR="00FD05CA" w:rsidRDefault="007D2493" w:rsidP="00267CA2">
      <w:pPr>
        <w:rPr>
          <w:color w:val="4472C4" w:themeColor="accent5"/>
        </w:rPr>
      </w:pPr>
      <w:r w:rsidRPr="007D2493">
        <w:rPr>
          <w:b/>
          <w:color w:val="4472C4" w:themeColor="accent5"/>
        </w:rPr>
        <w:t>We propose to reduce the required cost</w:t>
      </w:r>
      <w:r w:rsidR="00267CA2">
        <w:rPr>
          <w:b/>
          <w:color w:val="4472C4" w:themeColor="accent5"/>
        </w:rPr>
        <w:t xml:space="preserve"> per student</w:t>
      </w:r>
      <w:r w:rsidRPr="007D2493">
        <w:rPr>
          <w:b/>
          <w:color w:val="4472C4" w:themeColor="accent5"/>
        </w:rPr>
        <w:t xml:space="preserve"> for course materials from $125 to $0</w:t>
      </w:r>
      <w:r>
        <w:rPr>
          <w:color w:val="4472C4" w:themeColor="accent5"/>
        </w:rPr>
        <w:t>.</w:t>
      </w:r>
      <w:r w:rsidRPr="007D2493">
        <w:rPr>
          <w:color w:val="4472C4" w:themeColor="accent5"/>
        </w:rPr>
        <w:t xml:space="preserve"> </w:t>
      </w:r>
      <w:r w:rsidR="00FD05CA" w:rsidRPr="007D2493">
        <w:rPr>
          <w:color w:val="4472C4" w:themeColor="accent5"/>
        </w:rPr>
        <w:t xml:space="preserve">Our main goal is to totally eliminate the cost of attending MKTG- 3809 – Advertising Practices course by creating free online materials that will replace the costly textbook (and access code) for Advertising Practices class (MKTG 3809). </w:t>
      </w:r>
    </w:p>
    <w:p w14:paraId="5F43F1A2" w14:textId="5274D645" w:rsidR="00BB7316" w:rsidRPr="00C27D18" w:rsidRDefault="00BB7316" w:rsidP="00267CA2">
      <w:pPr>
        <w:rPr>
          <w:color w:val="4472C4" w:themeColor="accent5"/>
        </w:rPr>
      </w:pPr>
      <w:r w:rsidRPr="00C27D18">
        <w:rPr>
          <w:b/>
          <w:color w:val="4472C4" w:themeColor="accent5"/>
        </w:rPr>
        <w:t>Student impact</w:t>
      </w:r>
      <w:r w:rsidRPr="00C27D18">
        <w:rPr>
          <w:color w:val="4472C4" w:themeColor="accent5"/>
        </w:rPr>
        <w:t xml:space="preserve">: With complete and free availability to all required learning materials from day </w:t>
      </w:r>
      <w:r w:rsidR="000B7ED9">
        <w:rPr>
          <w:color w:val="4472C4" w:themeColor="accent5"/>
        </w:rPr>
        <w:t xml:space="preserve">one </w:t>
      </w:r>
      <w:r w:rsidRPr="00C27D18">
        <w:rPr>
          <w:color w:val="4472C4" w:themeColor="accent5"/>
        </w:rPr>
        <w:t xml:space="preserve">of classes, students will be able to immerse themselves in the learning </w:t>
      </w:r>
      <w:r w:rsidR="00267CA2" w:rsidRPr="00C27D18">
        <w:rPr>
          <w:color w:val="4472C4" w:themeColor="accent5"/>
        </w:rPr>
        <w:t xml:space="preserve">experience </w:t>
      </w:r>
      <w:r w:rsidRPr="00C27D18">
        <w:rPr>
          <w:color w:val="4472C4" w:themeColor="accent5"/>
        </w:rPr>
        <w:t>and follow the suggested study schedule without falling behind. This will support student learning by fostering early engagement with the course material, establish study habits, and build early confidence that they will succeed in this course.</w:t>
      </w:r>
    </w:p>
    <w:p w14:paraId="0AD91D8A" w14:textId="4D6562AE" w:rsidR="00A01918" w:rsidRPr="00C27D18" w:rsidRDefault="00BB7316" w:rsidP="00267CA2">
      <w:pPr>
        <w:spacing w:after="0"/>
        <w:rPr>
          <w:color w:val="4472C4" w:themeColor="accent5"/>
        </w:rPr>
      </w:pPr>
      <w:r w:rsidRPr="00C27D18">
        <w:rPr>
          <w:b/>
          <w:color w:val="4472C4" w:themeColor="accent5"/>
        </w:rPr>
        <w:t>Department and College impact</w:t>
      </w:r>
      <w:r w:rsidRPr="00C27D18">
        <w:rPr>
          <w:color w:val="4472C4" w:themeColor="accent5"/>
        </w:rPr>
        <w:t xml:space="preserve">: The guarantee that all students have required materials will positively impact the learning culture of our department. </w:t>
      </w:r>
      <w:r w:rsidR="00A01918" w:rsidRPr="00C27D18">
        <w:rPr>
          <w:color w:val="4472C4" w:themeColor="accent5"/>
        </w:rPr>
        <w:t xml:space="preserve">Given that the Advertising Practices class is mandatory for all Marketing Majors and Minors, the MKTG 3809 has a great potential for large impact on student success.  </w:t>
      </w:r>
      <w:r w:rsidR="00161D83">
        <w:rPr>
          <w:color w:val="4472C4" w:themeColor="accent5"/>
        </w:rPr>
        <w:t>Each semester in past five years</w:t>
      </w:r>
      <w:r w:rsidR="00161D83" w:rsidRPr="00161D83">
        <w:rPr>
          <w:color w:val="4472C4" w:themeColor="accent5"/>
        </w:rPr>
        <w:t xml:space="preserve"> (Spring 2016-Fall 2021), we </w:t>
      </w:r>
      <w:r w:rsidR="00161D83">
        <w:rPr>
          <w:color w:val="4472C4" w:themeColor="accent5"/>
        </w:rPr>
        <w:t>served</w:t>
      </w:r>
      <w:r w:rsidR="00161D83" w:rsidRPr="00161D83">
        <w:rPr>
          <w:color w:val="4472C4" w:themeColor="accent5"/>
        </w:rPr>
        <w:t xml:space="preserve"> </w:t>
      </w:r>
      <w:r w:rsidR="00161D83">
        <w:rPr>
          <w:color w:val="4472C4" w:themeColor="accent5"/>
        </w:rPr>
        <w:t>between 235 and 466 marketing majors and between 176 and 392 marketing minors</w:t>
      </w:r>
      <w:r w:rsidR="00161D83" w:rsidRPr="00161D83">
        <w:rPr>
          <w:color w:val="4472C4" w:themeColor="accent5"/>
        </w:rPr>
        <w:t>. Thus, introducing a no-cost textbook and offering the MKTG 3809 as a no cost course will impact a significant number of students each semester</w:t>
      </w:r>
      <w:r w:rsidR="00A01918" w:rsidRPr="00C27D18">
        <w:rPr>
          <w:color w:val="4472C4" w:themeColor="accent5"/>
          <w:highlight w:val="yellow"/>
        </w:rPr>
        <w:t>.</w:t>
      </w:r>
      <w:r w:rsidR="00A01918" w:rsidRPr="00C27D18">
        <w:rPr>
          <w:color w:val="4472C4" w:themeColor="accent5"/>
        </w:rPr>
        <w:t xml:space="preserve"> Moreover, this would create a positive impact on the department with fewer course withdrawals and better course completion rates. </w:t>
      </w:r>
    </w:p>
    <w:p w14:paraId="12CBF9F4" w14:textId="77777777" w:rsidR="00A01918" w:rsidRPr="00C27D18" w:rsidRDefault="00A01918" w:rsidP="00267CA2">
      <w:pPr>
        <w:spacing w:after="0"/>
        <w:rPr>
          <w:color w:val="4472C4" w:themeColor="accent5"/>
        </w:rPr>
      </w:pPr>
    </w:p>
    <w:p w14:paraId="119E7150" w14:textId="1B77D9E3" w:rsidR="00FD05CA" w:rsidRPr="00C27D18" w:rsidRDefault="00BB7316" w:rsidP="00267CA2">
      <w:pPr>
        <w:rPr>
          <w:color w:val="4472C4" w:themeColor="accent5"/>
        </w:rPr>
      </w:pPr>
      <w:r w:rsidRPr="00C27D18">
        <w:rPr>
          <w:b/>
          <w:color w:val="4472C4" w:themeColor="accent5"/>
        </w:rPr>
        <w:t>University Impact</w:t>
      </w:r>
      <w:r w:rsidRPr="00C27D18">
        <w:rPr>
          <w:color w:val="4472C4" w:themeColor="accent5"/>
        </w:rPr>
        <w:t xml:space="preserve">: Inclusive and inexpensive access to the course materials for all of the students taking </w:t>
      </w:r>
      <w:r w:rsidR="00A01918" w:rsidRPr="00C27D18">
        <w:rPr>
          <w:color w:val="4472C4" w:themeColor="accent5"/>
        </w:rPr>
        <w:t>Advertising Practices</w:t>
      </w:r>
      <w:r w:rsidRPr="00C27D18">
        <w:rPr>
          <w:color w:val="4472C4" w:themeColor="accent5"/>
        </w:rPr>
        <w:t xml:space="preserve"> is expected to increase student success. </w:t>
      </w:r>
      <w:r w:rsidR="00A01918" w:rsidRPr="00C27D18">
        <w:rPr>
          <w:color w:val="4472C4" w:themeColor="accent5"/>
        </w:rPr>
        <w:t xml:space="preserve">Easy and free access for all students will aid in </w:t>
      </w:r>
      <w:r w:rsidR="00A01918" w:rsidRPr="00C27D18">
        <w:rPr>
          <w:bCs/>
          <w:color w:val="4472C4" w:themeColor="accent5"/>
        </w:rPr>
        <w:t xml:space="preserve">ensuring </w:t>
      </w:r>
      <w:r w:rsidR="00A01918" w:rsidRPr="00C27D18">
        <w:rPr>
          <w:b/>
          <w:bCs/>
          <w:color w:val="4472C4" w:themeColor="accent5"/>
        </w:rPr>
        <w:t>equity</w:t>
      </w:r>
      <w:r w:rsidR="00A01918" w:rsidRPr="00C27D18">
        <w:rPr>
          <w:bCs/>
          <w:color w:val="4472C4" w:themeColor="accent5"/>
        </w:rPr>
        <w:t xml:space="preserve"> and support of diversity and inclusion. Ultimately, this should lead to positive outcomes in </w:t>
      </w:r>
      <w:r w:rsidR="00A01918" w:rsidRPr="00C27D18">
        <w:rPr>
          <w:color w:val="4472C4" w:themeColor="accent5"/>
        </w:rPr>
        <w:t>in terms of retention, progression and graduation rates.</w:t>
      </w:r>
    </w:p>
    <w:p w14:paraId="23ED115D" w14:textId="77777777" w:rsidR="00FD05CA" w:rsidRPr="00566366" w:rsidRDefault="00FD05CA" w:rsidP="00FD05CA">
      <w:pPr>
        <w:jc w:val="left"/>
      </w:pPr>
    </w:p>
    <w:p w14:paraId="1E04448D" w14:textId="34C35FA2" w:rsidR="00566366" w:rsidRDefault="00566366" w:rsidP="00566366">
      <w:pPr>
        <w:pStyle w:val="Heading2"/>
        <w:rPr>
          <w:i/>
        </w:rPr>
      </w:pPr>
      <w:r>
        <w:t>3. Action Plan</w:t>
      </w:r>
      <w:r w:rsidRPr="00566366">
        <w:rPr>
          <w:i/>
        </w:rPr>
        <w:t xml:space="preserve"> </w:t>
      </w:r>
    </w:p>
    <w:p w14:paraId="24C68780" w14:textId="454969AD" w:rsidR="00CA14A2" w:rsidRDefault="00566366" w:rsidP="00CA14A2">
      <w:pPr>
        <w:rPr>
          <w:i/>
        </w:rPr>
      </w:pPr>
      <w:r>
        <w:rPr>
          <w:i/>
        </w:rPr>
        <w:t xml:space="preserve">Transformation Grant projects </w:t>
      </w:r>
      <w:r w:rsidR="00664E2B">
        <w:rPr>
          <w:i/>
        </w:rPr>
        <w:t>are</w:t>
      </w:r>
      <w:r w:rsidR="00CA14A2">
        <w:rPr>
          <w:i/>
        </w:rPr>
        <w:t xml:space="preserve"> work-intensive and require project management in order to be successful. This section allows teams to describe how the team will fulfill the goals of the project. </w:t>
      </w:r>
      <w:r w:rsidR="000B3BA7">
        <w:rPr>
          <w:i/>
        </w:rPr>
        <w:t>This section must include</w:t>
      </w:r>
      <w:r w:rsidR="00CA14A2">
        <w:rPr>
          <w:i/>
        </w:rPr>
        <w:t xml:space="preserve">: </w:t>
      </w:r>
    </w:p>
    <w:p w14:paraId="52B5155C" w14:textId="1ABE7C55" w:rsidR="00FE3608" w:rsidRPr="00FE3608" w:rsidRDefault="00FE3608" w:rsidP="00FE3608">
      <w:pPr>
        <w:pStyle w:val="ListParagraph"/>
        <w:numPr>
          <w:ilvl w:val="0"/>
          <w:numId w:val="12"/>
        </w:numPr>
        <w:rPr>
          <w:i/>
        </w:rPr>
      </w:pPr>
      <w:r w:rsidRPr="00FE3608">
        <w:rPr>
          <w:i/>
        </w:rPr>
        <w:t xml:space="preserve">The role(s) of each team member in the project with details as to the major tasks team members will complete, with an estimate of how long each task will take (e.g. number of hours).  </w:t>
      </w:r>
    </w:p>
    <w:p w14:paraId="3742265F" w14:textId="4823B201" w:rsidR="00FE3608" w:rsidRPr="00FE3608" w:rsidRDefault="000C1C74" w:rsidP="00FE3608">
      <w:pPr>
        <w:pStyle w:val="ListParagraph"/>
        <w:numPr>
          <w:ilvl w:val="0"/>
          <w:numId w:val="12"/>
        </w:numPr>
        <w:rPr>
          <w:i/>
        </w:rPr>
      </w:pPr>
      <w:r>
        <w:rPr>
          <w:i/>
        </w:rPr>
        <w:t>A</w:t>
      </w:r>
      <w:r w:rsidR="00FE3608" w:rsidRPr="00FE3608">
        <w:rPr>
          <w:i/>
        </w:rPr>
        <w:t xml:space="preserve"> review of existing open, no-cost, and/or low-cost course materials</w:t>
      </w:r>
      <w:r>
        <w:rPr>
          <w:i/>
        </w:rPr>
        <w:t xml:space="preserve"> for the course(s)</w:t>
      </w:r>
      <w:r w:rsidR="00FE3608" w:rsidRPr="00FE3608">
        <w:rPr>
          <w:i/>
        </w:rPr>
        <w:t xml:space="preserve">. </w:t>
      </w:r>
    </w:p>
    <w:p w14:paraId="08BDCA34" w14:textId="2B969E5F" w:rsidR="00FE3608" w:rsidRPr="00FE3608" w:rsidRDefault="000C1C74" w:rsidP="00FE3608">
      <w:pPr>
        <w:pStyle w:val="ListParagraph"/>
        <w:numPr>
          <w:ilvl w:val="0"/>
          <w:numId w:val="12"/>
        </w:numPr>
        <w:rPr>
          <w:i/>
        </w:rPr>
      </w:pPr>
      <w:r>
        <w:rPr>
          <w:i/>
        </w:rPr>
        <w:t>The</w:t>
      </w:r>
      <w:r w:rsidR="00FE3608" w:rsidRPr="00FE3608">
        <w:rPr>
          <w:i/>
        </w:rPr>
        <w:t xml:space="preserve"> plan for the selection, adoption, adaptation, and/or creation of new course materials (if applicable). Include plans for open licensing and plans for making your materials accessible.  </w:t>
      </w:r>
    </w:p>
    <w:p w14:paraId="2DD942A6" w14:textId="16A482C0" w:rsidR="00FE3608" w:rsidRPr="00FE3608" w:rsidRDefault="000C1C74" w:rsidP="49FCB884">
      <w:pPr>
        <w:pStyle w:val="ListParagraph"/>
        <w:numPr>
          <w:ilvl w:val="0"/>
          <w:numId w:val="12"/>
        </w:numPr>
        <w:rPr>
          <w:i/>
          <w:iCs/>
        </w:rPr>
      </w:pPr>
      <w:r>
        <w:rPr>
          <w:i/>
          <w:iCs/>
        </w:rPr>
        <w:lastRenderedPageBreak/>
        <w:t>The</w:t>
      </w:r>
      <w:r w:rsidR="00FE3608" w:rsidRPr="49FCB884">
        <w:rPr>
          <w:i/>
          <w:iCs/>
        </w:rPr>
        <w:t xml:space="preserve"> plan for redesigning your course</w:t>
      </w:r>
      <w:r>
        <w:rPr>
          <w:i/>
          <w:iCs/>
        </w:rPr>
        <w:t>(s)</w:t>
      </w:r>
      <w:r w:rsidR="00FE3608" w:rsidRPr="49FCB884">
        <w:rPr>
          <w:i/>
          <w:iCs/>
        </w:rPr>
        <w:t>, including any instructional design work, curriculum alignment, course accessibility changes, etc.</w:t>
      </w:r>
    </w:p>
    <w:p w14:paraId="6E707CBF" w14:textId="607AC386" w:rsidR="00FE3608" w:rsidRPr="008567FB" w:rsidRDefault="000C1C74" w:rsidP="25D80574">
      <w:pPr>
        <w:pStyle w:val="ListParagraph"/>
        <w:numPr>
          <w:ilvl w:val="0"/>
          <w:numId w:val="12"/>
        </w:numPr>
        <w:rPr>
          <w:rFonts w:eastAsiaTheme="minorEastAsia" w:cstheme="minorBidi"/>
          <w:i/>
          <w:iCs/>
          <w:szCs w:val="24"/>
        </w:rPr>
      </w:pPr>
      <w:proofErr w:type="gramStart"/>
      <w:r>
        <w:rPr>
          <w:i/>
          <w:iCs/>
        </w:rPr>
        <w:t xml:space="preserve">The </w:t>
      </w:r>
      <w:r w:rsidR="00FE3608" w:rsidRPr="25D80574">
        <w:rPr>
          <w:i/>
          <w:iCs/>
        </w:rPr>
        <w:t xml:space="preserve"> plan</w:t>
      </w:r>
      <w:proofErr w:type="gramEnd"/>
      <w:r w:rsidR="00FE3608" w:rsidRPr="25D80574">
        <w:rPr>
          <w:i/>
          <w:iCs/>
        </w:rPr>
        <w:t xml:space="preserve"> for providing open access to the new materials. Affordable Learning Georgia will host any newly created materials in our repository; please indicate if you are using other platforms in addition to the repository to host them.</w:t>
      </w:r>
    </w:p>
    <w:p w14:paraId="60ABC3DE" w14:textId="2B5C868A" w:rsidR="008567FB" w:rsidRDefault="008567FB" w:rsidP="008567FB">
      <w:pPr>
        <w:rPr>
          <w:rFonts w:eastAsiaTheme="minorEastAsia" w:cstheme="minorBidi"/>
          <w:iCs/>
          <w:szCs w:val="24"/>
        </w:rPr>
      </w:pPr>
    </w:p>
    <w:p w14:paraId="05487B0D" w14:textId="28910F91" w:rsidR="00FF063F" w:rsidRDefault="00FF063F" w:rsidP="008567FB">
      <w:pPr>
        <w:rPr>
          <w:rFonts w:eastAsiaTheme="minorEastAsia" w:cstheme="minorBidi"/>
          <w:b/>
          <w:bCs/>
          <w:i/>
          <w:iCs/>
          <w:szCs w:val="24"/>
        </w:rPr>
      </w:pPr>
      <w:r>
        <w:rPr>
          <w:rFonts w:eastAsiaTheme="minorEastAsia" w:cstheme="minorBidi"/>
          <w:b/>
          <w:bCs/>
          <w:i/>
          <w:iCs/>
          <w:szCs w:val="24"/>
        </w:rPr>
        <w:t>Project roles</w:t>
      </w:r>
    </w:p>
    <w:p w14:paraId="600EFCF3" w14:textId="2BF9B140" w:rsidR="00FF063F" w:rsidRPr="00B3747E" w:rsidRDefault="00FF063F" w:rsidP="008567FB">
      <w:pPr>
        <w:rPr>
          <w:rFonts w:eastAsiaTheme="minorEastAsia" w:cstheme="minorBidi"/>
          <w:b/>
          <w:bCs/>
          <w:i/>
          <w:iCs/>
          <w:color w:val="4472C4" w:themeColor="accent5"/>
          <w:szCs w:val="24"/>
        </w:rPr>
      </w:pPr>
      <w:r w:rsidRPr="00B3747E">
        <w:rPr>
          <w:rFonts w:eastAsiaTheme="minorEastAsia" w:cstheme="minorBidi"/>
          <w:b/>
          <w:bCs/>
          <w:i/>
          <w:iCs/>
          <w:color w:val="4472C4" w:themeColor="accent5"/>
          <w:szCs w:val="24"/>
        </w:rPr>
        <w:t>Dr. Agnieszka Chwialkowska</w:t>
      </w:r>
    </w:p>
    <w:p w14:paraId="11FB3ECD" w14:textId="0C365DE4" w:rsidR="00813E0D" w:rsidRPr="00B3747E" w:rsidRDefault="00813E0D" w:rsidP="00813E0D">
      <w:pPr>
        <w:rPr>
          <w:rFonts w:eastAsiaTheme="minorEastAsia" w:cstheme="minorBidi"/>
          <w:bCs/>
          <w:iCs/>
          <w:color w:val="4472C4" w:themeColor="accent5"/>
          <w:szCs w:val="24"/>
        </w:rPr>
      </w:pPr>
      <w:r w:rsidRPr="00B3747E">
        <w:rPr>
          <w:rFonts w:eastAsiaTheme="minorEastAsia" w:cstheme="minorBidi"/>
          <w:bCs/>
          <w:iCs/>
          <w:color w:val="4472C4" w:themeColor="accent5"/>
          <w:szCs w:val="24"/>
        </w:rPr>
        <w:t xml:space="preserve">Dr. Agnieszka Chwialkowska is the faculty of instruction for the </w:t>
      </w:r>
      <w:r w:rsidR="001C06C0" w:rsidRPr="00B3747E">
        <w:rPr>
          <w:rFonts w:eastAsiaTheme="minorEastAsia" w:cstheme="minorBidi"/>
          <w:bCs/>
          <w:iCs/>
          <w:color w:val="4472C4" w:themeColor="accent5"/>
          <w:szCs w:val="24"/>
        </w:rPr>
        <w:t>Advertising Practices</w:t>
      </w:r>
      <w:r w:rsidRPr="00B3747E">
        <w:rPr>
          <w:rFonts w:eastAsiaTheme="minorEastAsia" w:cstheme="minorBidi"/>
          <w:bCs/>
          <w:iCs/>
          <w:color w:val="4472C4" w:themeColor="accent5"/>
          <w:szCs w:val="24"/>
        </w:rPr>
        <w:t xml:space="preserve"> course. She will serve as Project Lead and is responsible for a large portion of the project. This includes identifying </w:t>
      </w:r>
      <w:r w:rsidR="001C06C0" w:rsidRPr="00B3747E">
        <w:rPr>
          <w:rFonts w:eastAsiaTheme="minorEastAsia" w:cstheme="minorBidi"/>
          <w:bCs/>
          <w:iCs/>
          <w:color w:val="4472C4" w:themeColor="accent5"/>
          <w:szCs w:val="24"/>
        </w:rPr>
        <w:t xml:space="preserve">and evaluating </w:t>
      </w:r>
      <w:r w:rsidRPr="00B3747E">
        <w:rPr>
          <w:rFonts w:eastAsiaTheme="minorEastAsia" w:cstheme="minorBidi"/>
          <w:bCs/>
          <w:iCs/>
          <w:color w:val="4472C4" w:themeColor="accent5"/>
          <w:szCs w:val="24"/>
        </w:rPr>
        <w:t xml:space="preserve">open-access resources; aligning materials with </w:t>
      </w:r>
      <w:r w:rsidR="001C06C0" w:rsidRPr="00B3747E">
        <w:rPr>
          <w:rFonts w:eastAsiaTheme="minorEastAsia" w:cstheme="minorBidi"/>
          <w:bCs/>
          <w:iCs/>
          <w:color w:val="4472C4" w:themeColor="accent5"/>
          <w:szCs w:val="24"/>
        </w:rPr>
        <w:t>course learning objectives</w:t>
      </w:r>
      <w:r w:rsidRPr="00B3747E">
        <w:rPr>
          <w:rFonts w:eastAsiaTheme="minorEastAsia" w:cstheme="minorBidi"/>
          <w:bCs/>
          <w:iCs/>
          <w:color w:val="4472C4" w:themeColor="accent5"/>
          <w:szCs w:val="24"/>
        </w:rPr>
        <w:t>;</w:t>
      </w:r>
      <w:r w:rsidR="001C06C0" w:rsidRPr="00B3747E">
        <w:rPr>
          <w:rFonts w:eastAsiaTheme="minorEastAsia" w:cstheme="minorBidi"/>
          <w:bCs/>
          <w:iCs/>
          <w:color w:val="4472C4" w:themeColor="accent5"/>
          <w:szCs w:val="24"/>
        </w:rPr>
        <w:t xml:space="preserve"> modifying and editing available OER and creating new reading materials (where appropriate OER are not available);</w:t>
      </w:r>
      <w:r w:rsidRPr="00B3747E">
        <w:rPr>
          <w:rFonts w:eastAsiaTheme="minorEastAsia" w:cstheme="minorBidi"/>
          <w:bCs/>
          <w:iCs/>
          <w:color w:val="4472C4" w:themeColor="accent5"/>
          <w:szCs w:val="24"/>
        </w:rPr>
        <w:t xml:space="preserve"> </w:t>
      </w:r>
      <w:r w:rsidR="001C06C0" w:rsidRPr="00B3747E">
        <w:rPr>
          <w:rFonts w:eastAsiaTheme="minorEastAsia" w:cstheme="minorBidi"/>
          <w:bCs/>
          <w:iCs/>
          <w:color w:val="4472C4" w:themeColor="accent5"/>
          <w:szCs w:val="24"/>
        </w:rPr>
        <w:t>designing and developing ancillary learning</w:t>
      </w:r>
      <w:r w:rsidRPr="00B3747E">
        <w:rPr>
          <w:rFonts w:eastAsiaTheme="minorEastAsia" w:cstheme="minorBidi"/>
          <w:bCs/>
          <w:iCs/>
          <w:color w:val="4472C4" w:themeColor="accent5"/>
          <w:szCs w:val="24"/>
        </w:rPr>
        <w:t xml:space="preserve"> materials customized to the needs of </w:t>
      </w:r>
      <w:r w:rsidR="001C06C0" w:rsidRPr="00B3747E">
        <w:rPr>
          <w:rFonts w:eastAsiaTheme="minorEastAsia" w:cstheme="minorBidi"/>
          <w:bCs/>
          <w:iCs/>
          <w:color w:val="4472C4" w:themeColor="accent5"/>
          <w:szCs w:val="24"/>
        </w:rPr>
        <w:t>UWG</w:t>
      </w:r>
      <w:r w:rsidRPr="00B3747E">
        <w:rPr>
          <w:rFonts w:eastAsiaTheme="minorEastAsia" w:cstheme="minorBidi"/>
          <w:bCs/>
          <w:iCs/>
          <w:color w:val="4472C4" w:themeColor="accent5"/>
          <w:szCs w:val="24"/>
        </w:rPr>
        <w:t xml:space="preserve"> students</w:t>
      </w:r>
      <w:r w:rsidR="001C06C0" w:rsidRPr="00B3747E">
        <w:rPr>
          <w:rFonts w:eastAsiaTheme="minorEastAsia" w:cstheme="minorBidi"/>
          <w:bCs/>
          <w:iCs/>
          <w:color w:val="4472C4" w:themeColor="accent5"/>
          <w:szCs w:val="24"/>
        </w:rPr>
        <w:t>; and otherwise organizing materials into a complete course</w:t>
      </w:r>
      <w:r w:rsidRPr="00B3747E">
        <w:rPr>
          <w:rFonts w:eastAsiaTheme="minorEastAsia" w:cstheme="minorBidi"/>
          <w:bCs/>
          <w:iCs/>
          <w:color w:val="4472C4" w:themeColor="accent5"/>
          <w:szCs w:val="24"/>
        </w:rPr>
        <w:t xml:space="preserve">.  </w:t>
      </w:r>
      <w:r w:rsidR="001C06C0" w:rsidRPr="00B3747E">
        <w:rPr>
          <w:rFonts w:eastAsiaTheme="minorEastAsia" w:cstheme="minorBidi"/>
          <w:bCs/>
          <w:iCs/>
          <w:color w:val="4472C4" w:themeColor="accent5"/>
          <w:szCs w:val="24"/>
        </w:rPr>
        <w:t>S</w:t>
      </w:r>
      <w:r w:rsidRPr="00B3747E">
        <w:rPr>
          <w:rFonts w:eastAsiaTheme="minorEastAsia" w:cstheme="minorBidi"/>
          <w:bCs/>
          <w:iCs/>
          <w:color w:val="4472C4" w:themeColor="accent5"/>
          <w:szCs w:val="24"/>
        </w:rPr>
        <w:t>he will also collect student feedback</w:t>
      </w:r>
      <w:r w:rsidR="001C06C0" w:rsidRPr="00B3747E">
        <w:rPr>
          <w:rFonts w:eastAsiaTheme="minorEastAsia" w:cstheme="minorBidi"/>
          <w:bCs/>
          <w:iCs/>
          <w:color w:val="4472C4" w:themeColor="accent5"/>
          <w:szCs w:val="24"/>
        </w:rPr>
        <w:t xml:space="preserve"> </w:t>
      </w:r>
      <w:r w:rsidRPr="00B3747E">
        <w:rPr>
          <w:rFonts w:eastAsiaTheme="minorEastAsia" w:cstheme="minorBidi"/>
          <w:bCs/>
          <w:iCs/>
          <w:color w:val="4472C4" w:themeColor="accent5"/>
          <w:szCs w:val="24"/>
        </w:rPr>
        <w:t>and develop assessment tools to measure the effectiveness of course materials on student retention and success. Additionally, she will provide leadership and assistance to other team members.</w:t>
      </w:r>
    </w:p>
    <w:p w14:paraId="2511A07F" w14:textId="4027C29C" w:rsidR="00813E0D" w:rsidRPr="00B3747E" w:rsidRDefault="00813E0D" w:rsidP="00813E0D">
      <w:pPr>
        <w:rPr>
          <w:rFonts w:eastAsiaTheme="minorEastAsia" w:cstheme="minorBidi"/>
          <w:bCs/>
          <w:iCs/>
          <w:color w:val="4472C4" w:themeColor="accent5"/>
          <w:szCs w:val="24"/>
        </w:rPr>
      </w:pPr>
      <w:r w:rsidRPr="00B3747E">
        <w:rPr>
          <w:rFonts w:eastAsiaTheme="minorEastAsia" w:cstheme="minorBidi"/>
          <w:bCs/>
          <w:iCs/>
          <w:color w:val="4472C4" w:themeColor="accent5"/>
          <w:szCs w:val="24"/>
        </w:rPr>
        <w:t xml:space="preserve">Dr. </w:t>
      </w:r>
      <w:r w:rsidR="001C06C0" w:rsidRPr="00B3747E">
        <w:rPr>
          <w:rFonts w:eastAsiaTheme="minorEastAsia" w:cstheme="minorBidi"/>
          <w:bCs/>
          <w:iCs/>
          <w:color w:val="4472C4" w:themeColor="accent5"/>
          <w:szCs w:val="24"/>
        </w:rPr>
        <w:t>Chwialkowska</w:t>
      </w:r>
      <w:r w:rsidRPr="00B3747E">
        <w:rPr>
          <w:rFonts w:eastAsiaTheme="minorEastAsia" w:cstheme="minorBidi"/>
          <w:bCs/>
          <w:iCs/>
          <w:color w:val="4472C4" w:themeColor="accent5"/>
          <w:szCs w:val="24"/>
        </w:rPr>
        <w:t xml:space="preserve"> has a multitude of experience that will be </w:t>
      </w:r>
      <w:r w:rsidR="001C06C0" w:rsidRPr="00B3747E">
        <w:rPr>
          <w:rFonts w:eastAsiaTheme="minorEastAsia" w:cstheme="minorBidi"/>
          <w:bCs/>
          <w:iCs/>
          <w:color w:val="4472C4" w:themeColor="accent5"/>
          <w:szCs w:val="24"/>
        </w:rPr>
        <w:t xml:space="preserve">capitalized on </w:t>
      </w:r>
      <w:r w:rsidRPr="00B3747E">
        <w:rPr>
          <w:rFonts w:eastAsiaTheme="minorEastAsia" w:cstheme="minorBidi"/>
          <w:bCs/>
          <w:iCs/>
          <w:color w:val="4472C4" w:themeColor="accent5"/>
          <w:szCs w:val="24"/>
        </w:rPr>
        <w:t xml:space="preserve">to successfully </w:t>
      </w:r>
      <w:r w:rsidR="001C06C0" w:rsidRPr="00B3747E">
        <w:rPr>
          <w:rFonts w:eastAsiaTheme="minorEastAsia" w:cstheme="minorBidi"/>
          <w:bCs/>
          <w:iCs/>
          <w:color w:val="4472C4" w:themeColor="accent5"/>
          <w:szCs w:val="24"/>
        </w:rPr>
        <w:t>carry out</w:t>
      </w:r>
      <w:r w:rsidRPr="00B3747E">
        <w:rPr>
          <w:rFonts w:eastAsiaTheme="minorEastAsia" w:cstheme="minorBidi"/>
          <w:bCs/>
          <w:iCs/>
          <w:color w:val="4472C4" w:themeColor="accent5"/>
          <w:szCs w:val="24"/>
        </w:rPr>
        <w:t xml:space="preserve"> this project.  </w:t>
      </w:r>
      <w:r w:rsidR="000C7E77" w:rsidRPr="00B3747E">
        <w:rPr>
          <w:rFonts w:eastAsiaTheme="minorEastAsia" w:cstheme="minorBidi"/>
          <w:bCs/>
          <w:iCs/>
          <w:color w:val="4472C4" w:themeColor="accent5"/>
          <w:szCs w:val="24"/>
        </w:rPr>
        <w:t xml:space="preserve">She was awarded two state-level recognitions in the area of teaching </w:t>
      </w:r>
      <w:proofErr w:type="gramStart"/>
      <w:r w:rsidR="000C7E77" w:rsidRPr="00B3747E">
        <w:rPr>
          <w:rFonts w:eastAsiaTheme="minorEastAsia" w:cstheme="minorBidi"/>
          <w:bCs/>
          <w:iCs/>
          <w:color w:val="4472C4" w:themeColor="accent5"/>
          <w:szCs w:val="24"/>
        </w:rPr>
        <w:t xml:space="preserve">–  </w:t>
      </w:r>
      <w:r w:rsidR="00C27D18">
        <w:rPr>
          <w:rFonts w:eastAsiaTheme="minorEastAsia" w:cstheme="minorBidi"/>
          <w:bCs/>
          <w:iCs/>
          <w:color w:val="4472C4" w:themeColor="accent5"/>
          <w:szCs w:val="24"/>
        </w:rPr>
        <w:t>‘</w:t>
      </w:r>
      <w:proofErr w:type="gramEnd"/>
      <w:r w:rsidR="000C7E77" w:rsidRPr="00B3747E">
        <w:rPr>
          <w:rFonts w:eastAsiaTheme="minorEastAsia" w:cstheme="minorBidi"/>
          <w:bCs/>
          <w:iCs/>
          <w:color w:val="4472C4" w:themeColor="accent5"/>
          <w:szCs w:val="24"/>
        </w:rPr>
        <w:t>Chancellor’s Learning Scholar</w:t>
      </w:r>
      <w:r w:rsidR="00C27D18">
        <w:rPr>
          <w:rFonts w:eastAsiaTheme="minorEastAsia" w:cstheme="minorBidi"/>
          <w:bCs/>
          <w:iCs/>
          <w:color w:val="4472C4" w:themeColor="accent5"/>
          <w:szCs w:val="24"/>
        </w:rPr>
        <w:t>’</w:t>
      </w:r>
      <w:r w:rsidR="000C7E77" w:rsidRPr="00B3747E">
        <w:rPr>
          <w:rFonts w:eastAsiaTheme="minorEastAsia" w:cstheme="minorBidi"/>
          <w:bCs/>
          <w:iCs/>
          <w:color w:val="4472C4" w:themeColor="accent5"/>
          <w:szCs w:val="24"/>
        </w:rPr>
        <w:t xml:space="preserve"> (2020-2022) and </w:t>
      </w:r>
      <w:r w:rsidR="00C27D18">
        <w:rPr>
          <w:rFonts w:eastAsiaTheme="minorEastAsia" w:cstheme="minorBidi"/>
          <w:bCs/>
          <w:iCs/>
          <w:color w:val="4472C4" w:themeColor="accent5"/>
          <w:szCs w:val="24"/>
        </w:rPr>
        <w:t>‘</w:t>
      </w:r>
      <w:r w:rsidR="000C7E77" w:rsidRPr="00B3747E">
        <w:rPr>
          <w:rFonts w:eastAsiaTheme="minorEastAsia" w:cstheme="minorBidi"/>
          <w:bCs/>
          <w:iCs/>
          <w:color w:val="4472C4" w:themeColor="accent5"/>
          <w:szCs w:val="24"/>
        </w:rPr>
        <w:t>Governor’s Teaching Fellow</w:t>
      </w:r>
      <w:r w:rsidR="00C27D18">
        <w:rPr>
          <w:rFonts w:eastAsiaTheme="minorEastAsia" w:cstheme="minorBidi"/>
          <w:bCs/>
          <w:iCs/>
          <w:color w:val="4472C4" w:themeColor="accent5"/>
          <w:szCs w:val="24"/>
        </w:rPr>
        <w:t>’</w:t>
      </w:r>
      <w:r w:rsidR="000C7E77" w:rsidRPr="00B3747E">
        <w:rPr>
          <w:rFonts w:eastAsiaTheme="minorEastAsia" w:cstheme="minorBidi"/>
          <w:bCs/>
          <w:iCs/>
          <w:color w:val="4472C4" w:themeColor="accent5"/>
          <w:szCs w:val="24"/>
        </w:rPr>
        <w:t xml:space="preserve"> (2019). </w:t>
      </w:r>
      <w:r w:rsidR="00C27D18">
        <w:rPr>
          <w:rFonts w:eastAsiaTheme="minorEastAsia" w:cstheme="minorBidi"/>
          <w:bCs/>
          <w:iCs/>
          <w:color w:val="4472C4" w:themeColor="accent5"/>
          <w:szCs w:val="24"/>
        </w:rPr>
        <w:t xml:space="preserve">She was also awarded UWG Richard’s College of Business ‘Excellence in Teaching Award’ (2020). </w:t>
      </w:r>
      <w:r w:rsidR="000C7E77" w:rsidRPr="00B3747E">
        <w:rPr>
          <w:rFonts w:eastAsiaTheme="minorEastAsia" w:cstheme="minorBidi"/>
          <w:bCs/>
          <w:iCs/>
          <w:color w:val="4472C4" w:themeColor="accent5"/>
          <w:szCs w:val="24"/>
        </w:rPr>
        <w:t>She has been certified by Quality Matters to teach online, acted as a Q</w:t>
      </w:r>
      <w:r w:rsidR="00000221">
        <w:rPr>
          <w:rFonts w:eastAsiaTheme="minorEastAsia" w:cstheme="minorBidi"/>
          <w:bCs/>
          <w:iCs/>
          <w:color w:val="4472C4" w:themeColor="accent5"/>
          <w:szCs w:val="24"/>
        </w:rPr>
        <w:t xml:space="preserve">uality </w:t>
      </w:r>
      <w:r w:rsidR="000C7E77" w:rsidRPr="00B3747E">
        <w:rPr>
          <w:rFonts w:eastAsiaTheme="minorEastAsia" w:cstheme="minorBidi"/>
          <w:bCs/>
          <w:iCs/>
          <w:color w:val="4472C4" w:themeColor="accent5"/>
          <w:szCs w:val="24"/>
        </w:rPr>
        <w:t>M</w:t>
      </w:r>
      <w:r w:rsidR="00000221">
        <w:rPr>
          <w:rFonts w:eastAsiaTheme="minorEastAsia" w:cstheme="minorBidi"/>
          <w:bCs/>
          <w:iCs/>
          <w:color w:val="4472C4" w:themeColor="accent5"/>
          <w:szCs w:val="24"/>
        </w:rPr>
        <w:t>atters</w:t>
      </w:r>
      <w:r w:rsidR="000C7E77" w:rsidRPr="00B3747E">
        <w:rPr>
          <w:rFonts w:eastAsiaTheme="minorEastAsia" w:cstheme="minorBidi"/>
          <w:bCs/>
          <w:iCs/>
          <w:color w:val="4472C4" w:themeColor="accent5"/>
          <w:szCs w:val="24"/>
        </w:rPr>
        <w:t xml:space="preserve"> course peer reviewer, and two </w:t>
      </w:r>
      <w:r w:rsidR="00C27D18">
        <w:rPr>
          <w:rFonts w:eastAsiaTheme="minorEastAsia" w:cstheme="minorBidi"/>
          <w:bCs/>
          <w:iCs/>
          <w:color w:val="4472C4" w:themeColor="accent5"/>
          <w:szCs w:val="24"/>
        </w:rPr>
        <w:t xml:space="preserve">of </w:t>
      </w:r>
      <w:r w:rsidR="000C7E77" w:rsidRPr="00B3747E">
        <w:rPr>
          <w:rFonts w:eastAsiaTheme="minorEastAsia" w:cstheme="minorBidi"/>
          <w:bCs/>
          <w:iCs/>
          <w:color w:val="4472C4" w:themeColor="accent5"/>
          <w:szCs w:val="24"/>
        </w:rPr>
        <w:t xml:space="preserve">her online courses earned Quality Matters Certification (‘Advertising Practices’ and ‘International Marketing’). In the summer and fall 2021, </w:t>
      </w:r>
      <w:r w:rsidR="00C27D18">
        <w:rPr>
          <w:rFonts w:eastAsiaTheme="minorEastAsia" w:cstheme="minorBidi"/>
          <w:bCs/>
          <w:iCs/>
          <w:color w:val="4472C4" w:themeColor="accent5"/>
          <w:szCs w:val="24"/>
        </w:rPr>
        <w:t xml:space="preserve">she </w:t>
      </w:r>
      <w:r w:rsidR="000C7E77" w:rsidRPr="00B3747E">
        <w:rPr>
          <w:rFonts w:eastAsiaTheme="minorEastAsia" w:cstheme="minorBidi"/>
          <w:bCs/>
          <w:iCs/>
          <w:color w:val="4472C4" w:themeColor="accent5"/>
          <w:szCs w:val="24"/>
        </w:rPr>
        <w:t xml:space="preserve">worked with the USG </w:t>
      </w:r>
      <w:proofErr w:type="spellStart"/>
      <w:r w:rsidR="000C7E77" w:rsidRPr="00B3747E">
        <w:rPr>
          <w:rFonts w:eastAsiaTheme="minorEastAsia" w:cstheme="minorBidi"/>
          <w:bCs/>
          <w:iCs/>
          <w:color w:val="4472C4" w:themeColor="accent5"/>
          <w:szCs w:val="24"/>
        </w:rPr>
        <w:t>ECampus</w:t>
      </w:r>
      <w:proofErr w:type="spellEnd"/>
      <w:r w:rsidR="000C7E77" w:rsidRPr="00B3747E">
        <w:rPr>
          <w:rFonts w:eastAsiaTheme="minorEastAsia" w:cstheme="minorBidi"/>
          <w:bCs/>
          <w:iCs/>
          <w:color w:val="4472C4" w:themeColor="accent5"/>
          <w:szCs w:val="24"/>
        </w:rPr>
        <w:t xml:space="preserve"> to develop a free E-core ‘Introduction to Marketing’ course. During her short ten</w:t>
      </w:r>
      <w:r w:rsidR="004D279D" w:rsidRPr="00B3747E">
        <w:rPr>
          <w:rFonts w:eastAsiaTheme="minorEastAsia" w:cstheme="minorBidi"/>
          <w:bCs/>
          <w:iCs/>
          <w:color w:val="4472C4" w:themeColor="accent5"/>
          <w:szCs w:val="24"/>
        </w:rPr>
        <w:t>u</w:t>
      </w:r>
      <w:r w:rsidR="000C7E77" w:rsidRPr="00B3747E">
        <w:rPr>
          <w:rFonts w:eastAsiaTheme="minorEastAsia" w:cstheme="minorBidi"/>
          <w:bCs/>
          <w:iCs/>
          <w:color w:val="4472C4" w:themeColor="accent5"/>
          <w:szCs w:val="24"/>
        </w:rPr>
        <w:t>r</w:t>
      </w:r>
      <w:r w:rsidR="004D279D" w:rsidRPr="00B3747E">
        <w:rPr>
          <w:rFonts w:eastAsiaTheme="minorEastAsia" w:cstheme="minorBidi"/>
          <w:bCs/>
          <w:iCs/>
          <w:color w:val="4472C4" w:themeColor="accent5"/>
          <w:szCs w:val="24"/>
        </w:rPr>
        <w:t>e</w:t>
      </w:r>
      <w:r w:rsidR="000C7E77" w:rsidRPr="00B3747E">
        <w:rPr>
          <w:rFonts w:eastAsiaTheme="minorEastAsia" w:cstheme="minorBidi"/>
          <w:bCs/>
          <w:iCs/>
          <w:color w:val="4472C4" w:themeColor="accent5"/>
          <w:szCs w:val="24"/>
        </w:rPr>
        <w:t xml:space="preserve"> at UWG (she joined UWG in January 2017), she completed more than twenty curricula development workshops, instructional design courses, </w:t>
      </w:r>
      <w:r w:rsidR="00C27D18">
        <w:rPr>
          <w:rFonts w:eastAsiaTheme="minorEastAsia" w:cstheme="minorBidi"/>
          <w:bCs/>
          <w:iCs/>
          <w:color w:val="4472C4" w:themeColor="accent5"/>
          <w:szCs w:val="24"/>
        </w:rPr>
        <w:t xml:space="preserve">and attended </w:t>
      </w:r>
      <w:r w:rsidR="000C7E77" w:rsidRPr="00B3747E">
        <w:rPr>
          <w:rFonts w:eastAsiaTheme="minorEastAsia" w:cstheme="minorBidi"/>
          <w:bCs/>
          <w:iCs/>
          <w:color w:val="4472C4" w:themeColor="accent5"/>
          <w:szCs w:val="24"/>
        </w:rPr>
        <w:t xml:space="preserve">several pedagogy conferences, and teaching seminars. </w:t>
      </w:r>
      <w:r w:rsidR="00C27D18">
        <w:rPr>
          <w:rFonts w:eastAsiaTheme="minorEastAsia" w:cstheme="minorBidi"/>
          <w:bCs/>
          <w:iCs/>
          <w:color w:val="4472C4" w:themeColor="accent5"/>
          <w:szCs w:val="24"/>
        </w:rPr>
        <w:t>She</w:t>
      </w:r>
      <w:r w:rsidR="000C7E77" w:rsidRPr="00B3747E">
        <w:rPr>
          <w:rFonts w:eastAsiaTheme="minorEastAsia" w:cstheme="minorBidi"/>
          <w:bCs/>
          <w:iCs/>
          <w:color w:val="4472C4" w:themeColor="accent5"/>
          <w:szCs w:val="24"/>
        </w:rPr>
        <w:t xml:space="preserve"> also coordinated a faculty learning communities focusing on scholarly teaching (on ‘Growth Mindset’, ‘Engaging Students Online’, and ‘High Impact Practices Online’).</w:t>
      </w:r>
    </w:p>
    <w:p w14:paraId="0681C1BB" w14:textId="28B214A7" w:rsidR="00FF063F" w:rsidRPr="00B3747E" w:rsidRDefault="00FF063F" w:rsidP="008567FB">
      <w:pPr>
        <w:rPr>
          <w:rFonts w:eastAsiaTheme="minorEastAsia" w:cstheme="minorBidi"/>
          <w:b/>
          <w:bCs/>
          <w:i/>
          <w:iCs/>
          <w:color w:val="4472C4" w:themeColor="accent5"/>
          <w:szCs w:val="24"/>
        </w:rPr>
      </w:pPr>
      <w:r w:rsidRPr="00B3747E">
        <w:rPr>
          <w:rFonts w:eastAsiaTheme="minorEastAsia" w:cstheme="minorBidi"/>
          <w:b/>
          <w:bCs/>
          <w:i/>
          <w:iCs/>
          <w:color w:val="4472C4" w:themeColor="accent5"/>
          <w:szCs w:val="24"/>
        </w:rPr>
        <w:t>3 students</w:t>
      </w:r>
    </w:p>
    <w:p w14:paraId="6DEC7597" w14:textId="0B3DDB5C" w:rsidR="00FF063F" w:rsidRPr="00B3747E" w:rsidRDefault="00102C7A" w:rsidP="00C27D18">
      <w:pPr>
        <w:rPr>
          <w:color w:val="4472C4" w:themeColor="accent5"/>
          <w:szCs w:val="24"/>
        </w:rPr>
      </w:pPr>
      <w:r w:rsidRPr="00B3747E">
        <w:rPr>
          <w:color w:val="4472C4" w:themeColor="accent5"/>
          <w:szCs w:val="24"/>
        </w:rPr>
        <w:t xml:space="preserve">Under the mentorship of Dr. Chwialkowska, these students will actively participate </w:t>
      </w:r>
      <w:r w:rsidR="00FF063F" w:rsidRPr="00B3747E">
        <w:rPr>
          <w:color w:val="4472C4" w:themeColor="accent5"/>
          <w:szCs w:val="24"/>
        </w:rPr>
        <w:t xml:space="preserve">in the content </w:t>
      </w:r>
      <w:r w:rsidRPr="00B3747E">
        <w:rPr>
          <w:color w:val="4472C4" w:themeColor="accent5"/>
          <w:szCs w:val="24"/>
        </w:rPr>
        <w:t xml:space="preserve">review, </w:t>
      </w:r>
      <w:r w:rsidR="00FF063F" w:rsidRPr="00B3747E">
        <w:rPr>
          <w:color w:val="4472C4" w:themeColor="accent5"/>
          <w:szCs w:val="24"/>
        </w:rPr>
        <w:t>creation, editing, evaluation of the resources, and ensuring the content accessibility as outlined in the section #5 - Timeline. They will be paid $10 per hour for a total of 100 hours each.</w:t>
      </w:r>
      <w:r w:rsidR="00000221">
        <w:rPr>
          <w:color w:val="4472C4" w:themeColor="accent5"/>
          <w:szCs w:val="24"/>
        </w:rPr>
        <w:t xml:space="preserve"> </w:t>
      </w:r>
      <w:r w:rsidR="002C3FC8">
        <w:rPr>
          <w:color w:val="4472C4" w:themeColor="accent5"/>
          <w:szCs w:val="24"/>
        </w:rPr>
        <w:t>To recruit the participating students, an announcement will be made and shared among UWG Marketing Majors and Minors (with preference for those who took the MKTG 3809 (Advertising Practices) course in the past two semesters). After reviewing resumes and cover letters from the applicants, we will schedule interviews. Three students will be selected.</w:t>
      </w:r>
    </w:p>
    <w:p w14:paraId="5ADAA2AA" w14:textId="0A9806C5" w:rsidR="008567FB" w:rsidRPr="00B3747E" w:rsidRDefault="008567FB" w:rsidP="008567FB">
      <w:pPr>
        <w:rPr>
          <w:rFonts w:eastAsiaTheme="minorEastAsia" w:cstheme="minorBidi"/>
          <w:b/>
          <w:bCs/>
          <w:i/>
          <w:iCs/>
          <w:color w:val="4472C4" w:themeColor="accent5"/>
          <w:szCs w:val="24"/>
        </w:rPr>
      </w:pPr>
      <w:r w:rsidRPr="00B3747E">
        <w:rPr>
          <w:rFonts w:eastAsiaTheme="minorEastAsia" w:cstheme="minorBidi"/>
          <w:b/>
          <w:bCs/>
          <w:i/>
          <w:iCs/>
          <w:color w:val="4472C4" w:themeColor="accent5"/>
          <w:szCs w:val="24"/>
        </w:rPr>
        <w:t>Estimated Time</w:t>
      </w:r>
    </w:p>
    <w:p w14:paraId="566819D8" w14:textId="5CB2293E" w:rsidR="00CB2C59" w:rsidRPr="00B3747E" w:rsidRDefault="00C27D18" w:rsidP="00CB2C59">
      <w:pPr>
        <w:rPr>
          <w:rFonts w:eastAsiaTheme="minorEastAsia" w:cstheme="minorBidi"/>
          <w:iCs/>
          <w:color w:val="4472C4" w:themeColor="accent5"/>
          <w:szCs w:val="24"/>
        </w:rPr>
      </w:pPr>
      <w:r>
        <w:rPr>
          <w:rFonts w:eastAsiaTheme="minorEastAsia" w:cstheme="minorBidi"/>
          <w:iCs/>
          <w:color w:val="4472C4" w:themeColor="accent5"/>
          <w:szCs w:val="24"/>
        </w:rPr>
        <w:lastRenderedPageBreak/>
        <w:t xml:space="preserve">(Please see the detailed project schedule under point #5-Timeline) </w:t>
      </w:r>
      <w:r w:rsidR="008567FB" w:rsidRPr="00B3747E">
        <w:rPr>
          <w:rFonts w:eastAsiaTheme="minorEastAsia" w:cstheme="minorBidi"/>
          <w:iCs/>
          <w:color w:val="4472C4" w:themeColor="accent5"/>
          <w:szCs w:val="24"/>
        </w:rPr>
        <w:t>After the grant is funded, the Spring 202</w:t>
      </w:r>
      <w:r w:rsidR="00CB2C59" w:rsidRPr="00B3747E">
        <w:rPr>
          <w:rFonts w:eastAsiaTheme="minorEastAsia" w:cstheme="minorBidi"/>
          <w:iCs/>
          <w:color w:val="4472C4" w:themeColor="accent5"/>
          <w:szCs w:val="24"/>
        </w:rPr>
        <w:t>2</w:t>
      </w:r>
      <w:r w:rsidR="008567FB" w:rsidRPr="00B3747E">
        <w:rPr>
          <w:rFonts w:eastAsiaTheme="minorEastAsia" w:cstheme="minorBidi"/>
          <w:iCs/>
          <w:color w:val="4472C4" w:themeColor="accent5"/>
          <w:szCs w:val="24"/>
        </w:rPr>
        <w:t xml:space="preserve"> semester will primarily involve </w:t>
      </w:r>
      <w:r w:rsidR="00CB2C59" w:rsidRPr="00B3747E">
        <w:rPr>
          <w:rFonts w:eastAsiaTheme="minorEastAsia" w:cstheme="minorBidi"/>
          <w:iCs/>
          <w:color w:val="4472C4" w:themeColor="accent5"/>
          <w:szCs w:val="24"/>
        </w:rPr>
        <w:t>reviewing free online OER websites such as OpenStax to identify open access resources that align with course objectives, as well as the identification of topics for which appropriate OER materials are missing and need to be developed and created by the team. Summer semester will be devoted to evaluation of the identified materials and making editions where needed, as well as for the creation of the new course materials for the topics for which OER does not exist or for which the existing OER</w:t>
      </w:r>
      <w:r>
        <w:rPr>
          <w:rFonts w:eastAsiaTheme="minorEastAsia" w:cstheme="minorBidi"/>
          <w:iCs/>
          <w:color w:val="4472C4" w:themeColor="accent5"/>
          <w:szCs w:val="24"/>
        </w:rPr>
        <w:t>s</w:t>
      </w:r>
      <w:r w:rsidR="00CB2C59" w:rsidRPr="00B3747E">
        <w:rPr>
          <w:rFonts w:eastAsiaTheme="minorEastAsia" w:cstheme="minorBidi"/>
          <w:iCs/>
          <w:color w:val="4472C4" w:themeColor="accent5"/>
          <w:szCs w:val="24"/>
        </w:rPr>
        <w:t xml:space="preserve"> are not suitable.</w:t>
      </w:r>
      <w:r w:rsidR="00C627AF" w:rsidRPr="00B3747E">
        <w:rPr>
          <w:rFonts w:eastAsiaTheme="minorEastAsia" w:cstheme="minorBidi"/>
          <w:iCs/>
          <w:color w:val="4472C4" w:themeColor="accent5"/>
          <w:szCs w:val="24"/>
        </w:rPr>
        <w:t xml:space="preserve"> Fall 2022 will be devoted to further enriching the learning experience by creating ancillary materials that will support the core learning/reading materials developed in the spring and summer. This time will also be used to review and edit adopted and created materials. Created no-cost materials will be adopted across the sections of this course in the Spring of 2023.</w:t>
      </w:r>
      <w:r w:rsidR="00C37F55" w:rsidRPr="00B3747E">
        <w:rPr>
          <w:rFonts w:eastAsiaTheme="minorEastAsia" w:cstheme="minorBidi"/>
          <w:iCs/>
          <w:color w:val="4472C4" w:themeColor="accent5"/>
          <w:szCs w:val="24"/>
        </w:rPr>
        <w:t xml:space="preserve"> Detailed timeline is presented in the next section ‘Timeline’</w:t>
      </w:r>
    </w:p>
    <w:p w14:paraId="08166AE3" w14:textId="77777777" w:rsidR="00CA14A2" w:rsidRDefault="00CA14A2" w:rsidP="00CA14A2">
      <w:pPr>
        <w:pStyle w:val="Heading2"/>
      </w:pPr>
      <w:r>
        <w:t>4. Quantitative and Qualitative Measures</w:t>
      </w:r>
    </w:p>
    <w:p w14:paraId="5F0F288E" w14:textId="62F8398B" w:rsidR="00CA14A2" w:rsidRDefault="001D4531" w:rsidP="00CA14A2">
      <w:pPr>
        <w:jc w:val="left"/>
        <w:rPr>
          <w:i/>
        </w:rPr>
      </w:pPr>
      <w:r w:rsidRPr="001D4531">
        <w:rPr>
          <w:i/>
        </w:rPr>
        <w:t>All Transformation Grant projects must measure student satisfaction, student performance, and course-level retention (drop/fail/withdraw rates), but teams and institutions will do this in varied ways. Outstanding applications will include measures beyond the minimum to gain meaningful insights into the impact of the project. Include the following:</w:t>
      </w:r>
      <w:r w:rsidR="00CA14A2">
        <w:rPr>
          <w:i/>
        </w:rPr>
        <w:t xml:space="preserve"> </w:t>
      </w:r>
    </w:p>
    <w:p w14:paraId="1AA13F51" w14:textId="77777777" w:rsidR="00C27D18" w:rsidRDefault="00990B12" w:rsidP="00C27D18">
      <w:pPr>
        <w:rPr>
          <w:rFonts w:ascii="Calibri" w:hAnsi="Calibri" w:cs="Calibri"/>
          <w:color w:val="4472C4" w:themeColor="accent5"/>
          <w:szCs w:val="24"/>
        </w:rPr>
      </w:pPr>
      <w:r w:rsidRPr="00C27D18">
        <w:rPr>
          <w:rFonts w:ascii="Calibri" w:hAnsi="Calibri" w:cs="Calibri"/>
          <w:b/>
          <w:color w:val="4472C4" w:themeColor="accent5"/>
          <w:szCs w:val="24"/>
        </w:rPr>
        <w:t>Student performance</w:t>
      </w:r>
    </w:p>
    <w:p w14:paraId="4F40B08E" w14:textId="674CFD37" w:rsidR="00990B12" w:rsidRPr="00C27D18" w:rsidRDefault="00990B12" w:rsidP="00C27D18">
      <w:pPr>
        <w:rPr>
          <w:rFonts w:ascii="Times New Roman" w:hAnsi="Times New Roman" w:cs="Times New Roman"/>
          <w:color w:val="4472C4" w:themeColor="accent5"/>
          <w:szCs w:val="24"/>
        </w:rPr>
      </w:pPr>
      <w:r w:rsidRPr="00C27D18">
        <w:rPr>
          <w:rFonts w:ascii="Calibri" w:hAnsi="Calibri" w:cs="Calibri"/>
          <w:color w:val="4472C4" w:themeColor="accent5"/>
          <w:szCs w:val="24"/>
        </w:rPr>
        <w:t xml:space="preserve">The student performance will be measured throughout the semester with assignment grades and the final grades.  The </w:t>
      </w:r>
      <w:r w:rsidR="00C27D18">
        <w:rPr>
          <w:rFonts w:ascii="Calibri" w:hAnsi="Calibri" w:cs="Calibri"/>
          <w:color w:val="4472C4" w:themeColor="accent5"/>
          <w:szCs w:val="24"/>
        </w:rPr>
        <w:t xml:space="preserve">percentage of </w:t>
      </w:r>
      <w:r w:rsidRPr="00C27D18">
        <w:rPr>
          <w:rFonts w:ascii="Calibri" w:hAnsi="Calibri" w:cs="Calibri"/>
          <w:color w:val="4472C4" w:themeColor="accent5"/>
          <w:szCs w:val="24"/>
        </w:rPr>
        <w:t>D</w:t>
      </w:r>
      <w:r w:rsidR="00C27D18">
        <w:rPr>
          <w:rFonts w:ascii="Calibri" w:hAnsi="Calibri" w:cs="Calibri"/>
          <w:color w:val="4472C4" w:themeColor="accent5"/>
          <w:szCs w:val="24"/>
        </w:rPr>
        <w:t xml:space="preserve"> and F </w:t>
      </w:r>
      <w:r w:rsidRPr="00C27D18">
        <w:rPr>
          <w:rFonts w:ascii="Calibri" w:hAnsi="Calibri" w:cs="Calibri"/>
          <w:color w:val="4472C4" w:themeColor="accent5"/>
          <w:szCs w:val="24"/>
        </w:rPr>
        <w:t xml:space="preserve">grades and </w:t>
      </w:r>
      <w:r w:rsidR="00C27D18">
        <w:rPr>
          <w:rFonts w:ascii="Calibri" w:hAnsi="Calibri" w:cs="Calibri"/>
          <w:color w:val="4472C4" w:themeColor="accent5"/>
          <w:szCs w:val="24"/>
        </w:rPr>
        <w:t xml:space="preserve">the </w:t>
      </w:r>
      <w:r w:rsidRPr="00C27D18">
        <w:rPr>
          <w:rFonts w:ascii="Calibri" w:hAnsi="Calibri" w:cs="Calibri"/>
          <w:color w:val="4472C4" w:themeColor="accent5"/>
          <w:szCs w:val="24"/>
        </w:rPr>
        <w:t>withdrawal rates will be compared with previous semesters to check the effectiveness of the change on student performance.</w:t>
      </w:r>
      <w:r w:rsidR="00C27D18" w:rsidRPr="00C27D18">
        <w:rPr>
          <w:color w:val="4472C4" w:themeColor="accent5"/>
        </w:rPr>
        <w:t xml:space="preserve"> The end-of-course student evaluations will be compared with the previous years when the commercial textbook was used.</w:t>
      </w:r>
    </w:p>
    <w:p w14:paraId="460B1ED8" w14:textId="0BD028DB" w:rsidR="00C27D18" w:rsidRPr="00C27D18" w:rsidRDefault="00990B12" w:rsidP="00C27D18">
      <w:pPr>
        <w:rPr>
          <w:rFonts w:ascii="Calibri" w:hAnsi="Calibri" w:cs="Calibri"/>
          <w:b/>
          <w:color w:val="4472C4" w:themeColor="accent5"/>
          <w:szCs w:val="24"/>
        </w:rPr>
      </w:pPr>
      <w:r w:rsidRPr="00C27D18">
        <w:rPr>
          <w:rFonts w:ascii="Calibri" w:hAnsi="Calibri" w:cs="Calibri"/>
          <w:b/>
          <w:color w:val="4472C4" w:themeColor="accent5"/>
          <w:szCs w:val="24"/>
        </w:rPr>
        <w:t>Course-level retention</w:t>
      </w:r>
    </w:p>
    <w:p w14:paraId="7FC20CC7" w14:textId="1DE9B2A7" w:rsidR="00990B12" w:rsidRPr="00C27D18" w:rsidRDefault="00990B12" w:rsidP="00C27D18">
      <w:pPr>
        <w:rPr>
          <w:rFonts w:ascii="Times New Roman" w:hAnsi="Times New Roman" w:cs="Times New Roman"/>
          <w:color w:val="4472C4" w:themeColor="accent5"/>
          <w:szCs w:val="24"/>
        </w:rPr>
      </w:pPr>
      <w:r w:rsidRPr="00C27D18">
        <w:rPr>
          <w:rFonts w:ascii="Calibri" w:hAnsi="Calibri" w:cs="Calibri"/>
          <w:color w:val="4472C4" w:themeColor="accent5"/>
          <w:szCs w:val="24"/>
        </w:rPr>
        <w:t xml:space="preserve"> After implementation and assessment of the materials in </w:t>
      </w:r>
      <w:r w:rsidR="00445252" w:rsidRPr="00C27D18">
        <w:rPr>
          <w:rFonts w:ascii="Calibri" w:hAnsi="Calibri" w:cs="Calibri"/>
          <w:color w:val="4472C4" w:themeColor="accent5"/>
          <w:szCs w:val="24"/>
        </w:rPr>
        <w:t>the Spring of 2023</w:t>
      </w:r>
      <w:r w:rsidRPr="00C27D18">
        <w:rPr>
          <w:rFonts w:ascii="Calibri" w:hAnsi="Calibri" w:cs="Calibri"/>
          <w:color w:val="4472C4" w:themeColor="accent5"/>
          <w:szCs w:val="24"/>
        </w:rPr>
        <w:t>, necessary changes will be made and adapted in Fall 202</w:t>
      </w:r>
      <w:r w:rsidR="00445252" w:rsidRPr="00C27D18">
        <w:rPr>
          <w:rFonts w:ascii="Calibri" w:hAnsi="Calibri" w:cs="Calibri"/>
          <w:color w:val="4472C4" w:themeColor="accent5"/>
          <w:szCs w:val="24"/>
        </w:rPr>
        <w:t>3</w:t>
      </w:r>
      <w:r w:rsidRPr="00C27D18">
        <w:rPr>
          <w:rFonts w:ascii="Calibri" w:hAnsi="Calibri" w:cs="Calibri"/>
          <w:color w:val="4472C4" w:themeColor="accent5"/>
          <w:szCs w:val="24"/>
        </w:rPr>
        <w:t>. Fall 202</w:t>
      </w:r>
      <w:r w:rsidR="00445252" w:rsidRPr="00C27D18">
        <w:rPr>
          <w:rFonts w:ascii="Calibri" w:hAnsi="Calibri" w:cs="Calibri"/>
          <w:color w:val="4472C4" w:themeColor="accent5"/>
          <w:szCs w:val="24"/>
        </w:rPr>
        <w:t>3</w:t>
      </w:r>
      <w:r w:rsidR="00C27D18">
        <w:rPr>
          <w:rFonts w:ascii="Calibri" w:hAnsi="Calibri" w:cs="Calibri"/>
          <w:color w:val="4472C4" w:themeColor="accent5"/>
          <w:szCs w:val="24"/>
        </w:rPr>
        <w:t xml:space="preserve"> </w:t>
      </w:r>
      <w:r w:rsidRPr="00C27D18">
        <w:rPr>
          <w:rFonts w:ascii="Calibri" w:hAnsi="Calibri" w:cs="Calibri"/>
          <w:color w:val="4472C4" w:themeColor="accent5"/>
          <w:szCs w:val="24"/>
        </w:rPr>
        <w:t>will also be used to measure the students’ long-term retention.</w:t>
      </w:r>
      <w:r w:rsidR="00445252" w:rsidRPr="00C27D18">
        <w:rPr>
          <w:rFonts w:ascii="Calibri" w:hAnsi="Calibri" w:cs="Calibri"/>
          <w:color w:val="4472C4" w:themeColor="accent5"/>
          <w:szCs w:val="24"/>
        </w:rPr>
        <w:t xml:space="preserve"> </w:t>
      </w:r>
    </w:p>
    <w:p w14:paraId="2737F644" w14:textId="77777777" w:rsidR="00524BE0" w:rsidRPr="00524BE0" w:rsidRDefault="00524BE0" w:rsidP="00524BE0">
      <w:pPr>
        <w:pStyle w:val="Heading2"/>
      </w:pPr>
      <w:r>
        <w:t>5. Timeline</w:t>
      </w:r>
    </w:p>
    <w:p w14:paraId="6C9F5758" w14:textId="7AA11B40" w:rsidR="009B70ED" w:rsidRDefault="00FC0455" w:rsidP="00CC073F">
      <w:pPr>
        <w:jc w:val="left"/>
        <w:rPr>
          <w:i/>
        </w:rPr>
      </w:pPr>
      <w:r w:rsidRPr="00FC0455">
        <w:rPr>
          <w:i/>
        </w:rPr>
        <w:t>This section allows teams to describe how the project will progress from its inception to the Final Report. Please provide a list of major milestones, events, and deadlines, aligned with your Action Plan and the final semester of your project. Include the submission of your Final Report in this list.</w:t>
      </w:r>
      <w:r w:rsidR="009B70ED">
        <w:rPr>
          <w:i/>
        </w:rPr>
        <w:t xml:space="preserve"> </w:t>
      </w:r>
    </w:p>
    <w:p w14:paraId="3CB149A9" w14:textId="3FD5711A" w:rsidR="00635B64" w:rsidRDefault="00CC073F" w:rsidP="00CC073F">
      <w:pPr>
        <w:jc w:val="left"/>
        <w:rPr>
          <w:i/>
        </w:rPr>
      </w:pPr>
      <w:r>
        <w:rPr>
          <w:i/>
        </w:rPr>
        <w:t>Do not put this</w:t>
      </w:r>
      <w:r w:rsidR="009B70ED">
        <w:rPr>
          <w:i/>
        </w:rPr>
        <w:t xml:space="preserve"> timeline</w:t>
      </w:r>
      <w:r>
        <w:rPr>
          <w:i/>
        </w:rPr>
        <w:t xml:space="preserve"> in the form of a table, as it will </w:t>
      </w:r>
      <w:r w:rsidR="00066435">
        <w:rPr>
          <w:i/>
        </w:rPr>
        <w:t>not transfer well to Google Forms</w:t>
      </w:r>
      <w:r>
        <w:rPr>
          <w:i/>
        </w:rPr>
        <w:t xml:space="preserve"> for the official application</w:t>
      </w:r>
      <w:r w:rsidR="00B16612">
        <w:rPr>
          <w:i/>
        </w:rPr>
        <w:t>—</w:t>
      </w:r>
      <w:r>
        <w:rPr>
          <w:i/>
        </w:rPr>
        <w:t>a bullet-point list is acceptable.</w:t>
      </w:r>
    </w:p>
    <w:p w14:paraId="6D881156" w14:textId="04269EC2" w:rsidR="0022728C" w:rsidRDefault="0022728C" w:rsidP="004229ED">
      <w:pPr>
        <w:spacing w:after="0"/>
        <w:rPr>
          <w:b/>
          <w:bCs/>
          <w:color w:val="4472C4" w:themeColor="accent5"/>
        </w:rPr>
      </w:pPr>
      <w:r>
        <w:rPr>
          <w:b/>
          <w:bCs/>
          <w:color w:val="4472C4" w:themeColor="accent5"/>
        </w:rPr>
        <w:t>December 10, 2021</w:t>
      </w:r>
    </w:p>
    <w:p w14:paraId="5282EDA3" w14:textId="77777777" w:rsidR="0022728C" w:rsidRDefault="0022728C" w:rsidP="0022728C">
      <w:pPr>
        <w:pStyle w:val="ListParagraph"/>
        <w:numPr>
          <w:ilvl w:val="0"/>
          <w:numId w:val="20"/>
        </w:numPr>
        <w:spacing w:after="0"/>
        <w:jc w:val="left"/>
        <w:rPr>
          <w:color w:val="4472C4" w:themeColor="accent5"/>
        </w:rPr>
      </w:pPr>
      <w:r w:rsidRPr="004229ED">
        <w:rPr>
          <w:color w:val="4472C4" w:themeColor="accent5"/>
        </w:rPr>
        <w:t>Attend the synchronous Kickoff Meeting.</w:t>
      </w:r>
    </w:p>
    <w:p w14:paraId="333F8C59" w14:textId="40754294" w:rsidR="004229ED" w:rsidRPr="004229ED" w:rsidRDefault="002D7BEA" w:rsidP="004229ED">
      <w:pPr>
        <w:spacing w:after="0"/>
        <w:rPr>
          <w:b/>
          <w:bCs/>
          <w:color w:val="4472C4" w:themeColor="accent5"/>
        </w:rPr>
      </w:pPr>
      <w:r>
        <w:rPr>
          <w:b/>
          <w:bCs/>
          <w:color w:val="4472C4" w:themeColor="accent5"/>
        </w:rPr>
        <w:t>Spring</w:t>
      </w:r>
      <w:r w:rsidR="004229ED" w:rsidRPr="004229ED">
        <w:rPr>
          <w:b/>
          <w:bCs/>
          <w:color w:val="4472C4" w:themeColor="accent5"/>
        </w:rPr>
        <w:t xml:space="preserve"> 202</w:t>
      </w:r>
      <w:r w:rsidR="004229ED">
        <w:rPr>
          <w:b/>
          <w:bCs/>
          <w:color w:val="4472C4" w:themeColor="accent5"/>
        </w:rPr>
        <w:t>2</w:t>
      </w:r>
      <w:r w:rsidR="004229ED" w:rsidRPr="004229ED">
        <w:rPr>
          <w:b/>
          <w:bCs/>
          <w:color w:val="4472C4" w:themeColor="accent5"/>
        </w:rPr>
        <w:t xml:space="preserve"> </w:t>
      </w:r>
    </w:p>
    <w:p w14:paraId="27F80FEB" w14:textId="33234D92" w:rsidR="004229ED" w:rsidRPr="004229ED" w:rsidRDefault="004229ED" w:rsidP="004229ED">
      <w:pPr>
        <w:pStyle w:val="ListParagraph"/>
        <w:numPr>
          <w:ilvl w:val="0"/>
          <w:numId w:val="20"/>
        </w:numPr>
        <w:spacing w:after="0"/>
        <w:jc w:val="left"/>
        <w:rPr>
          <w:color w:val="4472C4" w:themeColor="accent5"/>
        </w:rPr>
      </w:pPr>
      <w:r w:rsidRPr="004229ED">
        <w:rPr>
          <w:color w:val="4472C4" w:themeColor="accent5"/>
        </w:rPr>
        <w:t xml:space="preserve">Complete the Round </w:t>
      </w:r>
      <w:r>
        <w:rPr>
          <w:color w:val="4472C4" w:themeColor="accent5"/>
        </w:rPr>
        <w:t>20</w:t>
      </w:r>
      <w:r w:rsidRPr="004229ED">
        <w:rPr>
          <w:color w:val="4472C4" w:themeColor="accent5"/>
        </w:rPr>
        <w:t xml:space="preserve"> Kickoff asynchronous training module.</w:t>
      </w:r>
    </w:p>
    <w:p w14:paraId="5354500C" w14:textId="613B25F3" w:rsidR="00935B6E" w:rsidRPr="00935B6E" w:rsidRDefault="00935B6E" w:rsidP="00935B6E">
      <w:pPr>
        <w:pStyle w:val="ListParagraph"/>
        <w:numPr>
          <w:ilvl w:val="0"/>
          <w:numId w:val="20"/>
        </w:numPr>
        <w:spacing w:after="0"/>
        <w:jc w:val="left"/>
        <w:rPr>
          <w:color w:val="4472C4" w:themeColor="accent5"/>
        </w:rPr>
      </w:pPr>
      <w:r w:rsidRPr="00935B6E">
        <w:rPr>
          <w:color w:val="4472C4" w:themeColor="accent5"/>
        </w:rPr>
        <w:lastRenderedPageBreak/>
        <w:t>Hire and train UWG students on the roles and responsibilities as it pertains to the project.</w:t>
      </w:r>
    </w:p>
    <w:p w14:paraId="28BEC46E" w14:textId="0AD405A6" w:rsidR="00A95843" w:rsidRPr="00A95843" w:rsidRDefault="00A95843" w:rsidP="00A95843">
      <w:pPr>
        <w:pStyle w:val="ListParagraph"/>
        <w:numPr>
          <w:ilvl w:val="0"/>
          <w:numId w:val="20"/>
        </w:numPr>
        <w:rPr>
          <w:color w:val="4472C4" w:themeColor="accent5"/>
        </w:rPr>
      </w:pPr>
      <w:r w:rsidRPr="00A95843">
        <w:rPr>
          <w:color w:val="4472C4" w:themeColor="accent5"/>
        </w:rPr>
        <w:t xml:space="preserve">Evaluate </w:t>
      </w:r>
      <w:r>
        <w:rPr>
          <w:color w:val="4472C4" w:themeColor="accent5"/>
        </w:rPr>
        <w:t>the course</w:t>
      </w:r>
      <w:r w:rsidRPr="00A95843">
        <w:rPr>
          <w:color w:val="4472C4" w:themeColor="accent5"/>
        </w:rPr>
        <w:t xml:space="preserve"> syllabi</w:t>
      </w:r>
      <w:r>
        <w:rPr>
          <w:color w:val="4472C4" w:themeColor="accent5"/>
        </w:rPr>
        <w:t>, course objectives, and learning outcomes</w:t>
      </w:r>
      <w:r w:rsidRPr="00A95843">
        <w:rPr>
          <w:color w:val="4472C4" w:themeColor="accent5"/>
        </w:rPr>
        <w:t xml:space="preserve"> and make decisions about the topics cover</w:t>
      </w:r>
      <w:r>
        <w:rPr>
          <w:color w:val="4472C4" w:themeColor="accent5"/>
        </w:rPr>
        <w:t>ed</w:t>
      </w:r>
      <w:r w:rsidRPr="00A95843">
        <w:rPr>
          <w:color w:val="4472C4" w:themeColor="accent5"/>
        </w:rPr>
        <w:t>.</w:t>
      </w:r>
    </w:p>
    <w:p w14:paraId="0F9E4CE6" w14:textId="166B5935" w:rsidR="00A95843" w:rsidRPr="00A95843" w:rsidRDefault="004229ED" w:rsidP="00A95843">
      <w:pPr>
        <w:pStyle w:val="ListParagraph"/>
        <w:numPr>
          <w:ilvl w:val="0"/>
          <w:numId w:val="20"/>
        </w:numPr>
        <w:spacing w:after="0"/>
        <w:jc w:val="left"/>
        <w:rPr>
          <w:color w:val="4472C4" w:themeColor="accent5"/>
        </w:rPr>
      </w:pPr>
      <w:r w:rsidRPr="00A95843">
        <w:rPr>
          <w:color w:val="4472C4" w:themeColor="accent5"/>
        </w:rPr>
        <w:t xml:space="preserve">Review </w:t>
      </w:r>
      <w:r w:rsidR="00A95843" w:rsidRPr="00A95843">
        <w:rPr>
          <w:color w:val="4472C4" w:themeColor="accent5"/>
        </w:rPr>
        <w:t xml:space="preserve">free online </w:t>
      </w:r>
      <w:r w:rsidRPr="00A95843">
        <w:rPr>
          <w:color w:val="4472C4" w:themeColor="accent5"/>
        </w:rPr>
        <w:t xml:space="preserve">OER </w:t>
      </w:r>
      <w:r w:rsidR="00A95843" w:rsidRPr="00A95843">
        <w:rPr>
          <w:color w:val="4472C4" w:themeColor="accent5"/>
        </w:rPr>
        <w:t>websites such as OpenStax to identify open access resources</w:t>
      </w:r>
      <w:r w:rsidRPr="00A95843">
        <w:rPr>
          <w:color w:val="4472C4" w:themeColor="accent5"/>
        </w:rPr>
        <w:t xml:space="preserve"> that align with course objectives. </w:t>
      </w:r>
    </w:p>
    <w:p w14:paraId="0B1704F5" w14:textId="2F4A081E" w:rsidR="004229ED" w:rsidRPr="00935B6E" w:rsidRDefault="004229ED" w:rsidP="004229ED">
      <w:pPr>
        <w:pStyle w:val="ListParagraph"/>
        <w:numPr>
          <w:ilvl w:val="0"/>
          <w:numId w:val="21"/>
        </w:numPr>
        <w:spacing w:after="0"/>
        <w:jc w:val="left"/>
        <w:rPr>
          <w:color w:val="4472C4" w:themeColor="accent5"/>
        </w:rPr>
      </w:pPr>
      <w:r w:rsidRPr="00935B6E">
        <w:rPr>
          <w:color w:val="4472C4" w:themeColor="accent5"/>
        </w:rPr>
        <w:t xml:space="preserve">Organize materials to develop a course outline. </w:t>
      </w:r>
    </w:p>
    <w:p w14:paraId="462633C6" w14:textId="041889B0" w:rsidR="00A95843" w:rsidRPr="00935B6E" w:rsidRDefault="00A95843" w:rsidP="004229ED">
      <w:pPr>
        <w:pStyle w:val="ListParagraph"/>
        <w:numPr>
          <w:ilvl w:val="0"/>
          <w:numId w:val="21"/>
        </w:numPr>
        <w:spacing w:after="0"/>
        <w:jc w:val="left"/>
        <w:rPr>
          <w:color w:val="4472C4" w:themeColor="accent5"/>
        </w:rPr>
      </w:pPr>
      <w:r w:rsidRPr="00935B6E">
        <w:rPr>
          <w:color w:val="4472C4" w:themeColor="accent5"/>
        </w:rPr>
        <w:t>Identi</w:t>
      </w:r>
      <w:r w:rsidR="00CD1AC5" w:rsidRPr="00935B6E">
        <w:rPr>
          <w:color w:val="4472C4" w:themeColor="accent5"/>
        </w:rPr>
        <w:t>fication of topics for which appropriate OER materials are missing and need to be developed and created by the team.</w:t>
      </w:r>
    </w:p>
    <w:p w14:paraId="7EBB5E89" w14:textId="284E8B73" w:rsidR="004229ED" w:rsidRPr="00935B6E" w:rsidRDefault="004229ED" w:rsidP="004229ED">
      <w:pPr>
        <w:spacing w:after="0"/>
        <w:rPr>
          <w:rStyle w:val="Heading3Char"/>
          <w:b/>
          <w:color w:val="4472C4" w:themeColor="accent5"/>
        </w:rPr>
      </w:pPr>
      <w:r w:rsidRPr="00935B6E">
        <w:rPr>
          <w:rStyle w:val="Heading3Char"/>
          <w:b/>
          <w:color w:val="4472C4" w:themeColor="accent5"/>
        </w:rPr>
        <w:t>Summer 2022</w:t>
      </w:r>
    </w:p>
    <w:p w14:paraId="3ED4F1FF" w14:textId="434705C2" w:rsidR="00A95843" w:rsidRPr="00935B6E" w:rsidRDefault="00A95843" w:rsidP="004229ED">
      <w:pPr>
        <w:pStyle w:val="ListParagraph"/>
        <w:numPr>
          <w:ilvl w:val="0"/>
          <w:numId w:val="21"/>
        </w:numPr>
        <w:spacing w:after="0"/>
        <w:jc w:val="left"/>
        <w:rPr>
          <w:color w:val="4472C4" w:themeColor="accent5"/>
        </w:rPr>
      </w:pPr>
      <w:r w:rsidRPr="00935B6E">
        <w:rPr>
          <w:color w:val="4472C4" w:themeColor="accent5"/>
        </w:rPr>
        <w:t>Evaluate the identified materials by Dr. Agnieszka and review</w:t>
      </w:r>
      <w:r w:rsidR="003875FF">
        <w:rPr>
          <w:color w:val="4472C4" w:themeColor="accent5"/>
        </w:rPr>
        <w:t>s</w:t>
      </w:r>
      <w:r w:rsidRPr="00935B6E">
        <w:rPr>
          <w:color w:val="4472C4" w:themeColor="accent5"/>
        </w:rPr>
        <w:t xml:space="preserve"> and edit</w:t>
      </w:r>
      <w:r w:rsidR="003875FF">
        <w:rPr>
          <w:color w:val="4472C4" w:themeColor="accent5"/>
        </w:rPr>
        <w:t>ions</w:t>
      </w:r>
      <w:r w:rsidRPr="00935B6E">
        <w:rPr>
          <w:color w:val="4472C4" w:themeColor="accent5"/>
        </w:rPr>
        <w:t xml:space="preserve"> by the students.</w:t>
      </w:r>
    </w:p>
    <w:p w14:paraId="6520CF18" w14:textId="5B43A1E0" w:rsidR="00783A30" w:rsidRPr="00935B6E" w:rsidRDefault="00783A30" w:rsidP="00783A30">
      <w:pPr>
        <w:pStyle w:val="ListParagraph"/>
        <w:numPr>
          <w:ilvl w:val="1"/>
          <w:numId w:val="21"/>
        </w:numPr>
        <w:spacing w:after="0"/>
        <w:jc w:val="left"/>
        <w:rPr>
          <w:color w:val="4472C4" w:themeColor="accent5"/>
        </w:rPr>
      </w:pPr>
      <w:r w:rsidRPr="00935B6E">
        <w:rPr>
          <w:color w:val="4472C4" w:themeColor="accent5"/>
        </w:rPr>
        <w:t>Evaluation of existing materials – Dr. Agnieszka Chwialkowska</w:t>
      </w:r>
    </w:p>
    <w:p w14:paraId="15D2A03F" w14:textId="533433A7" w:rsidR="00783A30" w:rsidRPr="00935B6E" w:rsidRDefault="00783A30" w:rsidP="00783A30">
      <w:pPr>
        <w:pStyle w:val="ListParagraph"/>
        <w:numPr>
          <w:ilvl w:val="1"/>
          <w:numId w:val="21"/>
        </w:numPr>
        <w:spacing w:after="0"/>
        <w:jc w:val="left"/>
        <w:rPr>
          <w:color w:val="4472C4" w:themeColor="accent5"/>
        </w:rPr>
      </w:pPr>
      <w:r w:rsidRPr="00935B6E">
        <w:rPr>
          <w:color w:val="4472C4" w:themeColor="accent5"/>
        </w:rPr>
        <w:t>Evaluation of existing materials – student</w:t>
      </w:r>
      <w:r w:rsidR="00935B6E" w:rsidRPr="00935B6E">
        <w:rPr>
          <w:color w:val="4472C4" w:themeColor="accent5"/>
        </w:rPr>
        <w:t xml:space="preserve"> assistants</w:t>
      </w:r>
    </w:p>
    <w:p w14:paraId="48B2CF6A" w14:textId="4D80B922" w:rsidR="00783A30" w:rsidRPr="00935B6E" w:rsidRDefault="00783A30" w:rsidP="00783A30">
      <w:pPr>
        <w:pStyle w:val="ListParagraph"/>
        <w:numPr>
          <w:ilvl w:val="1"/>
          <w:numId w:val="21"/>
        </w:numPr>
        <w:spacing w:after="0"/>
        <w:jc w:val="left"/>
        <w:rPr>
          <w:color w:val="4472C4" w:themeColor="accent5"/>
        </w:rPr>
      </w:pPr>
      <w:r w:rsidRPr="00935B6E">
        <w:rPr>
          <w:color w:val="4472C4" w:themeColor="accent5"/>
        </w:rPr>
        <w:t>Comments and feedback from students – team discussion, followed by decisions on needed revisions by Dr. Agnieszka Chwialkowska</w:t>
      </w:r>
    </w:p>
    <w:p w14:paraId="0E912E8D" w14:textId="18A98DD6" w:rsidR="00783A30" w:rsidRPr="00935B6E" w:rsidRDefault="00783A30" w:rsidP="00783A30">
      <w:pPr>
        <w:pStyle w:val="ListParagraph"/>
        <w:numPr>
          <w:ilvl w:val="1"/>
          <w:numId w:val="21"/>
        </w:numPr>
        <w:spacing w:after="0"/>
        <w:jc w:val="left"/>
        <w:rPr>
          <w:color w:val="4472C4" w:themeColor="accent5"/>
        </w:rPr>
      </w:pPr>
      <w:r w:rsidRPr="00935B6E">
        <w:rPr>
          <w:color w:val="4472C4" w:themeColor="accent5"/>
        </w:rPr>
        <w:t>Editions to the existing materials – student</w:t>
      </w:r>
      <w:r w:rsidR="00935B6E" w:rsidRPr="00935B6E">
        <w:rPr>
          <w:color w:val="4472C4" w:themeColor="accent5"/>
        </w:rPr>
        <w:t xml:space="preserve"> assistants</w:t>
      </w:r>
    </w:p>
    <w:p w14:paraId="2E7B947F" w14:textId="1A557104" w:rsidR="00783A30" w:rsidRPr="00935B6E" w:rsidRDefault="00783A30" w:rsidP="00783A30">
      <w:pPr>
        <w:pStyle w:val="ListParagraph"/>
        <w:numPr>
          <w:ilvl w:val="1"/>
          <w:numId w:val="21"/>
        </w:numPr>
        <w:spacing w:after="0"/>
        <w:jc w:val="left"/>
        <w:rPr>
          <w:color w:val="4472C4" w:themeColor="accent5"/>
        </w:rPr>
      </w:pPr>
      <w:r w:rsidRPr="00935B6E">
        <w:rPr>
          <w:color w:val="4472C4" w:themeColor="accent5"/>
        </w:rPr>
        <w:t>Review and final editions – Dr. Agnieszka Chwialkowska</w:t>
      </w:r>
    </w:p>
    <w:p w14:paraId="6933E84E" w14:textId="27BF736E" w:rsidR="00A95843" w:rsidRPr="00935B6E" w:rsidRDefault="00CD1AC5" w:rsidP="004229ED">
      <w:pPr>
        <w:pStyle w:val="ListParagraph"/>
        <w:numPr>
          <w:ilvl w:val="0"/>
          <w:numId w:val="21"/>
        </w:numPr>
        <w:spacing w:after="0"/>
        <w:jc w:val="left"/>
        <w:rPr>
          <w:color w:val="4472C4" w:themeColor="accent5"/>
        </w:rPr>
      </w:pPr>
      <w:r w:rsidRPr="00935B6E">
        <w:rPr>
          <w:color w:val="4472C4" w:themeColor="accent5"/>
        </w:rPr>
        <w:t>Creation of course materials for the topics for which OER did not exist</w:t>
      </w:r>
    </w:p>
    <w:p w14:paraId="4B4BF683" w14:textId="126EE96B" w:rsidR="00935B6E" w:rsidRPr="00935B6E" w:rsidRDefault="00935B6E" w:rsidP="00783A30">
      <w:pPr>
        <w:pStyle w:val="ListParagraph"/>
        <w:numPr>
          <w:ilvl w:val="1"/>
          <w:numId w:val="21"/>
        </w:numPr>
        <w:spacing w:after="0"/>
        <w:jc w:val="left"/>
        <w:rPr>
          <w:color w:val="4472C4" w:themeColor="accent5"/>
        </w:rPr>
      </w:pPr>
      <w:r w:rsidRPr="00935B6E">
        <w:rPr>
          <w:color w:val="4472C4" w:themeColor="accent5"/>
        </w:rPr>
        <w:t>New materials specifications – Dr. Agnieszka Chwialkowska</w:t>
      </w:r>
    </w:p>
    <w:p w14:paraId="43FD5895" w14:textId="3636229E" w:rsidR="00935B6E" w:rsidRPr="00935B6E" w:rsidRDefault="00935B6E" w:rsidP="00783A30">
      <w:pPr>
        <w:pStyle w:val="ListParagraph"/>
        <w:numPr>
          <w:ilvl w:val="1"/>
          <w:numId w:val="21"/>
        </w:numPr>
        <w:spacing w:after="0"/>
        <w:jc w:val="left"/>
        <w:rPr>
          <w:color w:val="4472C4" w:themeColor="accent5"/>
        </w:rPr>
      </w:pPr>
      <w:r w:rsidRPr="00935B6E">
        <w:rPr>
          <w:color w:val="4472C4" w:themeColor="accent5"/>
        </w:rPr>
        <w:t>Creation of the new materials based on specifications – student assistants</w:t>
      </w:r>
    </w:p>
    <w:p w14:paraId="3AB61ADE" w14:textId="7AF8308D" w:rsidR="00783A30" w:rsidRPr="00935B6E" w:rsidRDefault="00783A30" w:rsidP="00783A30">
      <w:pPr>
        <w:pStyle w:val="ListParagraph"/>
        <w:numPr>
          <w:ilvl w:val="1"/>
          <w:numId w:val="21"/>
        </w:numPr>
        <w:spacing w:after="0"/>
        <w:jc w:val="left"/>
        <w:rPr>
          <w:color w:val="4472C4" w:themeColor="accent5"/>
        </w:rPr>
      </w:pPr>
      <w:r w:rsidRPr="00935B6E">
        <w:rPr>
          <w:color w:val="4472C4" w:themeColor="accent5"/>
        </w:rPr>
        <w:t>Evaluation of created materials</w:t>
      </w:r>
      <w:r w:rsidR="00935B6E" w:rsidRPr="00935B6E">
        <w:rPr>
          <w:color w:val="4472C4" w:themeColor="accent5"/>
        </w:rPr>
        <w:t xml:space="preserve"> – team discussion, followed by decisions on needed revisions by Dr. Agnieszka Chwialkowska</w:t>
      </w:r>
    </w:p>
    <w:p w14:paraId="2538300F" w14:textId="56594DE3" w:rsidR="00783A30" w:rsidRPr="00935B6E" w:rsidRDefault="00783A30" w:rsidP="00783A30">
      <w:pPr>
        <w:pStyle w:val="ListParagraph"/>
        <w:numPr>
          <w:ilvl w:val="1"/>
          <w:numId w:val="21"/>
        </w:numPr>
        <w:spacing w:after="0"/>
        <w:jc w:val="left"/>
        <w:rPr>
          <w:color w:val="4472C4" w:themeColor="accent5"/>
        </w:rPr>
      </w:pPr>
      <w:r w:rsidRPr="00935B6E">
        <w:rPr>
          <w:color w:val="4472C4" w:themeColor="accent5"/>
        </w:rPr>
        <w:t>Review based on the feedback</w:t>
      </w:r>
      <w:r w:rsidR="00935B6E" w:rsidRPr="00935B6E">
        <w:rPr>
          <w:color w:val="4472C4" w:themeColor="accent5"/>
        </w:rPr>
        <w:t xml:space="preserve"> – student assistants</w:t>
      </w:r>
    </w:p>
    <w:p w14:paraId="4BD6E5D2" w14:textId="77777777" w:rsidR="00935B6E" w:rsidRPr="00935B6E" w:rsidRDefault="00935B6E" w:rsidP="00935B6E">
      <w:pPr>
        <w:pStyle w:val="ListParagraph"/>
        <w:numPr>
          <w:ilvl w:val="1"/>
          <w:numId w:val="21"/>
        </w:numPr>
        <w:spacing w:after="0"/>
        <w:jc w:val="left"/>
        <w:rPr>
          <w:color w:val="4472C4" w:themeColor="accent5"/>
        </w:rPr>
      </w:pPr>
      <w:r w:rsidRPr="00935B6E">
        <w:rPr>
          <w:color w:val="4472C4" w:themeColor="accent5"/>
        </w:rPr>
        <w:t>Review and final editions – Dr. Agnieszka Chwialkowska</w:t>
      </w:r>
    </w:p>
    <w:p w14:paraId="2C91FD0A" w14:textId="2393BE45" w:rsidR="00CD1AC5" w:rsidRPr="00935B6E" w:rsidRDefault="00CD1AC5" w:rsidP="004229ED">
      <w:pPr>
        <w:pStyle w:val="ListParagraph"/>
        <w:numPr>
          <w:ilvl w:val="0"/>
          <w:numId w:val="21"/>
        </w:numPr>
        <w:spacing w:after="0"/>
        <w:jc w:val="left"/>
        <w:rPr>
          <w:color w:val="4472C4" w:themeColor="accent5"/>
        </w:rPr>
      </w:pPr>
      <w:r w:rsidRPr="00935B6E">
        <w:rPr>
          <w:color w:val="4472C4" w:themeColor="accent5"/>
        </w:rPr>
        <w:t>Review and modify existing assignments for the course.</w:t>
      </w:r>
    </w:p>
    <w:p w14:paraId="75F7163C" w14:textId="404D6225" w:rsidR="00CD1AC5" w:rsidRPr="00935B6E" w:rsidRDefault="00CD1AC5" w:rsidP="00CD1AC5">
      <w:pPr>
        <w:pStyle w:val="ListParagraph"/>
        <w:numPr>
          <w:ilvl w:val="1"/>
          <w:numId w:val="21"/>
        </w:numPr>
        <w:spacing w:after="0"/>
        <w:jc w:val="left"/>
        <w:rPr>
          <w:color w:val="4472C4" w:themeColor="accent5"/>
          <w:lang w:val="pl-PL"/>
        </w:rPr>
      </w:pPr>
      <w:proofErr w:type="spellStart"/>
      <w:r w:rsidRPr="00935B6E">
        <w:rPr>
          <w:color w:val="4472C4" w:themeColor="accent5"/>
          <w:lang w:val="pl-PL"/>
        </w:rPr>
        <w:t>Review</w:t>
      </w:r>
      <w:proofErr w:type="spellEnd"/>
      <w:r w:rsidRPr="00935B6E">
        <w:rPr>
          <w:color w:val="4472C4" w:themeColor="accent5"/>
          <w:lang w:val="pl-PL"/>
        </w:rPr>
        <w:t xml:space="preserve"> by Dr. Agnieszka Chwialkowska</w:t>
      </w:r>
    </w:p>
    <w:p w14:paraId="73BB0CD7" w14:textId="24B64A73" w:rsidR="00CD1AC5" w:rsidRPr="00935B6E" w:rsidRDefault="00CD1AC5" w:rsidP="00CD1AC5">
      <w:pPr>
        <w:pStyle w:val="ListParagraph"/>
        <w:numPr>
          <w:ilvl w:val="1"/>
          <w:numId w:val="21"/>
        </w:numPr>
        <w:spacing w:after="0"/>
        <w:jc w:val="left"/>
        <w:rPr>
          <w:color w:val="4472C4" w:themeColor="accent5"/>
        </w:rPr>
      </w:pPr>
      <w:r w:rsidRPr="00935B6E">
        <w:rPr>
          <w:color w:val="4472C4" w:themeColor="accent5"/>
        </w:rPr>
        <w:t>Review and feedback from student assistant</w:t>
      </w:r>
      <w:r w:rsidR="00935B6E" w:rsidRPr="00935B6E">
        <w:rPr>
          <w:color w:val="4472C4" w:themeColor="accent5"/>
        </w:rPr>
        <w:t>s, followed by team discussion</w:t>
      </w:r>
    </w:p>
    <w:p w14:paraId="27E14702" w14:textId="155844AA" w:rsidR="00CD1AC5" w:rsidRPr="00935B6E" w:rsidRDefault="00CD1AC5" w:rsidP="00CD1AC5">
      <w:pPr>
        <w:pStyle w:val="ListParagraph"/>
        <w:numPr>
          <w:ilvl w:val="1"/>
          <w:numId w:val="21"/>
        </w:numPr>
        <w:spacing w:after="0"/>
        <w:jc w:val="left"/>
        <w:rPr>
          <w:color w:val="4472C4" w:themeColor="accent5"/>
        </w:rPr>
      </w:pPr>
      <w:r w:rsidRPr="00935B6E">
        <w:rPr>
          <w:color w:val="4472C4" w:themeColor="accent5"/>
        </w:rPr>
        <w:t>Incorporating suggested changes by dr. Agnieszka Chwialkowska</w:t>
      </w:r>
    </w:p>
    <w:p w14:paraId="28146224" w14:textId="3E24E080" w:rsidR="004229ED" w:rsidRPr="00DD39FE" w:rsidRDefault="004229ED" w:rsidP="004229ED">
      <w:pPr>
        <w:spacing w:after="0"/>
        <w:rPr>
          <w:b/>
          <w:bCs/>
          <w:color w:val="4472C4" w:themeColor="accent5"/>
        </w:rPr>
      </w:pPr>
      <w:r w:rsidRPr="00DD39FE">
        <w:rPr>
          <w:b/>
          <w:bCs/>
          <w:color w:val="4472C4" w:themeColor="accent5"/>
        </w:rPr>
        <w:t>Fall 2022</w:t>
      </w:r>
    </w:p>
    <w:p w14:paraId="58A6031A" w14:textId="146E1141" w:rsidR="00935B6E" w:rsidRPr="00DD39FE" w:rsidRDefault="006D5263" w:rsidP="00935B6E">
      <w:pPr>
        <w:pStyle w:val="ListParagraph"/>
        <w:numPr>
          <w:ilvl w:val="0"/>
          <w:numId w:val="21"/>
        </w:numPr>
        <w:spacing w:after="0"/>
        <w:jc w:val="left"/>
        <w:rPr>
          <w:color w:val="4472C4" w:themeColor="accent5"/>
        </w:rPr>
      </w:pPr>
      <w:r w:rsidRPr="00DD39FE">
        <w:rPr>
          <w:color w:val="4472C4" w:themeColor="accent5"/>
        </w:rPr>
        <w:t>Review the course outline, topics and prepared materials to determine which concepts need to be supported with ancillary materials</w:t>
      </w:r>
      <w:r w:rsidR="003875FF">
        <w:rPr>
          <w:color w:val="4472C4" w:themeColor="accent5"/>
        </w:rPr>
        <w:t xml:space="preserve"> (</w:t>
      </w:r>
      <w:r w:rsidR="003875FF" w:rsidRPr="00935B6E">
        <w:rPr>
          <w:color w:val="4472C4" w:themeColor="accent5"/>
        </w:rPr>
        <w:t>dr. Agnieszka Chwialkowska</w:t>
      </w:r>
      <w:r w:rsidR="003875FF">
        <w:rPr>
          <w:color w:val="4472C4" w:themeColor="accent5"/>
        </w:rPr>
        <w:t>, student</w:t>
      </w:r>
      <w:r w:rsidR="000B7ED9">
        <w:rPr>
          <w:color w:val="4472C4" w:themeColor="accent5"/>
        </w:rPr>
        <w:t xml:space="preserve"> assistants</w:t>
      </w:r>
      <w:r w:rsidR="003875FF">
        <w:rPr>
          <w:color w:val="4472C4" w:themeColor="accent5"/>
        </w:rPr>
        <w:t>)</w:t>
      </w:r>
      <w:r w:rsidR="00935B6E" w:rsidRPr="00DD39FE">
        <w:rPr>
          <w:color w:val="4472C4" w:themeColor="accent5"/>
        </w:rPr>
        <w:t>.</w:t>
      </w:r>
    </w:p>
    <w:p w14:paraId="722D7782" w14:textId="7CE31EF3" w:rsidR="003875FF" w:rsidRPr="00DD39FE" w:rsidRDefault="00935B6E" w:rsidP="003875FF">
      <w:pPr>
        <w:pStyle w:val="ListParagraph"/>
        <w:numPr>
          <w:ilvl w:val="0"/>
          <w:numId w:val="21"/>
        </w:numPr>
        <w:spacing w:after="0"/>
        <w:jc w:val="left"/>
        <w:rPr>
          <w:color w:val="4472C4" w:themeColor="accent5"/>
        </w:rPr>
      </w:pPr>
      <w:r w:rsidRPr="006D5263">
        <w:rPr>
          <w:color w:val="4472C4" w:themeColor="accent5"/>
        </w:rPr>
        <w:t>Create ancillary materials includ</w:t>
      </w:r>
      <w:r w:rsidR="006D5263" w:rsidRPr="006D5263">
        <w:rPr>
          <w:color w:val="4472C4" w:themeColor="accent5"/>
        </w:rPr>
        <w:t>ing</w:t>
      </w:r>
      <w:r w:rsidRPr="006D5263">
        <w:rPr>
          <w:color w:val="4472C4" w:themeColor="accent5"/>
        </w:rPr>
        <w:t xml:space="preserve"> videos</w:t>
      </w:r>
      <w:r w:rsidR="006D5263" w:rsidRPr="006D5263">
        <w:rPr>
          <w:color w:val="4472C4" w:themeColor="accent5"/>
        </w:rPr>
        <w:t xml:space="preserve"> illustrating the key concepts</w:t>
      </w:r>
      <w:r w:rsidRPr="006D5263">
        <w:rPr>
          <w:color w:val="4472C4" w:themeColor="accent5"/>
        </w:rPr>
        <w:t>, PowerPoint slides, worksheets</w:t>
      </w:r>
      <w:r w:rsidR="006D5263" w:rsidRPr="006D5263">
        <w:rPr>
          <w:color w:val="4472C4" w:themeColor="accent5"/>
        </w:rPr>
        <w:t>, and activities (as needed, for instance flashcards with definitions of the key concepts, drag and drop activities)</w:t>
      </w:r>
      <w:r w:rsidRPr="006D5263">
        <w:rPr>
          <w:color w:val="4472C4" w:themeColor="accent5"/>
        </w:rPr>
        <w:t>.</w:t>
      </w:r>
      <w:r w:rsidR="003875FF">
        <w:rPr>
          <w:color w:val="4472C4" w:themeColor="accent5"/>
        </w:rPr>
        <w:t xml:space="preserve"> (</w:t>
      </w:r>
      <w:r w:rsidR="003875FF" w:rsidRPr="00935B6E">
        <w:rPr>
          <w:color w:val="4472C4" w:themeColor="accent5"/>
        </w:rPr>
        <w:t>dr. Agnieszka Chwialkowska</w:t>
      </w:r>
      <w:r w:rsidR="003875FF">
        <w:rPr>
          <w:color w:val="4472C4" w:themeColor="accent5"/>
        </w:rPr>
        <w:t>, student</w:t>
      </w:r>
      <w:r w:rsidR="000B7ED9">
        <w:rPr>
          <w:color w:val="4472C4" w:themeColor="accent5"/>
        </w:rPr>
        <w:t xml:space="preserve"> assistants</w:t>
      </w:r>
      <w:r w:rsidR="003875FF">
        <w:rPr>
          <w:color w:val="4472C4" w:themeColor="accent5"/>
        </w:rPr>
        <w:t>)</w:t>
      </w:r>
      <w:r w:rsidR="003875FF" w:rsidRPr="00DD39FE">
        <w:rPr>
          <w:color w:val="4472C4" w:themeColor="accent5"/>
        </w:rPr>
        <w:t>.</w:t>
      </w:r>
    </w:p>
    <w:p w14:paraId="0FDB2A59" w14:textId="77777777" w:rsidR="00935B6E" w:rsidRPr="006D5263" w:rsidRDefault="00935B6E" w:rsidP="00935B6E">
      <w:pPr>
        <w:pStyle w:val="ListParagraph"/>
        <w:numPr>
          <w:ilvl w:val="0"/>
          <w:numId w:val="22"/>
        </w:numPr>
        <w:spacing w:after="0"/>
        <w:jc w:val="left"/>
        <w:rPr>
          <w:color w:val="4472C4" w:themeColor="accent5"/>
        </w:rPr>
      </w:pPr>
      <w:r w:rsidRPr="006D5263">
        <w:rPr>
          <w:color w:val="4472C4" w:themeColor="accent5"/>
        </w:rPr>
        <w:t xml:space="preserve">Review materials for errors, broken links, and accessibility issues. </w:t>
      </w:r>
    </w:p>
    <w:p w14:paraId="65F43FBE" w14:textId="53002545" w:rsidR="00935B6E" w:rsidRPr="006D5263" w:rsidRDefault="00935B6E" w:rsidP="00935B6E">
      <w:pPr>
        <w:pStyle w:val="ListParagraph"/>
        <w:numPr>
          <w:ilvl w:val="0"/>
          <w:numId w:val="22"/>
        </w:numPr>
        <w:spacing w:after="0"/>
        <w:jc w:val="left"/>
        <w:rPr>
          <w:color w:val="4472C4" w:themeColor="accent5"/>
        </w:rPr>
      </w:pPr>
      <w:r w:rsidRPr="006D5263">
        <w:rPr>
          <w:color w:val="4472C4" w:themeColor="accent5"/>
        </w:rPr>
        <w:t xml:space="preserve">Receive student feedback on developed materials from </w:t>
      </w:r>
      <w:r w:rsidR="006D5263" w:rsidRPr="006D5263">
        <w:rPr>
          <w:color w:val="4472C4" w:themeColor="accent5"/>
        </w:rPr>
        <w:t>current</w:t>
      </w:r>
      <w:r w:rsidRPr="006D5263">
        <w:rPr>
          <w:color w:val="4472C4" w:themeColor="accent5"/>
        </w:rPr>
        <w:t xml:space="preserve"> student</w:t>
      </w:r>
      <w:r w:rsidR="006D5263" w:rsidRPr="006D5263">
        <w:rPr>
          <w:color w:val="4472C4" w:themeColor="accent5"/>
        </w:rPr>
        <w:t>s</w:t>
      </w:r>
      <w:r w:rsidRPr="006D5263">
        <w:rPr>
          <w:color w:val="4472C4" w:themeColor="accent5"/>
        </w:rPr>
        <w:t xml:space="preserve"> </w:t>
      </w:r>
      <w:r w:rsidR="006D5263" w:rsidRPr="006D5263">
        <w:rPr>
          <w:color w:val="4472C4" w:themeColor="accent5"/>
        </w:rPr>
        <w:t>enrolled in Advertising Practices</w:t>
      </w:r>
      <w:r w:rsidRPr="006D5263">
        <w:rPr>
          <w:color w:val="4472C4" w:themeColor="accent5"/>
        </w:rPr>
        <w:t>.</w:t>
      </w:r>
    </w:p>
    <w:p w14:paraId="663E4AB1" w14:textId="77777777" w:rsidR="00935B6E" w:rsidRPr="006D5263" w:rsidRDefault="00935B6E" w:rsidP="00935B6E">
      <w:pPr>
        <w:pStyle w:val="ListParagraph"/>
        <w:numPr>
          <w:ilvl w:val="0"/>
          <w:numId w:val="22"/>
        </w:numPr>
        <w:spacing w:after="0"/>
        <w:jc w:val="left"/>
        <w:rPr>
          <w:color w:val="4472C4" w:themeColor="accent5"/>
        </w:rPr>
      </w:pPr>
      <w:r w:rsidRPr="006D5263">
        <w:rPr>
          <w:color w:val="4472C4" w:themeColor="accent5"/>
        </w:rPr>
        <w:t>Develop pre-/post-transformation surveys to provide a qualitative measure of student satisfaction with commercial and OER course materials.</w:t>
      </w:r>
    </w:p>
    <w:p w14:paraId="4BCAFDFF" w14:textId="29CA2D92" w:rsidR="00935B6E" w:rsidRPr="006D5263" w:rsidRDefault="00935B6E" w:rsidP="00935B6E">
      <w:pPr>
        <w:pStyle w:val="ListParagraph"/>
        <w:numPr>
          <w:ilvl w:val="0"/>
          <w:numId w:val="22"/>
        </w:numPr>
        <w:spacing w:after="0"/>
        <w:jc w:val="left"/>
        <w:rPr>
          <w:color w:val="4472C4" w:themeColor="accent5"/>
        </w:rPr>
      </w:pPr>
      <w:r w:rsidRPr="006D5263">
        <w:rPr>
          <w:color w:val="4472C4" w:themeColor="accent5"/>
        </w:rPr>
        <w:lastRenderedPageBreak/>
        <w:t xml:space="preserve">Create </w:t>
      </w:r>
      <w:proofErr w:type="spellStart"/>
      <w:r w:rsidR="006D5263" w:rsidRPr="006D5263">
        <w:rPr>
          <w:color w:val="4472C4" w:themeColor="accent5"/>
        </w:rPr>
        <w:t>CourseDen</w:t>
      </w:r>
      <w:proofErr w:type="spellEnd"/>
      <w:r w:rsidR="006D5263" w:rsidRPr="006D5263">
        <w:rPr>
          <w:color w:val="4472C4" w:themeColor="accent5"/>
        </w:rPr>
        <w:t xml:space="preserve"> </w:t>
      </w:r>
      <w:r w:rsidRPr="006D5263">
        <w:rPr>
          <w:color w:val="4472C4" w:themeColor="accent5"/>
        </w:rPr>
        <w:t xml:space="preserve">modules </w:t>
      </w:r>
      <w:r w:rsidR="006D5263" w:rsidRPr="006D5263">
        <w:rPr>
          <w:color w:val="4472C4" w:themeColor="accent5"/>
        </w:rPr>
        <w:t>(</w:t>
      </w:r>
      <w:proofErr w:type="spellStart"/>
      <w:r w:rsidR="006D5263" w:rsidRPr="006D5263">
        <w:rPr>
          <w:color w:val="4472C4" w:themeColor="accent5"/>
        </w:rPr>
        <w:t>CourseDen</w:t>
      </w:r>
      <w:proofErr w:type="spellEnd"/>
      <w:r w:rsidR="006D5263" w:rsidRPr="006D5263">
        <w:rPr>
          <w:color w:val="4472C4" w:themeColor="accent5"/>
        </w:rPr>
        <w:t xml:space="preserve"> is the D2L platform hosting courses at UWG) </w:t>
      </w:r>
      <w:r w:rsidRPr="006D5263">
        <w:rPr>
          <w:color w:val="4472C4" w:themeColor="accent5"/>
        </w:rPr>
        <w:t xml:space="preserve">containing the newly developed </w:t>
      </w:r>
      <w:r w:rsidR="006D5263" w:rsidRPr="006D5263">
        <w:rPr>
          <w:color w:val="4472C4" w:themeColor="accent5"/>
        </w:rPr>
        <w:t xml:space="preserve">materials and links to ancillary </w:t>
      </w:r>
      <w:r w:rsidRPr="006D5263">
        <w:rPr>
          <w:color w:val="4472C4" w:themeColor="accent5"/>
        </w:rPr>
        <w:t>materials.</w:t>
      </w:r>
      <w:r w:rsidR="00E42FB8">
        <w:rPr>
          <w:color w:val="4472C4" w:themeColor="accent5"/>
        </w:rPr>
        <w:t xml:space="preserve"> (Dr. Agnieszka Chwialkowska</w:t>
      </w:r>
      <w:r w:rsidR="000B7ED9">
        <w:rPr>
          <w:color w:val="4472C4" w:themeColor="accent5"/>
        </w:rPr>
        <w:t>, student assistants</w:t>
      </w:r>
      <w:r w:rsidR="00E42FB8">
        <w:rPr>
          <w:color w:val="4472C4" w:themeColor="accent5"/>
        </w:rPr>
        <w:t>)</w:t>
      </w:r>
    </w:p>
    <w:p w14:paraId="3105BE65" w14:textId="56D89D46" w:rsidR="004229ED" w:rsidRPr="006D5263" w:rsidRDefault="004229ED" w:rsidP="004229ED">
      <w:pPr>
        <w:pStyle w:val="ListParagraph"/>
        <w:numPr>
          <w:ilvl w:val="0"/>
          <w:numId w:val="22"/>
        </w:numPr>
        <w:spacing w:after="0"/>
        <w:jc w:val="left"/>
        <w:rPr>
          <w:color w:val="4472C4" w:themeColor="accent5"/>
        </w:rPr>
      </w:pPr>
      <w:r w:rsidRPr="006D5263">
        <w:rPr>
          <w:color w:val="4472C4" w:themeColor="accent5"/>
        </w:rPr>
        <w:t xml:space="preserve">Implement the use of </w:t>
      </w:r>
      <w:r w:rsidR="006D5263" w:rsidRPr="006D5263">
        <w:rPr>
          <w:color w:val="4472C4" w:themeColor="accent5"/>
        </w:rPr>
        <w:t>created</w:t>
      </w:r>
      <w:r w:rsidRPr="006D5263">
        <w:rPr>
          <w:color w:val="4472C4" w:themeColor="accent5"/>
        </w:rPr>
        <w:t xml:space="preserve"> materials </w:t>
      </w:r>
      <w:r w:rsidR="006D5263" w:rsidRPr="006D5263">
        <w:rPr>
          <w:color w:val="4472C4" w:themeColor="accent5"/>
        </w:rPr>
        <w:t>when preparing</w:t>
      </w:r>
      <w:r w:rsidRPr="006D5263">
        <w:rPr>
          <w:color w:val="4472C4" w:themeColor="accent5"/>
        </w:rPr>
        <w:t xml:space="preserve"> both sections </w:t>
      </w:r>
      <w:r w:rsidR="006D5263" w:rsidRPr="006D5263">
        <w:rPr>
          <w:color w:val="4472C4" w:themeColor="accent5"/>
        </w:rPr>
        <w:t xml:space="preserve">Advertising Practices class for the next (Spring) semester – Set up a course on </w:t>
      </w:r>
      <w:proofErr w:type="spellStart"/>
      <w:r w:rsidR="006D5263" w:rsidRPr="006D5263">
        <w:rPr>
          <w:color w:val="4472C4" w:themeColor="accent5"/>
        </w:rPr>
        <w:t>CourseDen</w:t>
      </w:r>
      <w:proofErr w:type="spellEnd"/>
      <w:r w:rsidRPr="006D5263">
        <w:rPr>
          <w:color w:val="4472C4" w:themeColor="accent5"/>
        </w:rPr>
        <w:t>.</w:t>
      </w:r>
    </w:p>
    <w:p w14:paraId="7506F3B3" w14:textId="09D0D4C8" w:rsidR="004229ED" w:rsidRPr="00E42FB8" w:rsidRDefault="004229ED" w:rsidP="00E42FB8">
      <w:pPr>
        <w:pStyle w:val="ListParagraph"/>
        <w:numPr>
          <w:ilvl w:val="0"/>
          <w:numId w:val="23"/>
        </w:numPr>
        <w:spacing w:after="0"/>
        <w:jc w:val="left"/>
        <w:rPr>
          <w:color w:val="4472C4" w:themeColor="accent5"/>
        </w:rPr>
      </w:pPr>
      <w:r w:rsidRPr="003B259B">
        <w:rPr>
          <w:color w:val="4472C4" w:themeColor="accent5"/>
        </w:rPr>
        <w:t xml:space="preserve">Implement the </w:t>
      </w:r>
      <w:r w:rsidR="008B1C39" w:rsidRPr="003B259B">
        <w:rPr>
          <w:color w:val="4472C4" w:themeColor="accent5"/>
        </w:rPr>
        <w:t>newly created</w:t>
      </w:r>
      <w:r w:rsidRPr="003B259B">
        <w:rPr>
          <w:color w:val="4472C4" w:themeColor="accent5"/>
        </w:rPr>
        <w:t xml:space="preserve"> OER resources. </w:t>
      </w:r>
    </w:p>
    <w:p w14:paraId="39E48D27" w14:textId="77777777" w:rsidR="004229ED" w:rsidRPr="003B259B" w:rsidRDefault="004229ED" w:rsidP="004229ED">
      <w:pPr>
        <w:pStyle w:val="ListParagraph"/>
        <w:numPr>
          <w:ilvl w:val="0"/>
          <w:numId w:val="23"/>
        </w:numPr>
        <w:spacing w:after="0"/>
        <w:jc w:val="left"/>
        <w:rPr>
          <w:color w:val="4472C4" w:themeColor="accent5"/>
        </w:rPr>
      </w:pPr>
      <w:r w:rsidRPr="003B259B">
        <w:rPr>
          <w:color w:val="4472C4" w:themeColor="accent5"/>
        </w:rPr>
        <w:t>Collect and analyze data from qualitative and quantitative measures to make necessary edits to the developed materials.</w:t>
      </w:r>
    </w:p>
    <w:p w14:paraId="1007EAB6" w14:textId="47667219" w:rsidR="004229ED" w:rsidRPr="003B259B" w:rsidRDefault="004229ED" w:rsidP="004229ED">
      <w:pPr>
        <w:pStyle w:val="ListParagraph"/>
        <w:numPr>
          <w:ilvl w:val="0"/>
          <w:numId w:val="23"/>
        </w:numPr>
        <w:spacing w:after="0"/>
        <w:jc w:val="left"/>
        <w:rPr>
          <w:color w:val="4472C4" w:themeColor="accent5"/>
        </w:rPr>
      </w:pPr>
      <w:r w:rsidRPr="003B259B">
        <w:rPr>
          <w:color w:val="4472C4" w:themeColor="accent5"/>
        </w:rPr>
        <w:t xml:space="preserve">Continue revising </w:t>
      </w:r>
      <w:r w:rsidR="003B259B" w:rsidRPr="003B259B">
        <w:rPr>
          <w:color w:val="4472C4" w:themeColor="accent5"/>
        </w:rPr>
        <w:t>the</w:t>
      </w:r>
      <w:r w:rsidRPr="003B259B">
        <w:rPr>
          <w:color w:val="4472C4" w:themeColor="accent5"/>
        </w:rPr>
        <w:t xml:space="preserve"> materials based on student and instructor feedback.</w:t>
      </w:r>
    </w:p>
    <w:p w14:paraId="1AC3FDEB" w14:textId="5E496553" w:rsidR="004229ED" w:rsidRPr="003B259B" w:rsidRDefault="004229ED" w:rsidP="004229ED">
      <w:pPr>
        <w:pStyle w:val="ListParagraph"/>
        <w:numPr>
          <w:ilvl w:val="0"/>
          <w:numId w:val="23"/>
        </w:numPr>
        <w:spacing w:after="0"/>
        <w:jc w:val="left"/>
        <w:rPr>
          <w:color w:val="4472C4" w:themeColor="accent5"/>
        </w:rPr>
      </w:pPr>
      <w:r w:rsidRPr="003B259B">
        <w:rPr>
          <w:color w:val="4472C4" w:themeColor="accent5"/>
        </w:rPr>
        <w:t>Prepare and submit the final report.</w:t>
      </w:r>
    </w:p>
    <w:p w14:paraId="136321D5" w14:textId="250DFC58" w:rsidR="004229ED" w:rsidRPr="003B259B" w:rsidRDefault="004229ED" w:rsidP="004229ED">
      <w:pPr>
        <w:pStyle w:val="ListParagraph"/>
        <w:numPr>
          <w:ilvl w:val="0"/>
          <w:numId w:val="23"/>
        </w:numPr>
        <w:spacing w:after="0"/>
        <w:jc w:val="left"/>
        <w:rPr>
          <w:color w:val="4472C4" w:themeColor="accent5"/>
        </w:rPr>
      </w:pPr>
      <w:r w:rsidRPr="003B259B">
        <w:rPr>
          <w:color w:val="4472C4" w:themeColor="accent5"/>
        </w:rPr>
        <w:t xml:space="preserve">Compile results to </w:t>
      </w:r>
      <w:r w:rsidR="003B259B" w:rsidRPr="003B259B">
        <w:rPr>
          <w:color w:val="4472C4" w:themeColor="accent5"/>
        </w:rPr>
        <w:t xml:space="preserve">present at </w:t>
      </w:r>
      <w:r w:rsidRPr="003B259B">
        <w:rPr>
          <w:color w:val="4472C4" w:themeColor="accent5"/>
        </w:rPr>
        <w:t>Quality Matters Conference</w:t>
      </w:r>
      <w:r w:rsidR="003B259B" w:rsidRPr="003B259B">
        <w:rPr>
          <w:color w:val="4472C4" w:themeColor="accent5"/>
        </w:rPr>
        <w:t xml:space="preserve"> </w:t>
      </w:r>
      <w:r w:rsidRPr="003B259B">
        <w:rPr>
          <w:color w:val="4472C4" w:themeColor="accent5"/>
        </w:rPr>
        <w:t xml:space="preserve">and </w:t>
      </w:r>
      <w:r w:rsidR="003B259B" w:rsidRPr="003B259B">
        <w:rPr>
          <w:color w:val="4472C4" w:themeColor="accent5"/>
        </w:rPr>
        <w:t xml:space="preserve">other </w:t>
      </w:r>
      <w:r w:rsidRPr="003B259B">
        <w:rPr>
          <w:color w:val="4472C4" w:themeColor="accent5"/>
        </w:rPr>
        <w:t>Scholarship of Teaching and Learning (</w:t>
      </w:r>
      <w:proofErr w:type="spellStart"/>
      <w:r w:rsidRPr="003B259B">
        <w:rPr>
          <w:color w:val="4472C4" w:themeColor="accent5"/>
        </w:rPr>
        <w:t>SoTL</w:t>
      </w:r>
      <w:proofErr w:type="spellEnd"/>
      <w:r w:rsidRPr="003B259B">
        <w:rPr>
          <w:color w:val="4472C4" w:themeColor="accent5"/>
        </w:rPr>
        <w:t>) conferences</w:t>
      </w:r>
      <w:r w:rsidR="003B259B" w:rsidRPr="003B259B">
        <w:rPr>
          <w:color w:val="4472C4" w:themeColor="accent5"/>
        </w:rPr>
        <w:t xml:space="preserve"> such as UWG Innovations in Pedagogy Conference and USG Teaching and Learning Conference</w:t>
      </w:r>
      <w:r w:rsidRPr="003B259B">
        <w:rPr>
          <w:color w:val="4472C4" w:themeColor="accent5"/>
        </w:rPr>
        <w:t>.</w:t>
      </w:r>
    </w:p>
    <w:p w14:paraId="5D159BDA" w14:textId="77777777" w:rsidR="004229ED" w:rsidRDefault="004229ED" w:rsidP="004229ED"/>
    <w:p w14:paraId="2108F23C" w14:textId="2B7FB96D" w:rsidR="004229ED" w:rsidRPr="004229ED" w:rsidRDefault="004229ED" w:rsidP="004229ED">
      <w:pPr>
        <w:rPr>
          <w:color w:val="4472C4" w:themeColor="accent5"/>
        </w:rPr>
      </w:pPr>
      <w:r w:rsidRPr="005C20DE">
        <w:rPr>
          <w:color w:val="4472C4" w:themeColor="accent5"/>
        </w:rPr>
        <w:t>Faculty and student feedback will be reviewed</w:t>
      </w:r>
      <w:r w:rsidR="003B259B" w:rsidRPr="005C20DE">
        <w:rPr>
          <w:color w:val="4472C4" w:themeColor="accent5"/>
        </w:rPr>
        <w:t xml:space="preserve"> each semester</w:t>
      </w:r>
      <w:r w:rsidRPr="005C20DE">
        <w:rPr>
          <w:color w:val="4472C4" w:themeColor="accent5"/>
        </w:rPr>
        <w:t xml:space="preserve"> to ensure satisfaction and student success</w:t>
      </w:r>
      <w:r w:rsidR="003B259B" w:rsidRPr="005C20DE">
        <w:rPr>
          <w:color w:val="4472C4" w:themeColor="accent5"/>
        </w:rPr>
        <w:t xml:space="preserve"> as well as to identify areas for improvement and the need for ancillary materials and formative assessments and course activities</w:t>
      </w:r>
      <w:r w:rsidRPr="005C20DE">
        <w:rPr>
          <w:color w:val="4472C4" w:themeColor="accent5"/>
        </w:rPr>
        <w:t>.</w:t>
      </w:r>
    </w:p>
    <w:p w14:paraId="4DEDB4D7" w14:textId="77777777" w:rsidR="004229ED" w:rsidRDefault="004229ED" w:rsidP="00CC073F">
      <w:pPr>
        <w:jc w:val="left"/>
        <w:rPr>
          <w:i/>
        </w:rPr>
      </w:pPr>
    </w:p>
    <w:p w14:paraId="0322F2D4" w14:textId="77777777" w:rsidR="00566366" w:rsidRDefault="00524BE0" w:rsidP="00524BE0">
      <w:pPr>
        <w:pStyle w:val="Heading2"/>
        <w:rPr>
          <w:i/>
        </w:rPr>
      </w:pPr>
      <w:r>
        <w:t>6. Budget</w:t>
      </w:r>
      <w:r w:rsidRPr="00524BE0">
        <w:rPr>
          <w:i/>
        </w:rPr>
        <w:t xml:space="preserve"> </w:t>
      </w:r>
    </w:p>
    <w:p w14:paraId="7EF52661" w14:textId="4582F3B6" w:rsidR="00C93276" w:rsidRDefault="00ED5FB6" w:rsidP="00524BE0">
      <w:pPr>
        <w:jc w:val="left"/>
        <w:rPr>
          <w:i/>
        </w:rPr>
      </w:pPr>
      <w:r w:rsidRPr="49FCB884">
        <w:rPr>
          <w:i/>
          <w:iCs/>
        </w:rPr>
        <w:t xml:space="preserve">Please enter your project’s budget below. Include personnel and projected expenses, keeping in mind that </w:t>
      </w:r>
      <w:proofErr w:type="gramStart"/>
      <w:r w:rsidRPr="49FCB884">
        <w:rPr>
          <w:i/>
          <w:iCs/>
        </w:rPr>
        <w:t>this funds</w:t>
      </w:r>
      <w:proofErr w:type="gramEnd"/>
      <w:r w:rsidRPr="49FCB884">
        <w:rPr>
          <w:i/>
          <w:iCs/>
        </w:rPr>
        <w:t xml:space="preserve"> the estimated time in your Action Plan. The maximum amount</w:t>
      </w:r>
      <w:r w:rsidR="00CD48C4">
        <w:rPr>
          <w:i/>
          <w:iCs/>
        </w:rPr>
        <w:t>s</w:t>
      </w:r>
      <w:r w:rsidRPr="49FCB884">
        <w:rPr>
          <w:i/>
          <w:iCs/>
        </w:rPr>
        <w:t xml:space="preserve"> for the award are as follows:</w:t>
      </w:r>
    </w:p>
    <w:p w14:paraId="7C95BCB6" w14:textId="5A12389C" w:rsidR="00ED5FB6" w:rsidRPr="00ED5FB6" w:rsidRDefault="00ED5FB6" w:rsidP="49FCB884">
      <w:pPr>
        <w:pStyle w:val="ListParagraph"/>
        <w:numPr>
          <w:ilvl w:val="0"/>
          <w:numId w:val="13"/>
        </w:numPr>
        <w:jc w:val="left"/>
        <w:rPr>
          <w:i/>
          <w:iCs/>
        </w:rPr>
      </w:pPr>
      <w:r w:rsidRPr="49FCB884">
        <w:rPr>
          <w:i/>
          <w:iCs/>
        </w:rPr>
        <w:t>$5,000 maximum per team member</w:t>
      </w:r>
      <w:r w:rsidR="527E8F59" w:rsidRPr="49FCB884">
        <w:rPr>
          <w:i/>
          <w:iCs/>
        </w:rPr>
        <w:t xml:space="preserve"> for salary, course release, travel, etc.</w:t>
      </w:r>
    </w:p>
    <w:p w14:paraId="3B43718A" w14:textId="6EF1F44B" w:rsidR="527E8F59" w:rsidRDefault="527E8F59" w:rsidP="49FCB884">
      <w:pPr>
        <w:pStyle w:val="ListParagraph"/>
        <w:numPr>
          <w:ilvl w:val="0"/>
          <w:numId w:val="13"/>
        </w:numPr>
        <w:jc w:val="left"/>
        <w:rPr>
          <w:i/>
          <w:iCs/>
        </w:rPr>
      </w:pPr>
      <w:r w:rsidRPr="49FCB884">
        <w:rPr>
          <w:i/>
          <w:iCs/>
        </w:rPr>
        <w:t>Additional project expenses allowed, but must be adequately justified in this section</w:t>
      </w:r>
    </w:p>
    <w:p w14:paraId="06E898C7" w14:textId="1FA8C527" w:rsidR="00ED5FB6" w:rsidRDefault="00ED5FB6" w:rsidP="49FCB884">
      <w:pPr>
        <w:pStyle w:val="ListParagraph"/>
        <w:numPr>
          <w:ilvl w:val="0"/>
          <w:numId w:val="13"/>
        </w:numPr>
        <w:jc w:val="left"/>
        <w:rPr>
          <w:i/>
          <w:iCs/>
        </w:rPr>
      </w:pPr>
      <w:r w:rsidRPr="49FCB884">
        <w:rPr>
          <w:i/>
          <w:iCs/>
        </w:rPr>
        <w:t>$</w:t>
      </w:r>
      <w:r w:rsidR="0F559F49" w:rsidRPr="49FCB884">
        <w:rPr>
          <w:i/>
          <w:iCs/>
        </w:rPr>
        <w:t>30,000 maximum total award per grant</w:t>
      </w:r>
    </w:p>
    <w:p w14:paraId="28A029D5" w14:textId="33AAA679" w:rsidR="009F7350" w:rsidRPr="009F7350" w:rsidRDefault="009F7350" w:rsidP="009F7350">
      <w:pPr>
        <w:jc w:val="left"/>
        <w:rPr>
          <w:b/>
          <w:iCs/>
          <w:color w:val="4472C4" w:themeColor="accent5"/>
          <w:u w:val="single"/>
        </w:rPr>
      </w:pPr>
      <w:r w:rsidRPr="009F7350">
        <w:rPr>
          <w:b/>
          <w:iCs/>
          <w:color w:val="4472C4" w:themeColor="accent5"/>
          <w:u w:val="single"/>
        </w:rPr>
        <w:t>Requested budget</w:t>
      </w:r>
    </w:p>
    <w:p w14:paraId="02EA3FC6" w14:textId="427622A2" w:rsidR="00C87B69" w:rsidRDefault="00153D2C" w:rsidP="00C87B69">
      <w:pPr>
        <w:pStyle w:val="ListParagraph"/>
        <w:numPr>
          <w:ilvl w:val="0"/>
          <w:numId w:val="15"/>
        </w:numPr>
        <w:jc w:val="left"/>
        <w:rPr>
          <w:i/>
          <w:iCs/>
          <w:color w:val="4472C4" w:themeColor="accent5"/>
        </w:rPr>
      </w:pPr>
      <w:r w:rsidRPr="003B1A09">
        <w:rPr>
          <w:i/>
          <w:iCs/>
          <w:color w:val="4472C4" w:themeColor="accent5"/>
        </w:rPr>
        <w:t>Team member #1 – Dr. Agnieszka Chwialkowska</w:t>
      </w:r>
      <w:r w:rsidR="003B1A09" w:rsidRPr="003B1A09">
        <w:rPr>
          <w:i/>
          <w:iCs/>
          <w:color w:val="4472C4" w:themeColor="accent5"/>
        </w:rPr>
        <w:t xml:space="preserve"> </w:t>
      </w:r>
      <w:r w:rsidR="003B1A09">
        <w:rPr>
          <w:i/>
          <w:iCs/>
          <w:color w:val="4472C4" w:themeColor="accent5"/>
        </w:rPr>
        <w:br/>
      </w:r>
      <w:r w:rsidR="003B1A09" w:rsidRPr="003B1A09">
        <w:rPr>
          <w:i/>
          <w:iCs/>
          <w:color w:val="4472C4" w:themeColor="accent5"/>
        </w:rPr>
        <w:t xml:space="preserve">– </w:t>
      </w:r>
      <w:r w:rsidR="00795F45">
        <w:rPr>
          <w:i/>
          <w:iCs/>
          <w:color w:val="4472C4" w:themeColor="accent5"/>
        </w:rPr>
        <w:t xml:space="preserve">The faculty member (applicant) will receive an </w:t>
      </w:r>
      <w:r w:rsidR="003B1A09" w:rsidRPr="003B1A09">
        <w:rPr>
          <w:i/>
          <w:iCs/>
          <w:color w:val="4472C4" w:themeColor="accent5"/>
        </w:rPr>
        <w:t>overload pay</w:t>
      </w:r>
      <w:r w:rsidR="003B1A09">
        <w:rPr>
          <w:i/>
          <w:iCs/>
          <w:color w:val="4472C4" w:themeColor="accent5"/>
        </w:rPr>
        <w:t xml:space="preserve"> </w:t>
      </w:r>
      <w:r w:rsidR="00795F45">
        <w:rPr>
          <w:i/>
          <w:iCs/>
          <w:color w:val="4472C4" w:themeColor="accent5"/>
        </w:rPr>
        <w:t xml:space="preserve">for her work as described in this proposal – overload pay </w:t>
      </w:r>
      <w:r w:rsidR="003B1A09">
        <w:rPr>
          <w:i/>
          <w:iCs/>
          <w:color w:val="4472C4" w:themeColor="accent5"/>
        </w:rPr>
        <w:t>$5,000</w:t>
      </w:r>
      <w:r w:rsidR="00C87B69">
        <w:rPr>
          <w:i/>
          <w:iCs/>
          <w:color w:val="4472C4" w:themeColor="accent5"/>
        </w:rPr>
        <w:t xml:space="preserve"> </w:t>
      </w:r>
    </w:p>
    <w:p w14:paraId="000E1688" w14:textId="77777777" w:rsidR="00A86BAC" w:rsidRPr="00A86BAC" w:rsidRDefault="00A86BAC" w:rsidP="00A86BAC">
      <w:pPr>
        <w:ind w:left="360"/>
        <w:rPr>
          <w:color w:val="4472C4" w:themeColor="accent5"/>
          <w:szCs w:val="24"/>
        </w:rPr>
      </w:pPr>
      <w:r w:rsidRPr="00A86BAC">
        <w:rPr>
          <w:color w:val="4472C4" w:themeColor="accent5"/>
          <w:szCs w:val="24"/>
        </w:rPr>
        <w:t>Three undergraduate students will be hired to participate in the content creation, editing, evaluation of the resources, and ensuring the content accessibility. They will be paid $10 per hour for a total of 100 hours each.</w:t>
      </w:r>
    </w:p>
    <w:p w14:paraId="4639EE6B" w14:textId="436CAFE3" w:rsidR="00153D2C" w:rsidRPr="00153D2C" w:rsidRDefault="00153D2C" w:rsidP="00153D2C">
      <w:pPr>
        <w:pStyle w:val="ListParagraph"/>
        <w:numPr>
          <w:ilvl w:val="0"/>
          <w:numId w:val="15"/>
        </w:numPr>
        <w:jc w:val="left"/>
        <w:rPr>
          <w:i/>
          <w:iCs/>
          <w:color w:val="4472C4" w:themeColor="accent5"/>
          <w:lang w:val="pl-PL"/>
        </w:rPr>
      </w:pPr>
      <w:r w:rsidRPr="00153D2C">
        <w:rPr>
          <w:i/>
          <w:iCs/>
          <w:color w:val="4472C4" w:themeColor="accent5"/>
          <w:lang w:val="pl-PL"/>
        </w:rPr>
        <w:t xml:space="preserve">Team </w:t>
      </w:r>
      <w:proofErr w:type="spellStart"/>
      <w:r w:rsidRPr="00153D2C">
        <w:rPr>
          <w:i/>
          <w:iCs/>
          <w:color w:val="4472C4" w:themeColor="accent5"/>
          <w:lang w:val="pl-PL"/>
        </w:rPr>
        <w:t>member</w:t>
      </w:r>
      <w:proofErr w:type="spellEnd"/>
      <w:r w:rsidRPr="00153D2C">
        <w:rPr>
          <w:i/>
          <w:iCs/>
          <w:color w:val="4472C4" w:themeColor="accent5"/>
          <w:lang w:val="pl-PL"/>
        </w:rPr>
        <w:t xml:space="preserve"> #4 – Student1</w:t>
      </w:r>
      <w:r w:rsidR="00A86BAC">
        <w:rPr>
          <w:i/>
          <w:iCs/>
          <w:color w:val="4472C4" w:themeColor="accent5"/>
          <w:lang w:val="pl-PL"/>
        </w:rPr>
        <w:t xml:space="preserve"> – $1,000</w:t>
      </w:r>
    </w:p>
    <w:p w14:paraId="377C5005" w14:textId="7D56ECE5" w:rsidR="00153D2C" w:rsidRPr="00153D2C" w:rsidRDefault="00153D2C" w:rsidP="00153D2C">
      <w:pPr>
        <w:pStyle w:val="ListParagraph"/>
        <w:numPr>
          <w:ilvl w:val="0"/>
          <w:numId w:val="15"/>
        </w:numPr>
        <w:jc w:val="left"/>
        <w:rPr>
          <w:i/>
          <w:iCs/>
          <w:color w:val="4472C4" w:themeColor="accent5"/>
          <w:lang w:val="pl-PL"/>
        </w:rPr>
      </w:pPr>
      <w:r w:rsidRPr="00153D2C">
        <w:rPr>
          <w:i/>
          <w:iCs/>
          <w:color w:val="4472C4" w:themeColor="accent5"/>
          <w:lang w:val="pl-PL"/>
        </w:rPr>
        <w:t xml:space="preserve">Team </w:t>
      </w:r>
      <w:proofErr w:type="spellStart"/>
      <w:r w:rsidRPr="00153D2C">
        <w:rPr>
          <w:i/>
          <w:iCs/>
          <w:color w:val="4472C4" w:themeColor="accent5"/>
          <w:lang w:val="pl-PL"/>
        </w:rPr>
        <w:t>member</w:t>
      </w:r>
      <w:proofErr w:type="spellEnd"/>
      <w:r w:rsidRPr="00153D2C">
        <w:rPr>
          <w:i/>
          <w:iCs/>
          <w:color w:val="4472C4" w:themeColor="accent5"/>
          <w:lang w:val="pl-PL"/>
        </w:rPr>
        <w:t xml:space="preserve"> #5 – Student2</w:t>
      </w:r>
      <w:r w:rsidR="00A86BAC">
        <w:rPr>
          <w:i/>
          <w:iCs/>
          <w:color w:val="4472C4" w:themeColor="accent5"/>
          <w:lang w:val="pl-PL"/>
        </w:rPr>
        <w:t xml:space="preserve"> – $1,000</w:t>
      </w:r>
    </w:p>
    <w:p w14:paraId="751C439B" w14:textId="292CE044" w:rsidR="00153D2C" w:rsidRDefault="00153D2C" w:rsidP="00153D2C">
      <w:pPr>
        <w:pStyle w:val="ListParagraph"/>
        <w:numPr>
          <w:ilvl w:val="0"/>
          <w:numId w:val="15"/>
        </w:numPr>
        <w:jc w:val="left"/>
        <w:rPr>
          <w:i/>
          <w:iCs/>
          <w:color w:val="4472C4" w:themeColor="accent5"/>
          <w:lang w:val="pl-PL"/>
        </w:rPr>
      </w:pPr>
      <w:r w:rsidRPr="00153D2C">
        <w:rPr>
          <w:i/>
          <w:iCs/>
          <w:color w:val="4472C4" w:themeColor="accent5"/>
          <w:lang w:val="pl-PL"/>
        </w:rPr>
        <w:t xml:space="preserve">Team </w:t>
      </w:r>
      <w:proofErr w:type="spellStart"/>
      <w:r w:rsidRPr="00153D2C">
        <w:rPr>
          <w:i/>
          <w:iCs/>
          <w:color w:val="4472C4" w:themeColor="accent5"/>
          <w:lang w:val="pl-PL"/>
        </w:rPr>
        <w:t>member</w:t>
      </w:r>
      <w:proofErr w:type="spellEnd"/>
      <w:r w:rsidRPr="00153D2C">
        <w:rPr>
          <w:i/>
          <w:iCs/>
          <w:color w:val="4472C4" w:themeColor="accent5"/>
          <w:lang w:val="pl-PL"/>
        </w:rPr>
        <w:t xml:space="preserve"> #6 – Student3</w:t>
      </w:r>
      <w:r w:rsidR="00A86BAC">
        <w:rPr>
          <w:i/>
          <w:iCs/>
          <w:color w:val="4472C4" w:themeColor="accent5"/>
          <w:lang w:val="pl-PL"/>
        </w:rPr>
        <w:t xml:space="preserve"> – $1,000</w:t>
      </w:r>
    </w:p>
    <w:p w14:paraId="5447F69F" w14:textId="77777777" w:rsidR="00A86BAC" w:rsidRPr="00A86BAC" w:rsidRDefault="00A86BAC" w:rsidP="00A86BAC">
      <w:pPr>
        <w:pStyle w:val="ListParagraph"/>
        <w:jc w:val="left"/>
        <w:rPr>
          <w:i/>
          <w:iCs/>
          <w:color w:val="4472C4" w:themeColor="accent5"/>
        </w:rPr>
      </w:pPr>
    </w:p>
    <w:p w14:paraId="1E13D5CD" w14:textId="2F65B5E2" w:rsidR="00C604F1" w:rsidRPr="000B7ED9" w:rsidRDefault="00C604F1" w:rsidP="00C604F1">
      <w:pPr>
        <w:rPr>
          <w:i/>
          <w:iCs/>
          <w:color w:val="4472C4" w:themeColor="accent5"/>
        </w:rPr>
      </w:pPr>
      <w:r w:rsidRPr="000B7ED9">
        <w:rPr>
          <w:i/>
          <w:iCs/>
          <w:color w:val="4472C4" w:themeColor="accent5"/>
        </w:rPr>
        <w:t>Other expenses</w:t>
      </w:r>
    </w:p>
    <w:p w14:paraId="2A80361F" w14:textId="77777777" w:rsidR="00151439" w:rsidRPr="00151439" w:rsidRDefault="00C604F1" w:rsidP="00C604F1">
      <w:pPr>
        <w:pStyle w:val="ListParagraph"/>
        <w:numPr>
          <w:ilvl w:val="0"/>
          <w:numId w:val="19"/>
        </w:numPr>
        <w:jc w:val="left"/>
        <w:rPr>
          <w:i/>
          <w:iCs/>
          <w:color w:val="4472C4" w:themeColor="accent5"/>
        </w:rPr>
      </w:pPr>
      <w:r w:rsidRPr="000B7ED9">
        <w:rPr>
          <w:i/>
          <w:iCs/>
          <w:color w:val="4472C4" w:themeColor="accent5"/>
        </w:rPr>
        <w:lastRenderedPageBreak/>
        <w:t>Travel, accommodation, and conference fee for the applicant (Dr. Agnieszka Chwialkowska) – Quality Matters Conference - $2,</w:t>
      </w:r>
      <w:r w:rsidR="00445252" w:rsidRPr="000B7ED9">
        <w:rPr>
          <w:i/>
          <w:iCs/>
          <w:color w:val="4472C4" w:themeColor="accent5"/>
        </w:rPr>
        <w:t>000</w:t>
      </w:r>
      <w:r w:rsidR="00C76AC1">
        <w:rPr>
          <w:i/>
          <w:iCs/>
          <w:color w:val="4472C4" w:themeColor="accent5"/>
        </w:rPr>
        <w:br/>
      </w:r>
    </w:p>
    <w:p w14:paraId="1DAE7F93" w14:textId="34301C81" w:rsidR="00AD1252" w:rsidRPr="00AD1252" w:rsidRDefault="00C76AC1" w:rsidP="00AD1252">
      <w:pPr>
        <w:pStyle w:val="ListParagraph"/>
        <w:ind w:left="1080"/>
        <w:jc w:val="left"/>
        <w:rPr>
          <w:iCs/>
          <w:color w:val="4472C4" w:themeColor="accent5"/>
        </w:rPr>
      </w:pPr>
      <w:r>
        <w:rPr>
          <w:iCs/>
          <w:color w:val="4472C4" w:themeColor="accent5"/>
        </w:rPr>
        <w:t xml:space="preserve">Quality Matters </w:t>
      </w:r>
      <w:r w:rsidR="00BF2E88">
        <w:rPr>
          <w:iCs/>
          <w:color w:val="4472C4" w:themeColor="accent5"/>
        </w:rPr>
        <w:t>(QM)</w:t>
      </w:r>
      <w:r w:rsidR="00843EA6">
        <w:rPr>
          <w:iCs/>
          <w:color w:val="4472C4" w:themeColor="accent5"/>
        </w:rPr>
        <w:t xml:space="preserve"> </w:t>
      </w:r>
      <w:r>
        <w:rPr>
          <w:iCs/>
          <w:color w:val="4472C4" w:themeColor="accent5"/>
        </w:rPr>
        <w:t xml:space="preserve">is </w:t>
      </w:r>
      <w:r w:rsidR="00B901EB">
        <w:rPr>
          <w:iCs/>
          <w:color w:val="4472C4" w:themeColor="accent5"/>
        </w:rPr>
        <w:t>a</w:t>
      </w:r>
      <w:r>
        <w:rPr>
          <w:iCs/>
          <w:color w:val="4472C4" w:themeColor="accent5"/>
        </w:rPr>
        <w:t xml:space="preserve"> </w:t>
      </w:r>
      <w:r w:rsidR="00B901EB">
        <w:rPr>
          <w:iCs/>
          <w:color w:val="4472C4" w:themeColor="accent5"/>
        </w:rPr>
        <w:t xml:space="preserve">nationally and </w:t>
      </w:r>
      <w:r>
        <w:rPr>
          <w:iCs/>
          <w:color w:val="4472C4" w:themeColor="accent5"/>
        </w:rPr>
        <w:t xml:space="preserve">internationally recognized </w:t>
      </w:r>
      <w:r w:rsidR="00B901EB">
        <w:rPr>
          <w:iCs/>
          <w:color w:val="4472C4" w:themeColor="accent5"/>
        </w:rPr>
        <w:t xml:space="preserve">quality assurance organization. </w:t>
      </w:r>
      <w:r w:rsidR="00AD1252" w:rsidRPr="00AD1252">
        <w:rPr>
          <w:iCs/>
          <w:color w:val="4472C4" w:themeColor="accent5"/>
        </w:rPr>
        <w:t>C</w:t>
      </w:r>
      <w:r w:rsidR="00AD1252">
        <w:rPr>
          <w:iCs/>
          <w:color w:val="4472C4" w:themeColor="accent5"/>
        </w:rPr>
        <w:t xml:space="preserve">ourses that meet </w:t>
      </w:r>
      <w:r w:rsidR="00BF2E88">
        <w:rPr>
          <w:iCs/>
          <w:color w:val="4472C4" w:themeColor="accent5"/>
        </w:rPr>
        <w:t xml:space="preserve">QM </w:t>
      </w:r>
      <w:r w:rsidR="00AD1252">
        <w:rPr>
          <w:iCs/>
          <w:color w:val="4472C4" w:themeColor="accent5"/>
        </w:rPr>
        <w:t xml:space="preserve">quality </w:t>
      </w:r>
      <w:r w:rsidR="00B901EB">
        <w:rPr>
          <w:iCs/>
          <w:color w:val="4472C4" w:themeColor="accent5"/>
        </w:rPr>
        <w:t>criteria in terms of content</w:t>
      </w:r>
      <w:r w:rsidR="00AD1252">
        <w:rPr>
          <w:iCs/>
          <w:color w:val="4472C4" w:themeColor="accent5"/>
        </w:rPr>
        <w:t xml:space="preserve"> accessibility</w:t>
      </w:r>
      <w:r w:rsidR="00B901EB">
        <w:rPr>
          <w:iCs/>
          <w:color w:val="4472C4" w:themeColor="accent5"/>
        </w:rPr>
        <w:t xml:space="preserve"> and good practices of instructional design</w:t>
      </w:r>
      <w:r w:rsidR="00AD1252">
        <w:rPr>
          <w:iCs/>
          <w:color w:val="4472C4" w:themeColor="accent5"/>
        </w:rPr>
        <w:t xml:space="preserve"> can be recognized with Quality Matters certification.</w:t>
      </w:r>
    </w:p>
    <w:p w14:paraId="47E3874B" w14:textId="3395C5FA" w:rsidR="00C604F1" w:rsidRDefault="00187E0C" w:rsidP="00AD1252">
      <w:pPr>
        <w:pStyle w:val="ListParagraph"/>
        <w:ind w:left="1080"/>
        <w:jc w:val="left"/>
        <w:rPr>
          <w:iCs/>
          <w:color w:val="4472C4" w:themeColor="accent5"/>
        </w:rPr>
      </w:pPr>
      <w:r>
        <w:rPr>
          <w:iCs/>
          <w:color w:val="4472C4" w:themeColor="accent5"/>
        </w:rPr>
        <w:t xml:space="preserve">Making a presentation at this conference and receiving peer feedback will thus aid in </w:t>
      </w:r>
      <w:proofErr w:type="gramStart"/>
      <w:r>
        <w:rPr>
          <w:iCs/>
          <w:color w:val="4472C4" w:themeColor="accent5"/>
        </w:rPr>
        <w:t>making revisions to</w:t>
      </w:r>
      <w:proofErr w:type="gramEnd"/>
      <w:r>
        <w:rPr>
          <w:iCs/>
          <w:color w:val="4472C4" w:themeColor="accent5"/>
        </w:rPr>
        <w:t xml:space="preserve"> the</w:t>
      </w:r>
      <w:r w:rsidR="00BF2E88">
        <w:rPr>
          <w:iCs/>
          <w:color w:val="4472C4" w:themeColor="accent5"/>
        </w:rPr>
        <w:t xml:space="preserve"> course</w:t>
      </w:r>
      <w:r>
        <w:rPr>
          <w:iCs/>
          <w:color w:val="4472C4" w:themeColor="accent5"/>
        </w:rPr>
        <w:t xml:space="preserve"> content and ensuring that the quality principles are taken into account</w:t>
      </w:r>
      <w:r w:rsidR="00BF2E88">
        <w:rPr>
          <w:iCs/>
          <w:color w:val="4472C4" w:themeColor="accent5"/>
        </w:rPr>
        <w:t xml:space="preserve"> in the content design. This</w:t>
      </w:r>
      <w:r>
        <w:rPr>
          <w:iCs/>
          <w:color w:val="4472C4" w:themeColor="accent5"/>
        </w:rPr>
        <w:t xml:space="preserve"> will benefit the students </w:t>
      </w:r>
      <w:r w:rsidR="00BF2E88">
        <w:rPr>
          <w:iCs/>
          <w:color w:val="4472C4" w:themeColor="accent5"/>
        </w:rPr>
        <w:t>and</w:t>
      </w:r>
      <w:r>
        <w:rPr>
          <w:iCs/>
          <w:color w:val="4472C4" w:themeColor="accent5"/>
        </w:rPr>
        <w:t xml:space="preserve"> ensure that the course can pass the Quality Matters certification process in the future. The conference presentation will also discuss the </w:t>
      </w:r>
      <w:r w:rsidR="00C76AC1" w:rsidRPr="00C76AC1">
        <w:rPr>
          <w:iCs/>
          <w:color w:val="4472C4" w:themeColor="accent5"/>
        </w:rPr>
        <w:t>impact on student retention and results</w:t>
      </w:r>
      <w:r>
        <w:rPr>
          <w:iCs/>
          <w:color w:val="4472C4" w:themeColor="accent5"/>
        </w:rPr>
        <w:t>, encouraging others teaching Advertising course to adopt the no-cost materials</w:t>
      </w:r>
      <w:r w:rsidR="00BF2E88">
        <w:rPr>
          <w:iCs/>
          <w:color w:val="4472C4" w:themeColor="accent5"/>
        </w:rPr>
        <w:t xml:space="preserve"> in their classes, thus ultimately having even bigger impact on more students</w:t>
      </w:r>
      <w:r w:rsidR="00AD1252">
        <w:rPr>
          <w:iCs/>
          <w:color w:val="4472C4" w:themeColor="accent5"/>
        </w:rPr>
        <w:t xml:space="preserve">. </w:t>
      </w:r>
    </w:p>
    <w:p w14:paraId="13D8E350" w14:textId="183BBE65" w:rsidR="0002465E" w:rsidRDefault="0002465E" w:rsidP="0002465E">
      <w:pPr>
        <w:pStyle w:val="ListParagraph"/>
        <w:numPr>
          <w:ilvl w:val="0"/>
          <w:numId w:val="31"/>
        </w:numPr>
        <w:jc w:val="left"/>
        <w:rPr>
          <w:i/>
          <w:iCs/>
          <w:color w:val="4472C4" w:themeColor="accent5"/>
        </w:rPr>
      </w:pPr>
      <w:r>
        <w:rPr>
          <w:i/>
          <w:iCs/>
          <w:color w:val="4472C4" w:themeColor="accent5"/>
        </w:rPr>
        <w:t>Registration fee</w:t>
      </w:r>
      <w:r w:rsidR="00532ED7">
        <w:rPr>
          <w:i/>
          <w:iCs/>
          <w:color w:val="4472C4" w:themeColor="accent5"/>
        </w:rPr>
        <w:t>s</w:t>
      </w:r>
      <w:r>
        <w:rPr>
          <w:i/>
          <w:iCs/>
          <w:color w:val="4472C4" w:themeColor="accent5"/>
        </w:rPr>
        <w:t>: $400</w:t>
      </w:r>
    </w:p>
    <w:p w14:paraId="4F80C670" w14:textId="31522997" w:rsidR="0002465E" w:rsidRDefault="0002465E" w:rsidP="0002465E">
      <w:pPr>
        <w:pStyle w:val="ListParagraph"/>
        <w:numPr>
          <w:ilvl w:val="0"/>
          <w:numId w:val="31"/>
        </w:numPr>
        <w:jc w:val="left"/>
        <w:rPr>
          <w:i/>
          <w:iCs/>
          <w:color w:val="4472C4" w:themeColor="accent5"/>
        </w:rPr>
      </w:pPr>
      <w:r>
        <w:rPr>
          <w:i/>
          <w:iCs/>
          <w:color w:val="4472C4" w:themeColor="accent5"/>
        </w:rPr>
        <w:t>Flight and transportation to/from the airport: $500</w:t>
      </w:r>
    </w:p>
    <w:p w14:paraId="132D7191" w14:textId="686E987C" w:rsidR="0002465E" w:rsidRPr="000B7ED9" w:rsidRDefault="0002465E" w:rsidP="0002465E">
      <w:pPr>
        <w:pStyle w:val="ListParagraph"/>
        <w:numPr>
          <w:ilvl w:val="0"/>
          <w:numId w:val="31"/>
        </w:numPr>
        <w:jc w:val="left"/>
        <w:rPr>
          <w:i/>
          <w:iCs/>
          <w:color w:val="4472C4" w:themeColor="accent5"/>
        </w:rPr>
      </w:pPr>
      <w:r>
        <w:rPr>
          <w:i/>
          <w:iCs/>
          <w:color w:val="4472C4" w:themeColor="accent5"/>
        </w:rPr>
        <w:t>Accommodation: $1</w:t>
      </w:r>
      <w:bookmarkStart w:id="1" w:name="_GoBack"/>
      <w:bookmarkEnd w:id="1"/>
      <w:r>
        <w:rPr>
          <w:i/>
          <w:iCs/>
          <w:color w:val="4472C4" w:themeColor="accent5"/>
        </w:rPr>
        <w:t>100</w:t>
      </w:r>
    </w:p>
    <w:p w14:paraId="1049DA7E" w14:textId="78FB2690" w:rsidR="00C87B69" w:rsidRPr="00C87B69" w:rsidRDefault="00C87B69" w:rsidP="00C87B69">
      <w:pPr>
        <w:ind w:left="360"/>
        <w:jc w:val="left"/>
        <w:rPr>
          <w:i/>
          <w:iCs/>
          <w:color w:val="4472C4" w:themeColor="accent5"/>
        </w:rPr>
      </w:pPr>
      <w:r w:rsidRPr="000B7ED9">
        <w:rPr>
          <w:i/>
          <w:iCs/>
          <w:color w:val="4472C4" w:themeColor="accent5"/>
        </w:rPr>
        <w:t>Total funds requested: $10,000</w:t>
      </w:r>
    </w:p>
    <w:p w14:paraId="456B3E74" w14:textId="77777777" w:rsidR="00153D2C" w:rsidRPr="00C87B69" w:rsidRDefault="00153D2C" w:rsidP="00153D2C">
      <w:pPr>
        <w:pStyle w:val="ListParagraph"/>
        <w:jc w:val="left"/>
        <w:rPr>
          <w:i/>
          <w:iCs/>
        </w:rPr>
      </w:pPr>
    </w:p>
    <w:p w14:paraId="6ECA5CF2" w14:textId="137D50C7" w:rsidR="00524BE0" w:rsidRDefault="009B70ED" w:rsidP="00524BE0">
      <w:pPr>
        <w:jc w:val="left"/>
        <w:rPr>
          <w:i/>
        </w:rPr>
      </w:pPr>
      <w:r>
        <w:rPr>
          <w:i/>
        </w:rPr>
        <w:t xml:space="preserve">Do not put this budget in the </w:t>
      </w:r>
      <w:r w:rsidR="00524BE0">
        <w:rPr>
          <w:i/>
        </w:rPr>
        <w:t xml:space="preserve">form of a table, as it will </w:t>
      </w:r>
      <w:r w:rsidR="0014773E">
        <w:rPr>
          <w:i/>
        </w:rPr>
        <w:t>not transfer well to Google Forms</w:t>
      </w:r>
      <w:r w:rsidR="00524BE0">
        <w:rPr>
          <w:i/>
        </w:rPr>
        <w:t xml:space="preserve"> for the official application</w:t>
      </w:r>
      <w:r w:rsidR="0014773E">
        <w:rPr>
          <w:i/>
        </w:rPr>
        <w:t>—</w:t>
      </w:r>
      <w:r w:rsidR="00524BE0">
        <w:rPr>
          <w:i/>
        </w:rPr>
        <w:t xml:space="preserve">a bullet-point list is acceptable. Please keep all funding guidelines from the </w:t>
      </w:r>
      <w:r w:rsidR="00EA1089">
        <w:rPr>
          <w:i/>
        </w:rPr>
        <w:t>corresponding</w:t>
      </w:r>
      <w:r w:rsidR="00524BE0">
        <w:rPr>
          <w:i/>
        </w:rPr>
        <w:t xml:space="preserve"> RFP in mind. </w:t>
      </w:r>
    </w:p>
    <w:p w14:paraId="645C9704" w14:textId="77777777" w:rsidR="00524BE0" w:rsidRDefault="00524BE0" w:rsidP="00524BE0">
      <w:pPr>
        <w:pStyle w:val="Heading2"/>
      </w:pPr>
      <w:r>
        <w:t>7. Sustainability Plan</w:t>
      </w:r>
    </w:p>
    <w:p w14:paraId="4F1A62F9" w14:textId="7E2643B0" w:rsidR="00524BE0" w:rsidRDefault="00D13BDA" w:rsidP="00524BE0">
      <w:pPr>
        <w:jc w:val="left"/>
        <w:rPr>
          <w:i/>
        </w:rPr>
      </w:pPr>
      <w:r w:rsidRPr="00D13BDA">
        <w:rPr>
          <w:i/>
        </w:rPr>
        <w:t>Transformation Grants should have a lasting impact on the course for years to come. In order for this to happen, a Sustainability Plan needs to be in place after the end of the project. Please include here your plans for offering the course in the future, including:</w:t>
      </w:r>
      <w:r w:rsidR="00524BE0">
        <w:rPr>
          <w:i/>
        </w:rPr>
        <w:t xml:space="preserve"> </w:t>
      </w:r>
    </w:p>
    <w:p w14:paraId="4253C139" w14:textId="61225AE5" w:rsidR="00524BE0" w:rsidRDefault="00524BE0" w:rsidP="00524BE0">
      <w:pPr>
        <w:pStyle w:val="ListParagraph"/>
        <w:numPr>
          <w:ilvl w:val="0"/>
          <w:numId w:val="7"/>
        </w:numPr>
        <w:jc w:val="left"/>
        <w:rPr>
          <w:i/>
        </w:rPr>
      </w:pPr>
      <w:r>
        <w:rPr>
          <w:i/>
        </w:rPr>
        <w:t>The maintenance and updating of course materials</w:t>
      </w:r>
    </w:p>
    <w:p w14:paraId="7E05E81E" w14:textId="03E22D28" w:rsidR="00086765" w:rsidRDefault="00086765" w:rsidP="00524BE0">
      <w:pPr>
        <w:pStyle w:val="ListParagraph"/>
        <w:numPr>
          <w:ilvl w:val="0"/>
          <w:numId w:val="7"/>
        </w:numPr>
        <w:jc w:val="left"/>
        <w:rPr>
          <w:i/>
        </w:rPr>
      </w:pPr>
      <w:r>
        <w:rPr>
          <w:i/>
        </w:rPr>
        <w:t>The commitment of the department(s) or institution(s) to continue the use of affordable materials</w:t>
      </w:r>
    </w:p>
    <w:p w14:paraId="22288E96" w14:textId="77777777" w:rsidR="00524BE0" w:rsidRDefault="00FD120E" w:rsidP="00524BE0">
      <w:pPr>
        <w:pStyle w:val="ListParagraph"/>
        <w:numPr>
          <w:ilvl w:val="0"/>
          <w:numId w:val="7"/>
        </w:numPr>
        <w:jc w:val="left"/>
        <w:rPr>
          <w:i/>
        </w:rPr>
      </w:pPr>
      <w:r>
        <w:rPr>
          <w:i/>
        </w:rPr>
        <w:t>Any possible expansion of the project to more course sections in the future</w:t>
      </w:r>
    </w:p>
    <w:p w14:paraId="08F2D308" w14:textId="27E623AE" w:rsidR="00FD120E" w:rsidRDefault="00FD120E" w:rsidP="00524BE0">
      <w:pPr>
        <w:pStyle w:val="ListParagraph"/>
        <w:numPr>
          <w:ilvl w:val="0"/>
          <w:numId w:val="7"/>
        </w:numPr>
        <w:jc w:val="left"/>
        <w:rPr>
          <w:i/>
        </w:rPr>
      </w:pPr>
      <w:r>
        <w:rPr>
          <w:i/>
        </w:rPr>
        <w:t>Future plans for sharing this work with others through presentations, articles, or other scholarly activities</w:t>
      </w:r>
    </w:p>
    <w:p w14:paraId="42F38ED8" w14:textId="0F5534B9" w:rsidR="001869DA" w:rsidRPr="00E42FB8" w:rsidRDefault="001869DA" w:rsidP="001869DA">
      <w:pPr>
        <w:jc w:val="left"/>
        <w:rPr>
          <w:color w:val="4472C4" w:themeColor="accent5"/>
        </w:rPr>
      </w:pPr>
      <w:r w:rsidRPr="00E42FB8">
        <w:rPr>
          <w:color w:val="4472C4" w:themeColor="accent5"/>
        </w:rPr>
        <w:t xml:space="preserve">The newly created materials will be used in Advertising Practices MKTG 3809 courses moving forward, representing approximately 4 sections of 30-45 students each year. </w:t>
      </w:r>
      <w:r w:rsidR="007C02CF" w:rsidRPr="00E42FB8">
        <w:rPr>
          <w:color w:val="4472C4" w:themeColor="accent5"/>
        </w:rPr>
        <w:t xml:space="preserve">The project leader will guarantee that the course materials are up to current standards and applicable in future semesters. She will also be responsible for uploading the new materials on the learning management system hence providing sustainable solutions. </w:t>
      </w:r>
      <w:r w:rsidRPr="00E42FB8">
        <w:rPr>
          <w:color w:val="4472C4" w:themeColor="accent5"/>
        </w:rPr>
        <w:t xml:space="preserve">Further updates to the new </w:t>
      </w:r>
      <w:r w:rsidRPr="00E42FB8">
        <w:rPr>
          <w:color w:val="4472C4" w:themeColor="accent5"/>
        </w:rPr>
        <w:lastRenderedPageBreak/>
        <w:t xml:space="preserve">textbook and course design will be maintained by the </w:t>
      </w:r>
      <w:r w:rsidR="00C10B51" w:rsidRPr="00E42FB8">
        <w:rPr>
          <w:color w:val="4472C4" w:themeColor="accent5"/>
        </w:rPr>
        <w:t>Project Lead</w:t>
      </w:r>
      <w:r w:rsidRPr="00E42FB8">
        <w:rPr>
          <w:color w:val="4472C4" w:themeColor="accent5"/>
        </w:rPr>
        <w:t xml:space="preserve"> and/or other relevant department representatives in future academic terms.</w:t>
      </w:r>
      <w:r w:rsidR="007C02CF" w:rsidRPr="00E42FB8">
        <w:rPr>
          <w:color w:val="4472C4" w:themeColor="accent5"/>
        </w:rPr>
        <w:t xml:space="preserve"> </w:t>
      </w:r>
    </w:p>
    <w:p w14:paraId="3802C7B6" w14:textId="417B0940" w:rsidR="007F6C48" w:rsidRDefault="007F6C48" w:rsidP="007F6C48">
      <w:pPr>
        <w:pStyle w:val="Heading1"/>
      </w:pPr>
      <w:r>
        <w:t>Creative Commons Terms</w:t>
      </w:r>
    </w:p>
    <w:p w14:paraId="281EAF6C" w14:textId="64B40479" w:rsidR="00A244B5" w:rsidRPr="00A244B5" w:rsidRDefault="00A244B5" w:rsidP="00185DB9">
      <w:r w:rsidRPr="00A244B5">
        <w:rPr>
          <w:i/>
          <w:iCs/>
        </w:rPr>
        <w:t>I understand that any new materials or revisions created with ALG funding will, by default, be made available to the public under a Creative Commons Attribution License (CC-BY), with exceptions for modifications of pre-existing resources with a more restrictive license.</w:t>
      </w:r>
      <w:r w:rsidRPr="00A244B5" w:rsidDel="000D3A53">
        <w:rPr>
          <w:i/>
          <w:iCs/>
        </w:rPr>
        <w:t xml:space="preserve"> </w:t>
      </w:r>
    </w:p>
    <w:p w14:paraId="4685BB4A" w14:textId="7E5B5618" w:rsidR="007F6C48" w:rsidRDefault="007F6C48" w:rsidP="007F6C48">
      <w:pPr>
        <w:pStyle w:val="Heading1"/>
      </w:pPr>
      <w:r>
        <w:t>Accessibility Terms</w:t>
      </w:r>
    </w:p>
    <w:p w14:paraId="1102E0D1" w14:textId="5549F0FD" w:rsidR="007F6C48" w:rsidRPr="00185DB9" w:rsidRDefault="007F6C48" w:rsidP="00185DB9">
      <w:pPr>
        <w:rPr>
          <w:i/>
          <w:iCs/>
        </w:rPr>
      </w:pPr>
      <w:r w:rsidRPr="007F6C48">
        <w:rPr>
          <w:i/>
          <w:iCs/>
        </w:rPr>
        <w:t xml:space="preserve">I understand that any new materials or revisions created with </w:t>
      </w:r>
      <w:r w:rsidR="0026135C">
        <w:rPr>
          <w:i/>
          <w:iCs/>
        </w:rPr>
        <w:t xml:space="preserve">Affordable Learning Georgia </w:t>
      </w:r>
      <w:r w:rsidRPr="007F6C48">
        <w:rPr>
          <w:i/>
          <w:iCs/>
        </w:rPr>
        <w:t xml:space="preserve">funding must be developed in compliance with the specific accessibility standards defined in the </w:t>
      </w:r>
      <w:hyperlink r:id="rId13" w:history="1">
        <w:r w:rsidRPr="007C6039">
          <w:rPr>
            <w:rStyle w:val="Hyperlink"/>
            <w:i/>
            <w:iCs/>
          </w:rPr>
          <w:t>Request for Proposals</w:t>
        </w:r>
      </w:hyperlink>
      <w:r w:rsidRPr="007F6C48">
        <w:rPr>
          <w:i/>
          <w:iCs/>
        </w:rPr>
        <w:t>.</w:t>
      </w:r>
    </w:p>
    <w:p w14:paraId="669698C5" w14:textId="193B0CE3" w:rsidR="00FD120E" w:rsidRDefault="00FD120E" w:rsidP="00185DB9">
      <w:pPr>
        <w:pStyle w:val="Heading1"/>
      </w:pPr>
      <w:r>
        <w:t>Letter of Support</w:t>
      </w:r>
    </w:p>
    <w:p w14:paraId="08D1AF96" w14:textId="77777777" w:rsidR="00636FD3" w:rsidRPr="004514FA" w:rsidRDefault="00636FD3" w:rsidP="00636FD3">
      <w:pPr>
        <w:spacing w:after="160" w:line="259" w:lineRule="auto"/>
        <w:jc w:val="left"/>
        <w:rPr>
          <w:rFonts w:eastAsiaTheme="minorEastAsia" w:cstheme="minorBidi"/>
          <w:i/>
          <w:iCs/>
          <w:szCs w:val="24"/>
        </w:rPr>
      </w:pPr>
      <w:r w:rsidRPr="004514FA">
        <w:rPr>
          <w:rFonts w:eastAsiaTheme="minorEastAsia" w:cstheme="minorBidi"/>
          <w:i/>
          <w:iCs/>
          <w:szCs w:val="24"/>
        </w:rPr>
        <w:t>The Department Chair from the corresponding project, or the Department Chair’s direct report such as the Dean or Provost, must provide a signed Letter of Support for the project. This letter should acknowledge the following:</w:t>
      </w:r>
    </w:p>
    <w:p w14:paraId="6F49D007"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t xml:space="preserve">The department will provide support for fund disbursement in correspondence with the Grants/Business Office. </w:t>
      </w:r>
    </w:p>
    <w:p w14:paraId="7DBE81C5" w14:textId="77777777" w:rsidR="00636FD3" w:rsidRPr="004514FA" w:rsidRDefault="00636FD3" w:rsidP="00636FD3">
      <w:pPr>
        <w:numPr>
          <w:ilvl w:val="0"/>
          <w:numId w:val="14"/>
        </w:numPr>
        <w:spacing w:after="160" w:line="259" w:lineRule="auto"/>
        <w:contextualSpacing/>
        <w:jc w:val="left"/>
        <w:rPr>
          <w:rFonts w:eastAsiaTheme="minorEastAsia" w:cstheme="minorBidi"/>
          <w:i/>
          <w:iCs/>
          <w:szCs w:val="24"/>
        </w:rPr>
      </w:pPr>
      <w:r w:rsidRPr="004514FA">
        <w:rPr>
          <w:rFonts w:eastAsiaTheme="minorEastAsia" w:cstheme="minorBidi"/>
          <w:i/>
          <w:iCs/>
          <w:szCs w:val="24"/>
        </w:rPr>
        <w:t xml:space="preserve">The department approves of the work on the proposal by the applicant(s). </w:t>
      </w:r>
    </w:p>
    <w:p w14:paraId="70FCE2C7" w14:textId="77777777" w:rsidR="00AA33EF" w:rsidRPr="004514FA" w:rsidRDefault="00636FD3" w:rsidP="00636FD3">
      <w:pPr>
        <w:numPr>
          <w:ilvl w:val="0"/>
          <w:numId w:val="14"/>
        </w:numPr>
        <w:spacing w:after="160" w:line="259" w:lineRule="auto"/>
        <w:contextualSpacing/>
        <w:jc w:val="left"/>
        <w:rPr>
          <w:rFonts w:eastAsiaTheme="minorEastAsia" w:cstheme="minorBidi"/>
          <w:szCs w:val="24"/>
        </w:rPr>
      </w:pPr>
      <w:r w:rsidRPr="004514FA">
        <w:rPr>
          <w:rFonts w:eastAsiaTheme="minorEastAsia" w:cstheme="minorBidi"/>
          <w:i/>
          <w:iCs/>
          <w:szCs w:val="24"/>
        </w:rPr>
        <w:t>The department acknowledges the sustainability of the use of these affordable resources after the grant work is complete.</w:t>
      </w:r>
    </w:p>
    <w:p w14:paraId="4C0B9FC7" w14:textId="77777777" w:rsidR="00AA33EF" w:rsidRPr="004514FA" w:rsidRDefault="00AA33EF" w:rsidP="00AA33EF">
      <w:pPr>
        <w:spacing w:after="160" w:line="259" w:lineRule="auto"/>
        <w:contextualSpacing/>
        <w:jc w:val="left"/>
        <w:rPr>
          <w:rFonts w:eastAsiaTheme="minorEastAsia" w:cstheme="minorBidi"/>
          <w:i/>
          <w:iCs/>
          <w:szCs w:val="24"/>
        </w:rPr>
      </w:pPr>
    </w:p>
    <w:p w14:paraId="69031BC6" w14:textId="77777777" w:rsidR="004514FA" w:rsidRPr="004514FA" w:rsidRDefault="004514FA" w:rsidP="004514FA">
      <w:pPr>
        <w:spacing w:after="160" w:line="259" w:lineRule="auto"/>
        <w:contextualSpacing/>
        <w:jc w:val="left"/>
        <w:rPr>
          <w:rFonts w:eastAsiaTheme="minorEastAsia" w:cstheme="minorBidi"/>
          <w:i/>
          <w:iCs/>
          <w:szCs w:val="24"/>
        </w:rPr>
      </w:pPr>
      <w:r w:rsidRPr="004514FA">
        <w:rPr>
          <w:rFonts w:eastAsiaTheme="minorEastAsia" w:cstheme="minorBidi"/>
          <w:i/>
          <w:iCs/>
          <w:szCs w:val="24"/>
        </w:rPr>
        <w:t>In the case of multi-institutional affiliations, all participants’ institutions must provide a letter of support.</w:t>
      </w:r>
    </w:p>
    <w:p w14:paraId="181AC859" w14:textId="77777777" w:rsidR="004514FA" w:rsidRPr="004514FA" w:rsidRDefault="004514FA" w:rsidP="00AA33EF">
      <w:pPr>
        <w:spacing w:after="160" w:line="259" w:lineRule="auto"/>
        <w:contextualSpacing/>
        <w:jc w:val="left"/>
        <w:rPr>
          <w:rFonts w:eastAsiaTheme="minorEastAsia" w:cstheme="minorBidi"/>
          <w:i/>
          <w:iCs/>
          <w:szCs w:val="24"/>
        </w:rPr>
      </w:pPr>
    </w:p>
    <w:p w14:paraId="10854BB2" w14:textId="5E1CF61E" w:rsidR="00636FD3" w:rsidRPr="004514FA" w:rsidRDefault="00AA33EF" w:rsidP="00AA33EF">
      <w:pPr>
        <w:spacing w:after="160" w:line="259" w:lineRule="auto"/>
        <w:contextualSpacing/>
        <w:jc w:val="left"/>
        <w:rPr>
          <w:rFonts w:eastAsiaTheme="minorEastAsia" w:cstheme="minorBidi"/>
          <w:szCs w:val="24"/>
        </w:rPr>
      </w:pPr>
      <w:r w:rsidRPr="004514FA">
        <w:rPr>
          <w:rFonts w:eastAsiaTheme="minorEastAsia" w:cstheme="minorBidi"/>
          <w:i/>
          <w:iCs/>
          <w:szCs w:val="24"/>
        </w:rPr>
        <w:t xml:space="preserve">Please provide the name and title of the department chair (or other administrator) who provided you with the Letter of Support. </w:t>
      </w:r>
      <w:r w:rsidR="00636FD3" w:rsidRPr="004514FA">
        <w:rPr>
          <w:rFonts w:eastAsiaTheme="minorEastAsia" w:cstheme="minorBidi"/>
          <w:i/>
          <w:iCs/>
          <w:szCs w:val="24"/>
        </w:rPr>
        <w:t xml:space="preserve"> </w:t>
      </w:r>
      <w:r w:rsidR="00636FD3" w:rsidRPr="004514FA">
        <w:rPr>
          <w:rFonts w:eastAsiaTheme="minorEastAsia" w:cstheme="minorBidi"/>
          <w:szCs w:val="24"/>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3A2B2B" w:rsidRPr="003A2B2B" w14:paraId="0E24CC72" w14:textId="77777777" w:rsidTr="0090331B">
        <w:trPr>
          <w:trHeight w:val="1440"/>
        </w:trPr>
        <w:tc>
          <w:tcPr>
            <w:tcW w:w="9350" w:type="dxa"/>
          </w:tcPr>
          <w:p w14:paraId="499C5990" w14:textId="787A2BA2" w:rsidR="003A2B2B" w:rsidRPr="003A2B2B" w:rsidRDefault="00990B12" w:rsidP="003A2B2B">
            <w:pPr>
              <w:jc w:val="left"/>
              <w:rPr>
                <w:i/>
              </w:rPr>
            </w:pPr>
            <w:r w:rsidRPr="00E42FB8">
              <w:rPr>
                <w:i/>
                <w:color w:val="4472C4" w:themeColor="accent5"/>
              </w:rPr>
              <w:t xml:space="preserve">Dr. </w:t>
            </w:r>
            <w:r w:rsidR="007B737F">
              <w:rPr>
                <w:i/>
                <w:color w:val="4472C4" w:themeColor="accent5"/>
              </w:rPr>
              <w:t xml:space="preserve">Salil </w:t>
            </w:r>
            <w:proofErr w:type="spellStart"/>
            <w:r w:rsidR="007B737F">
              <w:rPr>
                <w:i/>
                <w:color w:val="4472C4" w:themeColor="accent5"/>
              </w:rPr>
              <w:t>Talpade</w:t>
            </w:r>
            <w:proofErr w:type="spellEnd"/>
            <w:r w:rsidRPr="00E42FB8">
              <w:rPr>
                <w:i/>
                <w:color w:val="4472C4" w:themeColor="accent5"/>
              </w:rPr>
              <w:t xml:space="preserve"> –</w:t>
            </w:r>
            <w:r w:rsidR="004902E4" w:rsidRPr="004902E4">
              <w:rPr>
                <w:i/>
                <w:color w:val="4472C4" w:themeColor="accent5"/>
              </w:rPr>
              <w:t xml:space="preserve">, Professor of </w:t>
            </w:r>
            <w:r w:rsidR="007B737F">
              <w:rPr>
                <w:i/>
                <w:color w:val="4472C4" w:themeColor="accent5"/>
              </w:rPr>
              <w:t>Marketing</w:t>
            </w:r>
            <w:r w:rsidRPr="00E42FB8">
              <w:rPr>
                <w:i/>
                <w:color w:val="4472C4" w:themeColor="accent5"/>
              </w:rPr>
              <w:t xml:space="preserve">, </w:t>
            </w:r>
            <w:r w:rsidR="007B737F">
              <w:rPr>
                <w:i/>
                <w:color w:val="4472C4" w:themeColor="accent5"/>
              </w:rPr>
              <w:t xml:space="preserve">Department Chair – Department of Marketing &amp; Real Estate - </w:t>
            </w:r>
            <w:r w:rsidRPr="00E42FB8">
              <w:rPr>
                <w:i/>
                <w:color w:val="4472C4" w:themeColor="accent5"/>
              </w:rPr>
              <w:t>UWG Richards College of Business</w:t>
            </w:r>
          </w:p>
        </w:tc>
      </w:tr>
    </w:tbl>
    <w:p w14:paraId="07266E60" w14:textId="76884FC9" w:rsidR="005F5F08" w:rsidRDefault="60384C9E" w:rsidP="00185DB9">
      <w:pPr>
        <w:pStyle w:val="Heading1"/>
      </w:pPr>
      <w:r>
        <w:t xml:space="preserve">Grants or Business Office </w:t>
      </w:r>
      <w:r w:rsidR="005F5F08">
        <w:t>Acknowledgment</w:t>
      </w:r>
      <w:r w:rsidR="007E0EE3">
        <w:t xml:space="preserve"> Form</w:t>
      </w:r>
    </w:p>
    <w:p w14:paraId="03A9B13D" w14:textId="77777777" w:rsidR="000A1A78" w:rsidRDefault="000A1A78" w:rsidP="008F6253">
      <w:pPr>
        <w:rPr>
          <w:i/>
          <w:iCs/>
        </w:rPr>
      </w:pPr>
      <w:r w:rsidRPr="000504E9">
        <w:rPr>
          <w:i/>
          <w:iCs/>
        </w:rPr>
        <w:t xml:space="preserve">Institutional Grants/Business Offices will be responsible for fund disbursement, often in correspondence with the Department Chair, including expense and travel reimbursement. </w:t>
      </w:r>
      <w:r>
        <w:rPr>
          <w:i/>
          <w:iCs/>
        </w:rPr>
        <w:t>All a</w:t>
      </w:r>
      <w:r w:rsidRPr="000504E9">
        <w:rPr>
          <w:i/>
          <w:iCs/>
        </w:rPr>
        <w:t>pplicants will need to provide a</w:t>
      </w:r>
      <w:r>
        <w:rPr>
          <w:i/>
          <w:iCs/>
        </w:rPr>
        <w:t xml:space="preserve"> signed Acknowledgement Form, the template for which is linked on the RFP page, </w:t>
      </w:r>
      <w:r w:rsidRPr="000504E9">
        <w:rPr>
          <w:i/>
          <w:iCs/>
        </w:rPr>
        <w:t>stating that the Grants/Business Office knows about the applicant’s intent to apply for an Affordable Materials Grant. Either the Department Chair or the Project Lead can work with the Grants/Business Office to get this signed</w:t>
      </w:r>
      <w:r>
        <w:rPr>
          <w:i/>
          <w:iCs/>
        </w:rPr>
        <w:t xml:space="preserve"> form.</w:t>
      </w:r>
      <w:r w:rsidRPr="000504E9">
        <w:rPr>
          <w:i/>
          <w:iCs/>
        </w:rPr>
        <w:t xml:space="preserve"> </w:t>
      </w:r>
    </w:p>
    <w:p w14:paraId="20011D4C" w14:textId="77777777" w:rsidR="000A1A78" w:rsidRDefault="000A1A78" w:rsidP="008F6253">
      <w:pPr>
        <w:rPr>
          <w:i/>
          <w:iCs/>
        </w:rPr>
      </w:pPr>
      <w:r>
        <w:rPr>
          <w:i/>
          <w:iCs/>
        </w:rPr>
        <w:lastRenderedPageBreak/>
        <w:t>In the case of multi-institutional affiliations, all participants’ institutions must provide this form.</w:t>
      </w:r>
    </w:p>
    <w:p w14:paraId="65CD9F8F" w14:textId="77777777" w:rsidR="000A1A78" w:rsidRPr="00365AB4" w:rsidRDefault="000A1A78" w:rsidP="000A1A78">
      <w:pPr>
        <w:rPr>
          <w:i/>
          <w:iCs/>
        </w:rPr>
      </w:pPr>
      <w:r w:rsidRPr="00365AB4">
        <w:rPr>
          <w:i/>
          <w:iCs/>
        </w:rPr>
        <w:t>Please provide the name and title of the grants or business office representative who provided you with the</w:t>
      </w:r>
      <w:r>
        <w:rPr>
          <w:i/>
          <w:iCs/>
        </w:rPr>
        <w:t xml:space="preserve"> acknowledgement form</w:t>
      </w:r>
      <w:r w:rsidRPr="00365AB4">
        <w:rPr>
          <w:i/>
          <w:iCs/>
        </w:rPr>
        <w:t>.</w:t>
      </w:r>
    </w:p>
    <w:tbl>
      <w:tblPr>
        <w:tblStyle w:val="TableGrid"/>
        <w:tblW w:w="0" w:type="auto"/>
        <w:tblLook w:val="04A0" w:firstRow="1" w:lastRow="0" w:firstColumn="1" w:lastColumn="0" w:noHBand="0" w:noVBand="1"/>
      </w:tblPr>
      <w:tblGrid>
        <w:gridCol w:w="9350"/>
      </w:tblGrid>
      <w:tr w:rsidR="003A2B2B" w:rsidRPr="003A2B2B" w14:paraId="1BFC827E" w14:textId="77777777" w:rsidTr="00DC36D9">
        <w:trPr>
          <w:trHeight w:val="1440"/>
        </w:trPr>
        <w:tc>
          <w:tcPr>
            <w:tcW w:w="9350" w:type="dxa"/>
          </w:tcPr>
          <w:p w14:paraId="5D4E5756" w14:textId="6EEED640" w:rsidR="003A2B2B" w:rsidRPr="007A44F3" w:rsidRDefault="00E56B69" w:rsidP="003A2B2B">
            <w:pPr>
              <w:rPr>
                <w:i/>
                <w:iCs/>
                <w:color w:val="2E74B5" w:themeColor="accent1" w:themeShade="BF"/>
              </w:rPr>
            </w:pPr>
            <w:r w:rsidRPr="007A44F3">
              <w:rPr>
                <w:i/>
                <w:iCs/>
                <w:color w:val="2E74B5" w:themeColor="accent1" w:themeShade="BF"/>
              </w:rPr>
              <w:t xml:space="preserve">Dr. </w:t>
            </w:r>
            <w:proofErr w:type="spellStart"/>
            <w:r w:rsidRPr="007A44F3">
              <w:rPr>
                <w:i/>
                <w:iCs/>
                <w:color w:val="2E74B5" w:themeColor="accent1" w:themeShade="BF"/>
              </w:rPr>
              <w:t>Daryush</w:t>
            </w:r>
            <w:proofErr w:type="spellEnd"/>
            <w:r w:rsidRPr="007A44F3">
              <w:rPr>
                <w:i/>
                <w:iCs/>
                <w:color w:val="2E74B5" w:themeColor="accent1" w:themeShade="BF"/>
              </w:rPr>
              <w:t xml:space="preserve"> Ila</w:t>
            </w:r>
          </w:p>
          <w:p w14:paraId="0B1767F9" w14:textId="3F0AB1F7" w:rsidR="00E56B69" w:rsidRPr="00A21193" w:rsidRDefault="00E56B69" w:rsidP="003A2B2B">
            <w:pPr>
              <w:rPr>
                <w:i/>
                <w:iCs/>
                <w:highlight w:val="yellow"/>
              </w:rPr>
            </w:pPr>
            <w:r w:rsidRPr="007A44F3">
              <w:rPr>
                <w:i/>
                <w:iCs/>
                <w:color w:val="2E74B5" w:themeColor="accent1" w:themeShade="BF"/>
              </w:rPr>
              <w:t>The Vice President for Innovation and Research</w:t>
            </w:r>
          </w:p>
        </w:tc>
      </w:tr>
    </w:tbl>
    <w:p w14:paraId="5A012258" w14:textId="77777777" w:rsidR="003A2B2B" w:rsidRPr="00185DB9" w:rsidRDefault="003A2B2B" w:rsidP="00185DB9">
      <w:pPr>
        <w:rPr>
          <w:i/>
          <w:iCs/>
        </w:rPr>
      </w:pPr>
    </w:p>
    <w:sectPr w:rsidR="003A2B2B" w:rsidRPr="00185DB9" w:rsidSect="00FD120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49A64" w14:textId="77777777" w:rsidR="0074028F" w:rsidRDefault="0074028F" w:rsidP="00FD120E">
      <w:pPr>
        <w:spacing w:after="0"/>
      </w:pPr>
      <w:r>
        <w:separator/>
      </w:r>
    </w:p>
  </w:endnote>
  <w:endnote w:type="continuationSeparator" w:id="0">
    <w:p w14:paraId="7CD20756" w14:textId="77777777" w:rsidR="0074028F" w:rsidRDefault="0074028F" w:rsidP="00FD120E">
      <w:pPr>
        <w:spacing w:after="0"/>
      </w:pPr>
      <w:r>
        <w:continuationSeparator/>
      </w:r>
    </w:p>
  </w:endnote>
  <w:endnote w:type="continuationNotice" w:id="1">
    <w:p w14:paraId="1501D4E3" w14:textId="77777777" w:rsidR="0074028F" w:rsidRDefault="007402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5EF18" w14:textId="77777777" w:rsidR="00267CA2" w:rsidRDefault="0026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DDC07" w14:textId="77777777" w:rsidR="00267CA2" w:rsidRPr="00EB6797" w:rsidRDefault="00267CA2"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66A70B3" w14:textId="31C589A2" w:rsidR="00267CA2" w:rsidRDefault="0026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807C1" w14:textId="77777777" w:rsidR="00267CA2" w:rsidRPr="00EB6797" w:rsidRDefault="00267CA2"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32632C3" w14:textId="47603BEF" w:rsidR="00267CA2" w:rsidRDefault="0026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A3D38" w14:textId="77777777" w:rsidR="0074028F" w:rsidRDefault="0074028F" w:rsidP="00FD120E">
      <w:pPr>
        <w:spacing w:after="0"/>
      </w:pPr>
      <w:r>
        <w:separator/>
      </w:r>
    </w:p>
  </w:footnote>
  <w:footnote w:type="continuationSeparator" w:id="0">
    <w:p w14:paraId="56BB7056" w14:textId="77777777" w:rsidR="0074028F" w:rsidRDefault="0074028F" w:rsidP="00FD120E">
      <w:pPr>
        <w:spacing w:after="0"/>
      </w:pPr>
      <w:r>
        <w:continuationSeparator/>
      </w:r>
    </w:p>
  </w:footnote>
  <w:footnote w:type="continuationNotice" w:id="1">
    <w:p w14:paraId="52665860" w14:textId="77777777" w:rsidR="0074028F" w:rsidRDefault="007402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51B0E" w14:textId="77777777" w:rsidR="00267CA2" w:rsidRDefault="0026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82D57" w14:textId="77777777" w:rsidR="00267CA2" w:rsidRDefault="00267CA2" w:rsidP="00FD120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48A82" w14:textId="77777777" w:rsidR="00267CA2" w:rsidRDefault="00267CA2" w:rsidP="00FD120E">
    <w:pPr>
      <w:pStyle w:val="Header"/>
      <w:jc w:val="center"/>
      <w:rPr>
        <w:noProof/>
      </w:rPr>
    </w:pPr>
  </w:p>
  <w:p w14:paraId="23A28E72" w14:textId="77777777" w:rsidR="00267CA2" w:rsidRDefault="00267CA2" w:rsidP="00FD120E">
    <w:pPr>
      <w:pStyle w:val="Header"/>
      <w:jc w:val="center"/>
    </w:pPr>
    <w:r>
      <w:rPr>
        <w:noProof/>
      </w:rPr>
      <w:drawing>
        <wp:inline distT="0" distB="0" distL="0" distR="0" wp14:anchorId="5033D8FD" wp14:editId="701833BB">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2DDB"/>
    <w:multiLevelType w:val="hybridMultilevel"/>
    <w:tmpl w:val="B91C15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34A439B"/>
    <w:multiLevelType w:val="hybridMultilevel"/>
    <w:tmpl w:val="B04260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611E81"/>
    <w:multiLevelType w:val="hybridMultilevel"/>
    <w:tmpl w:val="88FA8520"/>
    <w:lvl w:ilvl="0" w:tplc="BF46908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D128A"/>
    <w:multiLevelType w:val="hybridMultilevel"/>
    <w:tmpl w:val="E5BE3D4C"/>
    <w:lvl w:ilvl="0" w:tplc="F2F07BC0">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B0165B"/>
    <w:multiLevelType w:val="hybridMultilevel"/>
    <w:tmpl w:val="A838F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95482"/>
    <w:multiLevelType w:val="hybridMultilevel"/>
    <w:tmpl w:val="73FA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9811D8"/>
    <w:multiLevelType w:val="multilevel"/>
    <w:tmpl w:val="72E8AD72"/>
    <w:lvl w:ilvl="0">
      <w:start w:val="1"/>
      <w:numFmt w:val="bullet"/>
      <w:lvlText w:val="●"/>
      <w:lvlJc w:val="left"/>
      <w:pPr>
        <w:ind w:left="2160" w:hanging="360"/>
      </w:pPr>
      <w:rPr>
        <w:strike w:val="0"/>
        <w:dstrike w:val="0"/>
        <w:u w:val="none"/>
        <w:effect w:val="none"/>
      </w:rPr>
    </w:lvl>
    <w:lvl w:ilvl="1">
      <w:start w:val="1"/>
      <w:numFmt w:val="bullet"/>
      <w:lvlText w:val="○"/>
      <w:lvlJc w:val="left"/>
      <w:pPr>
        <w:ind w:left="2880" w:hanging="360"/>
      </w:pPr>
      <w:rPr>
        <w:strike w:val="0"/>
        <w:dstrike w:val="0"/>
        <w:u w:val="none"/>
        <w:effect w:val="none"/>
      </w:rPr>
    </w:lvl>
    <w:lvl w:ilvl="2">
      <w:start w:val="1"/>
      <w:numFmt w:val="bullet"/>
      <w:lvlText w:val="■"/>
      <w:lvlJc w:val="left"/>
      <w:pPr>
        <w:ind w:left="3600" w:hanging="360"/>
      </w:pPr>
      <w:rPr>
        <w:strike w:val="0"/>
        <w:dstrike w:val="0"/>
        <w:u w:val="none"/>
        <w:effect w:val="none"/>
      </w:rPr>
    </w:lvl>
    <w:lvl w:ilvl="3">
      <w:start w:val="1"/>
      <w:numFmt w:val="bullet"/>
      <w:lvlText w:val="●"/>
      <w:lvlJc w:val="left"/>
      <w:pPr>
        <w:ind w:left="4320" w:hanging="360"/>
      </w:pPr>
      <w:rPr>
        <w:strike w:val="0"/>
        <w:dstrike w:val="0"/>
        <w:u w:val="none"/>
        <w:effect w:val="none"/>
      </w:rPr>
    </w:lvl>
    <w:lvl w:ilvl="4">
      <w:start w:val="1"/>
      <w:numFmt w:val="bullet"/>
      <w:lvlText w:val="○"/>
      <w:lvlJc w:val="left"/>
      <w:pPr>
        <w:ind w:left="5040" w:hanging="360"/>
      </w:pPr>
      <w:rPr>
        <w:strike w:val="0"/>
        <w:dstrike w:val="0"/>
        <w:u w:val="none"/>
        <w:effect w:val="none"/>
      </w:rPr>
    </w:lvl>
    <w:lvl w:ilvl="5">
      <w:start w:val="1"/>
      <w:numFmt w:val="bullet"/>
      <w:lvlText w:val="■"/>
      <w:lvlJc w:val="left"/>
      <w:pPr>
        <w:ind w:left="5760" w:hanging="360"/>
      </w:pPr>
      <w:rPr>
        <w:strike w:val="0"/>
        <w:dstrike w:val="0"/>
        <w:u w:val="none"/>
        <w:effect w:val="none"/>
      </w:rPr>
    </w:lvl>
    <w:lvl w:ilvl="6">
      <w:start w:val="1"/>
      <w:numFmt w:val="bullet"/>
      <w:lvlText w:val="●"/>
      <w:lvlJc w:val="left"/>
      <w:pPr>
        <w:ind w:left="6480" w:hanging="360"/>
      </w:pPr>
      <w:rPr>
        <w:strike w:val="0"/>
        <w:dstrike w:val="0"/>
        <w:u w:val="none"/>
        <w:effect w:val="none"/>
      </w:rPr>
    </w:lvl>
    <w:lvl w:ilvl="7">
      <w:start w:val="1"/>
      <w:numFmt w:val="bullet"/>
      <w:lvlText w:val="○"/>
      <w:lvlJc w:val="left"/>
      <w:pPr>
        <w:ind w:left="7200" w:hanging="360"/>
      </w:pPr>
      <w:rPr>
        <w:strike w:val="0"/>
        <w:dstrike w:val="0"/>
        <w:u w:val="none"/>
        <w:effect w:val="none"/>
      </w:rPr>
    </w:lvl>
    <w:lvl w:ilvl="8">
      <w:start w:val="1"/>
      <w:numFmt w:val="bullet"/>
      <w:lvlText w:val="■"/>
      <w:lvlJc w:val="left"/>
      <w:pPr>
        <w:ind w:left="7920" w:hanging="360"/>
      </w:pPr>
      <w:rPr>
        <w:strike w:val="0"/>
        <w:dstrike w:val="0"/>
        <w:u w:val="none"/>
        <w:effect w:val="none"/>
      </w:rPr>
    </w:lvl>
  </w:abstractNum>
  <w:abstractNum w:abstractNumId="12"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65714"/>
    <w:multiLevelType w:val="hybridMultilevel"/>
    <w:tmpl w:val="1C5E94E6"/>
    <w:lvl w:ilvl="0" w:tplc="988EEC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E0CE0"/>
    <w:multiLevelType w:val="hybridMultilevel"/>
    <w:tmpl w:val="3AC28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06F60"/>
    <w:multiLevelType w:val="hybridMultilevel"/>
    <w:tmpl w:val="2A82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61B43"/>
    <w:multiLevelType w:val="multilevel"/>
    <w:tmpl w:val="272C1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852DF"/>
    <w:multiLevelType w:val="hybridMultilevel"/>
    <w:tmpl w:val="6980E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46E052E6"/>
    <w:multiLevelType w:val="hybridMultilevel"/>
    <w:tmpl w:val="F5B6D666"/>
    <w:lvl w:ilvl="0" w:tplc="FEF0CD9A">
      <w:start w:val="1"/>
      <w:numFmt w:val="bullet"/>
      <w:lvlText w:val=""/>
      <w:lvlJc w:val="left"/>
      <w:pPr>
        <w:tabs>
          <w:tab w:val="num" w:pos="720"/>
        </w:tabs>
        <w:ind w:left="720" w:hanging="360"/>
      </w:pPr>
      <w:rPr>
        <w:rFonts w:ascii="Symbol" w:hAnsi="Symbol" w:hint="default"/>
        <w:sz w:val="20"/>
      </w:rPr>
    </w:lvl>
    <w:lvl w:ilvl="1" w:tplc="06CAC30E">
      <w:start w:val="1"/>
      <w:numFmt w:val="bullet"/>
      <w:lvlText w:val="o"/>
      <w:lvlJc w:val="left"/>
      <w:pPr>
        <w:tabs>
          <w:tab w:val="num" w:pos="1440"/>
        </w:tabs>
        <w:ind w:left="1440" w:hanging="360"/>
      </w:pPr>
      <w:rPr>
        <w:rFonts w:ascii="Courier New" w:hAnsi="Courier New" w:cs="Times New Roman" w:hint="default"/>
        <w:sz w:val="20"/>
      </w:rPr>
    </w:lvl>
    <w:lvl w:ilvl="2" w:tplc="80E0A886">
      <w:start w:val="1"/>
      <w:numFmt w:val="bullet"/>
      <w:lvlText w:val=""/>
      <w:lvlJc w:val="left"/>
      <w:pPr>
        <w:tabs>
          <w:tab w:val="num" w:pos="2160"/>
        </w:tabs>
        <w:ind w:left="2160" w:hanging="360"/>
      </w:pPr>
      <w:rPr>
        <w:rFonts w:ascii="Wingdings" w:hAnsi="Wingdings" w:hint="default"/>
        <w:sz w:val="20"/>
      </w:rPr>
    </w:lvl>
    <w:lvl w:ilvl="3" w:tplc="A5540F7A">
      <w:start w:val="1"/>
      <w:numFmt w:val="bullet"/>
      <w:lvlText w:val=""/>
      <w:lvlJc w:val="left"/>
      <w:pPr>
        <w:tabs>
          <w:tab w:val="num" w:pos="2880"/>
        </w:tabs>
        <w:ind w:left="2880" w:hanging="360"/>
      </w:pPr>
      <w:rPr>
        <w:rFonts w:ascii="Wingdings" w:hAnsi="Wingdings" w:hint="default"/>
        <w:sz w:val="20"/>
      </w:rPr>
    </w:lvl>
    <w:lvl w:ilvl="4" w:tplc="23A85D8E">
      <w:start w:val="1"/>
      <w:numFmt w:val="bullet"/>
      <w:lvlText w:val=""/>
      <w:lvlJc w:val="left"/>
      <w:pPr>
        <w:tabs>
          <w:tab w:val="num" w:pos="3600"/>
        </w:tabs>
        <w:ind w:left="3600" w:hanging="360"/>
      </w:pPr>
      <w:rPr>
        <w:rFonts w:ascii="Wingdings" w:hAnsi="Wingdings" w:hint="default"/>
        <w:sz w:val="20"/>
      </w:rPr>
    </w:lvl>
    <w:lvl w:ilvl="5" w:tplc="68EC8C04">
      <w:start w:val="1"/>
      <w:numFmt w:val="bullet"/>
      <w:lvlText w:val=""/>
      <w:lvlJc w:val="left"/>
      <w:pPr>
        <w:tabs>
          <w:tab w:val="num" w:pos="4320"/>
        </w:tabs>
        <w:ind w:left="4320" w:hanging="360"/>
      </w:pPr>
      <w:rPr>
        <w:rFonts w:ascii="Wingdings" w:hAnsi="Wingdings" w:hint="default"/>
        <w:sz w:val="20"/>
      </w:rPr>
    </w:lvl>
    <w:lvl w:ilvl="6" w:tplc="1C22B364">
      <w:start w:val="1"/>
      <w:numFmt w:val="bullet"/>
      <w:lvlText w:val=""/>
      <w:lvlJc w:val="left"/>
      <w:pPr>
        <w:tabs>
          <w:tab w:val="num" w:pos="5040"/>
        </w:tabs>
        <w:ind w:left="5040" w:hanging="360"/>
      </w:pPr>
      <w:rPr>
        <w:rFonts w:ascii="Wingdings" w:hAnsi="Wingdings" w:hint="default"/>
        <w:sz w:val="20"/>
      </w:rPr>
    </w:lvl>
    <w:lvl w:ilvl="7" w:tplc="7228E446">
      <w:start w:val="1"/>
      <w:numFmt w:val="bullet"/>
      <w:lvlText w:val=""/>
      <w:lvlJc w:val="left"/>
      <w:pPr>
        <w:tabs>
          <w:tab w:val="num" w:pos="5760"/>
        </w:tabs>
        <w:ind w:left="5760" w:hanging="360"/>
      </w:pPr>
      <w:rPr>
        <w:rFonts w:ascii="Wingdings" w:hAnsi="Wingdings" w:hint="default"/>
        <w:sz w:val="20"/>
      </w:rPr>
    </w:lvl>
    <w:lvl w:ilvl="8" w:tplc="EEA6E44E">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4E07ED"/>
    <w:multiLevelType w:val="hybridMultilevel"/>
    <w:tmpl w:val="B71C65D2"/>
    <w:lvl w:ilvl="0" w:tplc="E710E1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F7543BA"/>
    <w:multiLevelType w:val="multilevel"/>
    <w:tmpl w:val="F21C9D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7D57B5"/>
    <w:multiLevelType w:val="hybridMultilevel"/>
    <w:tmpl w:val="26760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CE5A62"/>
    <w:multiLevelType w:val="multilevel"/>
    <w:tmpl w:val="349CACC4"/>
    <w:lvl w:ilvl="0">
      <w:start w:val="1"/>
      <w:numFmt w:val="bullet"/>
      <w:lvlText w:val="●"/>
      <w:lvlJc w:val="left"/>
      <w:pPr>
        <w:ind w:left="2160" w:hanging="360"/>
      </w:pPr>
      <w:rPr>
        <w:strike w:val="0"/>
        <w:dstrike w:val="0"/>
        <w:u w:val="none"/>
        <w:effect w:val="none"/>
      </w:rPr>
    </w:lvl>
    <w:lvl w:ilvl="1">
      <w:start w:val="1"/>
      <w:numFmt w:val="bullet"/>
      <w:lvlText w:val="○"/>
      <w:lvlJc w:val="left"/>
      <w:pPr>
        <w:ind w:left="2880" w:hanging="360"/>
      </w:pPr>
      <w:rPr>
        <w:strike w:val="0"/>
        <w:dstrike w:val="0"/>
        <w:u w:val="none"/>
        <w:effect w:val="none"/>
      </w:rPr>
    </w:lvl>
    <w:lvl w:ilvl="2">
      <w:start w:val="1"/>
      <w:numFmt w:val="bullet"/>
      <w:lvlText w:val="■"/>
      <w:lvlJc w:val="left"/>
      <w:pPr>
        <w:ind w:left="3600" w:hanging="360"/>
      </w:pPr>
      <w:rPr>
        <w:strike w:val="0"/>
        <w:dstrike w:val="0"/>
        <w:u w:val="none"/>
        <w:effect w:val="none"/>
      </w:rPr>
    </w:lvl>
    <w:lvl w:ilvl="3">
      <w:start w:val="1"/>
      <w:numFmt w:val="bullet"/>
      <w:lvlText w:val="●"/>
      <w:lvlJc w:val="left"/>
      <w:pPr>
        <w:ind w:left="4320" w:hanging="360"/>
      </w:pPr>
      <w:rPr>
        <w:strike w:val="0"/>
        <w:dstrike w:val="0"/>
        <w:u w:val="none"/>
        <w:effect w:val="none"/>
      </w:rPr>
    </w:lvl>
    <w:lvl w:ilvl="4">
      <w:start w:val="1"/>
      <w:numFmt w:val="bullet"/>
      <w:lvlText w:val="○"/>
      <w:lvlJc w:val="left"/>
      <w:pPr>
        <w:ind w:left="5040" w:hanging="360"/>
      </w:pPr>
      <w:rPr>
        <w:strike w:val="0"/>
        <w:dstrike w:val="0"/>
        <w:u w:val="none"/>
        <w:effect w:val="none"/>
      </w:rPr>
    </w:lvl>
    <w:lvl w:ilvl="5">
      <w:start w:val="1"/>
      <w:numFmt w:val="bullet"/>
      <w:lvlText w:val="■"/>
      <w:lvlJc w:val="left"/>
      <w:pPr>
        <w:ind w:left="5760" w:hanging="360"/>
      </w:pPr>
      <w:rPr>
        <w:strike w:val="0"/>
        <w:dstrike w:val="0"/>
        <w:u w:val="none"/>
        <w:effect w:val="none"/>
      </w:rPr>
    </w:lvl>
    <w:lvl w:ilvl="6">
      <w:start w:val="1"/>
      <w:numFmt w:val="bullet"/>
      <w:lvlText w:val="●"/>
      <w:lvlJc w:val="left"/>
      <w:pPr>
        <w:ind w:left="6480" w:hanging="360"/>
      </w:pPr>
      <w:rPr>
        <w:strike w:val="0"/>
        <w:dstrike w:val="0"/>
        <w:u w:val="none"/>
        <w:effect w:val="none"/>
      </w:rPr>
    </w:lvl>
    <w:lvl w:ilvl="7">
      <w:start w:val="1"/>
      <w:numFmt w:val="bullet"/>
      <w:lvlText w:val="○"/>
      <w:lvlJc w:val="left"/>
      <w:pPr>
        <w:ind w:left="7200" w:hanging="360"/>
      </w:pPr>
      <w:rPr>
        <w:strike w:val="0"/>
        <w:dstrike w:val="0"/>
        <w:u w:val="none"/>
        <w:effect w:val="none"/>
      </w:rPr>
    </w:lvl>
    <w:lvl w:ilvl="8">
      <w:start w:val="1"/>
      <w:numFmt w:val="bullet"/>
      <w:lvlText w:val="■"/>
      <w:lvlJc w:val="left"/>
      <w:pPr>
        <w:ind w:left="7920" w:hanging="360"/>
      </w:pPr>
      <w:rPr>
        <w:strike w:val="0"/>
        <w:dstrike w:val="0"/>
        <w:u w:val="none"/>
        <w:effect w:val="none"/>
      </w:rPr>
    </w:lvl>
  </w:abstractNum>
  <w:abstractNum w:abstractNumId="26" w15:restartNumberingAfterBreak="0">
    <w:nsid w:val="667C6C1E"/>
    <w:multiLevelType w:val="hybridMultilevel"/>
    <w:tmpl w:val="01B4A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C45FC8"/>
    <w:multiLevelType w:val="hybridMultilevel"/>
    <w:tmpl w:val="91E4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C92A8D"/>
    <w:multiLevelType w:val="hybridMultilevel"/>
    <w:tmpl w:val="23D2715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3"/>
  </w:num>
  <w:num w:numId="3">
    <w:abstractNumId w:val="8"/>
  </w:num>
  <w:num w:numId="4">
    <w:abstractNumId w:val="5"/>
  </w:num>
  <w:num w:numId="5">
    <w:abstractNumId w:val="12"/>
  </w:num>
  <w:num w:numId="6">
    <w:abstractNumId w:val="27"/>
  </w:num>
  <w:num w:numId="7">
    <w:abstractNumId w:val="22"/>
  </w:num>
  <w:num w:numId="8">
    <w:abstractNumId w:val="4"/>
  </w:num>
  <w:num w:numId="9">
    <w:abstractNumId w:val="9"/>
  </w:num>
  <w:num w:numId="10">
    <w:abstractNumId w:val="15"/>
  </w:num>
  <w:num w:numId="11">
    <w:abstractNumId w:val="21"/>
  </w:num>
  <w:num w:numId="12">
    <w:abstractNumId w:val="28"/>
  </w:num>
  <w:num w:numId="13">
    <w:abstractNumId w:val="10"/>
  </w:num>
  <w:num w:numId="14">
    <w:abstractNumId w:val="17"/>
  </w:num>
  <w:num w:numId="15">
    <w:abstractNumId w:val="18"/>
  </w:num>
  <w:num w:numId="16">
    <w:abstractNumId w:val="6"/>
  </w:num>
  <w:num w:numId="17">
    <w:abstractNumId w:val="2"/>
  </w:num>
  <w:num w:numId="18">
    <w:abstractNumId w:val="1"/>
  </w:num>
  <w:num w:numId="19">
    <w:abstractNumId w:val="29"/>
  </w:num>
  <w:num w:numId="20">
    <w:abstractNumId w:val="24"/>
  </w:num>
  <w:num w:numId="21">
    <w:abstractNumId w:val="14"/>
  </w:num>
  <w:num w:numId="22">
    <w:abstractNumId w:val="7"/>
  </w:num>
  <w:num w:numId="23">
    <w:abstractNumId w:val="26"/>
  </w:num>
  <w:num w:numId="24">
    <w:abstractNumId w:val="25"/>
  </w:num>
  <w:num w:numId="25">
    <w:abstractNumId w:val="11"/>
  </w:num>
  <w:num w:numId="26">
    <w:abstractNumId w:val="20"/>
  </w:num>
  <w:num w:numId="27">
    <w:abstractNumId w:val="27"/>
  </w:num>
  <w:num w:numId="28">
    <w:abstractNumId w:val="23"/>
  </w:num>
  <w:num w:numId="29">
    <w:abstractNumId w:val="16"/>
  </w:num>
  <w:num w:numId="30">
    <w:abstractNumId w:val="13"/>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W0NDYyMzA0MjNV0lEKTi0uzszPAykwrwUAw7P7qywAAAA="/>
  </w:docVars>
  <w:rsids>
    <w:rsidRoot w:val="003C350B"/>
    <w:rsid w:val="00000221"/>
    <w:rsid w:val="0002465E"/>
    <w:rsid w:val="0002476A"/>
    <w:rsid w:val="000338D2"/>
    <w:rsid w:val="00044629"/>
    <w:rsid w:val="00044E97"/>
    <w:rsid w:val="000504E9"/>
    <w:rsid w:val="00066435"/>
    <w:rsid w:val="00072137"/>
    <w:rsid w:val="000741CA"/>
    <w:rsid w:val="00083A27"/>
    <w:rsid w:val="00086765"/>
    <w:rsid w:val="00087903"/>
    <w:rsid w:val="000A1A78"/>
    <w:rsid w:val="000B3BA7"/>
    <w:rsid w:val="000B7ED9"/>
    <w:rsid w:val="000C0E47"/>
    <w:rsid w:val="000C1BF5"/>
    <w:rsid w:val="000C1C74"/>
    <w:rsid w:val="000C7E77"/>
    <w:rsid w:val="000D2AB0"/>
    <w:rsid w:val="000E1051"/>
    <w:rsid w:val="000F06B1"/>
    <w:rsid w:val="00102C7A"/>
    <w:rsid w:val="00114F13"/>
    <w:rsid w:val="00120D33"/>
    <w:rsid w:val="00120E16"/>
    <w:rsid w:val="00125938"/>
    <w:rsid w:val="001337A4"/>
    <w:rsid w:val="0014773E"/>
    <w:rsid w:val="00151439"/>
    <w:rsid w:val="00151E0E"/>
    <w:rsid w:val="00153D2C"/>
    <w:rsid w:val="00161D83"/>
    <w:rsid w:val="00185A5B"/>
    <w:rsid w:val="00185DB9"/>
    <w:rsid w:val="0018613C"/>
    <w:rsid w:val="001869DA"/>
    <w:rsid w:val="00186AFF"/>
    <w:rsid w:val="00187E0C"/>
    <w:rsid w:val="00190EBE"/>
    <w:rsid w:val="001C06C0"/>
    <w:rsid w:val="001C4C98"/>
    <w:rsid w:val="001D4531"/>
    <w:rsid w:val="001D4CF2"/>
    <w:rsid w:val="001D54B4"/>
    <w:rsid w:val="001F17E4"/>
    <w:rsid w:val="001F2508"/>
    <w:rsid w:val="00214E1D"/>
    <w:rsid w:val="0022728C"/>
    <w:rsid w:val="0023728D"/>
    <w:rsid w:val="00251EFC"/>
    <w:rsid w:val="0026135C"/>
    <w:rsid w:val="00267CA2"/>
    <w:rsid w:val="00277031"/>
    <w:rsid w:val="00280CA7"/>
    <w:rsid w:val="0029085C"/>
    <w:rsid w:val="00291B1A"/>
    <w:rsid w:val="002A3E3E"/>
    <w:rsid w:val="002C2176"/>
    <w:rsid w:val="002C3FC8"/>
    <w:rsid w:val="002C7439"/>
    <w:rsid w:val="002D5497"/>
    <w:rsid w:val="002D7BEA"/>
    <w:rsid w:val="002E66B9"/>
    <w:rsid w:val="002F322D"/>
    <w:rsid w:val="003154E1"/>
    <w:rsid w:val="00325785"/>
    <w:rsid w:val="0035168D"/>
    <w:rsid w:val="003527B2"/>
    <w:rsid w:val="00356F78"/>
    <w:rsid w:val="003611AE"/>
    <w:rsid w:val="00387037"/>
    <w:rsid w:val="003875FF"/>
    <w:rsid w:val="003A2B2B"/>
    <w:rsid w:val="003B1A09"/>
    <w:rsid w:val="003B259B"/>
    <w:rsid w:val="003B4B4A"/>
    <w:rsid w:val="003C350B"/>
    <w:rsid w:val="003C5986"/>
    <w:rsid w:val="003F5B94"/>
    <w:rsid w:val="00413F44"/>
    <w:rsid w:val="00416F20"/>
    <w:rsid w:val="004229ED"/>
    <w:rsid w:val="00445252"/>
    <w:rsid w:val="00446A77"/>
    <w:rsid w:val="004514FA"/>
    <w:rsid w:val="00465D2C"/>
    <w:rsid w:val="00470A4C"/>
    <w:rsid w:val="004730A4"/>
    <w:rsid w:val="004866FB"/>
    <w:rsid w:val="004902E4"/>
    <w:rsid w:val="004A118E"/>
    <w:rsid w:val="004A6768"/>
    <w:rsid w:val="004B0444"/>
    <w:rsid w:val="004C04A8"/>
    <w:rsid w:val="004C6D54"/>
    <w:rsid w:val="004C7EF2"/>
    <w:rsid w:val="004D279D"/>
    <w:rsid w:val="004D42FE"/>
    <w:rsid w:val="0050665D"/>
    <w:rsid w:val="00524BE0"/>
    <w:rsid w:val="005313E2"/>
    <w:rsid w:val="00532ED7"/>
    <w:rsid w:val="00540451"/>
    <w:rsid w:val="00542133"/>
    <w:rsid w:val="0055284A"/>
    <w:rsid w:val="00566366"/>
    <w:rsid w:val="00574B8C"/>
    <w:rsid w:val="0058749D"/>
    <w:rsid w:val="005A34BD"/>
    <w:rsid w:val="005A56C4"/>
    <w:rsid w:val="005C0D8E"/>
    <w:rsid w:val="005C1CA8"/>
    <w:rsid w:val="005C20DE"/>
    <w:rsid w:val="005C30D8"/>
    <w:rsid w:val="005F4AAC"/>
    <w:rsid w:val="005F4CEE"/>
    <w:rsid w:val="005F5F08"/>
    <w:rsid w:val="00603936"/>
    <w:rsid w:val="0061623A"/>
    <w:rsid w:val="006244E0"/>
    <w:rsid w:val="0063108D"/>
    <w:rsid w:val="00635B64"/>
    <w:rsid w:val="00636C78"/>
    <w:rsid w:val="00636FD3"/>
    <w:rsid w:val="00641840"/>
    <w:rsid w:val="00650F3C"/>
    <w:rsid w:val="006515DD"/>
    <w:rsid w:val="00662D4A"/>
    <w:rsid w:val="00664E2B"/>
    <w:rsid w:val="00670516"/>
    <w:rsid w:val="0068462D"/>
    <w:rsid w:val="00692626"/>
    <w:rsid w:val="006D1F3E"/>
    <w:rsid w:val="006D5263"/>
    <w:rsid w:val="006E3B30"/>
    <w:rsid w:val="006F4255"/>
    <w:rsid w:val="007043A9"/>
    <w:rsid w:val="007055EC"/>
    <w:rsid w:val="00716E83"/>
    <w:rsid w:val="007209BE"/>
    <w:rsid w:val="00725343"/>
    <w:rsid w:val="00727CF5"/>
    <w:rsid w:val="00730750"/>
    <w:rsid w:val="0073539A"/>
    <w:rsid w:val="00735D8F"/>
    <w:rsid w:val="0074028F"/>
    <w:rsid w:val="0074065D"/>
    <w:rsid w:val="00740DC6"/>
    <w:rsid w:val="00751D5A"/>
    <w:rsid w:val="00767F01"/>
    <w:rsid w:val="00774B5E"/>
    <w:rsid w:val="00783A30"/>
    <w:rsid w:val="00785FDD"/>
    <w:rsid w:val="00795F45"/>
    <w:rsid w:val="00797321"/>
    <w:rsid w:val="007A44F3"/>
    <w:rsid w:val="007B737F"/>
    <w:rsid w:val="007C02CF"/>
    <w:rsid w:val="007C5FBA"/>
    <w:rsid w:val="007C6039"/>
    <w:rsid w:val="007D2493"/>
    <w:rsid w:val="007E0EE3"/>
    <w:rsid w:val="007E4267"/>
    <w:rsid w:val="007F6B0C"/>
    <w:rsid w:val="007F6C48"/>
    <w:rsid w:val="008012A7"/>
    <w:rsid w:val="00813E0D"/>
    <w:rsid w:val="0082497C"/>
    <w:rsid w:val="008379A9"/>
    <w:rsid w:val="008414ED"/>
    <w:rsid w:val="00843EA6"/>
    <w:rsid w:val="008479C9"/>
    <w:rsid w:val="00856484"/>
    <w:rsid w:val="008567FB"/>
    <w:rsid w:val="0085697F"/>
    <w:rsid w:val="0088027E"/>
    <w:rsid w:val="0088375A"/>
    <w:rsid w:val="008A3EE7"/>
    <w:rsid w:val="008B1C39"/>
    <w:rsid w:val="008C03FC"/>
    <w:rsid w:val="008C360C"/>
    <w:rsid w:val="008E621D"/>
    <w:rsid w:val="008F02F5"/>
    <w:rsid w:val="008F6253"/>
    <w:rsid w:val="0090331B"/>
    <w:rsid w:val="00935B6E"/>
    <w:rsid w:val="00943C6F"/>
    <w:rsid w:val="009657DB"/>
    <w:rsid w:val="0097092D"/>
    <w:rsid w:val="00972172"/>
    <w:rsid w:val="00986BFE"/>
    <w:rsid w:val="00990B12"/>
    <w:rsid w:val="009B460F"/>
    <w:rsid w:val="009B4812"/>
    <w:rsid w:val="009B70ED"/>
    <w:rsid w:val="009C4B23"/>
    <w:rsid w:val="009C5AA9"/>
    <w:rsid w:val="009E5664"/>
    <w:rsid w:val="009E5DB1"/>
    <w:rsid w:val="009E67CA"/>
    <w:rsid w:val="009F1455"/>
    <w:rsid w:val="009F7350"/>
    <w:rsid w:val="00A01918"/>
    <w:rsid w:val="00A131E7"/>
    <w:rsid w:val="00A21193"/>
    <w:rsid w:val="00A244B5"/>
    <w:rsid w:val="00A33572"/>
    <w:rsid w:val="00A47C8B"/>
    <w:rsid w:val="00A54BAC"/>
    <w:rsid w:val="00A86BAC"/>
    <w:rsid w:val="00A95843"/>
    <w:rsid w:val="00AA33EF"/>
    <w:rsid w:val="00AA3F5C"/>
    <w:rsid w:val="00AB40EF"/>
    <w:rsid w:val="00AC0D48"/>
    <w:rsid w:val="00AD1252"/>
    <w:rsid w:val="00AD5740"/>
    <w:rsid w:val="00AE2A57"/>
    <w:rsid w:val="00AE3F87"/>
    <w:rsid w:val="00AE505C"/>
    <w:rsid w:val="00B009C3"/>
    <w:rsid w:val="00B03CE1"/>
    <w:rsid w:val="00B16612"/>
    <w:rsid w:val="00B26BE7"/>
    <w:rsid w:val="00B2705F"/>
    <w:rsid w:val="00B3747E"/>
    <w:rsid w:val="00B46745"/>
    <w:rsid w:val="00B529DC"/>
    <w:rsid w:val="00B5386F"/>
    <w:rsid w:val="00B72091"/>
    <w:rsid w:val="00B77565"/>
    <w:rsid w:val="00B80CAC"/>
    <w:rsid w:val="00B81251"/>
    <w:rsid w:val="00B901EB"/>
    <w:rsid w:val="00B93679"/>
    <w:rsid w:val="00BA03E8"/>
    <w:rsid w:val="00BB7316"/>
    <w:rsid w:val="00BC276C"/>
    <w:rsid w:val="00BF2E88"/>
    <w:rsid w:val="00BF6072"/>
    <w:rsid w:val="00C0018D"/>
    <w:rsid w:val="00C10B51"/>
    <w:rsid w:val="00C15216"/>
    <w:rsid w:val="00C27D18"/>
    <w:rsid w:val="00C37F55"/>
    <w:rsid w:val="00C4485A"/>
    <w:rsid w:val="00C46854"/>
    <w:rsid w:val="00C604F1"/>
    <w:rsid w:val="00C613A6"/>
    <w:rsid w:val="00C627AF"/>
    <w:rsid w:val="00C76AC1"/>
    <w:rsid w:val="00C87B69"/>
    <w:rsid w:val="00C907F1"/>
    <w:rsid w:val="00C93276"/>
    <w:rsid w:val="00C96436"/>
    <w:rsid w:val="00CA14A2"/>
    <w:rsid w:val="00CA1B7C"/>
    <w:rsid w:val="00CB218A"/>
    <w:rsid w:val="00CB2C59"/>
    <w:rsid w:val="00CB39AC"/>
    <w:rsid w:val="00CC073F"/>
    <w:rsid w:val="00CC46C8"/>
    <w:rsid w:val="00CD04C2"/>
    <w:rsid w:val="00CD1AC5"/>
    <w:rsid w:val="00CD48C4"/>
    <w:rsid w:val="00CF0620"/>
    <w:rsid w:val="00D13BDA"/>
    <w:rsid w:val="00D2093D"/>
    <w:rsid w:val="00D222A7"/>
    <w:rsid w:val="00D23FE0"/>
    <w:rsid w:val="00D33EDD"/>
    <w:rsid w:val="00D34F5D"/>
    <w:rsid w:val="00D3535E"/>
    <w:rsid w:val="00D35EAF"/>
    <w:rsid w:val="00D4448E"/>
    <w:rsid w:val="00D502C2"/>
    <w:rsid w:val="00D7479E"/>
    <w:rsid w:val="00D7643F"/>
    <w:rsid w:val="00D8245A"/>
    <w:rsid w:val="00D82856"/>
    <w:rsid w:val="00DC36D9"/>
    <w:rsid w:val="00DC55AC"/>
    <w:rsid w:val="00DD39FE"/>
    <w:rsid w:val="00DF0920"/>
    <w:rsid w:val="00E162E1"/>
    <w:rsid w:val="00E277B7"/>
    <w:rsid w:val="00E42FB8"/>
    <w:rsid w:val="00E56B69"/>
    <w:rsid w:val="00E6109D"/>
    <w:rsid w:val="00E71564"/>
    <w:rsid w:val="00E81E06"/>
    <w:rsid w:val="00E8289B"/>
    <w:rsid w:val="00E83655"/>
    <w:rsid w:val="00EA1089"/>
    <w:rsid w:val="00EB6797"/>
    <w:rsid w:val="00ED46D7"/>
    <w:rsid w:val="00ED5FB6"/>
    <w:rsid w:val="00ED732A"/>
    <w:rsid w:val="00EE1D15"/>
    <w:rsid w:val="00EE40D8"/>
    <w:rsid w:val="00EE6BC1"/>
    <w:rsid w:val="00F03F8D"/>
    <w:rsid w:val="00F07800"/>
    <w:rsid w:val="00F42FEA"/>
    <w:rsid w:val="00F46214"/>
    <w:rsid w:val="00F5134B"/>
    <w:rsid w:val="00F56A94"/>
    <w:rsid w:val="00F719AE"/>
    <w:rsid w:val="00F80B50"/>
    <w:rsid w:val="00F86E4C"/>
    <w:rsid w:val="00F916DE"/>
    <w:rsid w:val="00FA32D5"/>
    <w:rsid w:val="00FB1229"/>
    <w:rsid w:val="00FB25C8"/>
    <w:rsid w:val="00FC0455"/>
    <w:rsid w:val="00FD05CA"/>
    <w:rsid w:val="00FD120E"/>
    <w:rsid w:val="00FD30D0"/>
    <w:rsid w:val="00FE3608"/>
    <w:rsid w:val="00FF063F"/>
    <w:rsid w:val="00FF5AEB"/>
    <w:rsid w:val="04867C06"/>
    <w:rsid w:val="061CE3CC"/>
    <w:rsid w:val="0765FD5C"/>
    <w:rsid w:val="076B4E33"/>
    <w:rsid w:val="088FA25C"/>
    <w:rsid w:val="0F559F49"/>
    <w:rsid w:val="11546A0D"/>
    <w:rsid w:val="119C7E2C"/>
    <w:rsid w:val="1AFCDFEA"/>
    <w:rsid w:val="1C9298D4"/>
    <w:rsid w:val="21F21086"/>
    <w:rsid w:val="23DC2F3E"/>
    <w:rsid w:val="24809BCE"/>
    <w:rsid w:val="25D80574"/>
    <w:rsid w:val="2744FCCF"/>
    <w:rsid w:val="2FBE387F"/>
    <w:rsid w:val="30FCEAE1"/>
    <w:rsid w:val="35E51372"/>
    <w:rsid w:val="37483B93"/>
    <w:rsid w:val="38B0C4E3"/>
    <w:rsid w:val="3BD0301E"/>
    <w:rsid w:val="3D1F2181"/>
    <w:rsid w:val="47AACEE5"/>
    <w:rsid w:val="49FCB884"/>
    <w:rsid w:val="523FDA55"/>
    <w:rsid w:val="527E8F59"/>
    <w:rsid w:val="5C91948C"/>
    <w:rsid w:val="5CC6D918"/>
    <w:rsid w:val="5F603F1A"/>
    <w:rsid w:val="60384C9E"/>
    <w:rsid w:val="66D8A0C5"/>
    <w:rsid w:val="6A2BB2F2"/>
    <w:rsid w:val="6C1D5A9D"/>
    <w:rsid w:val="6D2A8707"/>
    <w:rsid w:val="7024E22D"/>
    <w:rsid w:val="70B8BDBD"/>
    <w:rsid w:val="72D5CF0D"/>
    <w:rsid w:val="7AA54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4CD48"/>
  <w15:chartTrackingRefBased/>
  <w15:docId w15:val="{F313261A-50CA-49C7-B1B5-126AD69D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229E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rPr>
      <w:sz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pPr>
    <w:rPr>
      <w:i/>
      <w:iCs/>
      <w:color w:val="44546A" w:themeColor="text2"/>
      <w:szCs w:val="24"/>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C6039"/>
    <w:rPr>
      <w:color w:val="605E5C"/>
      <w:shd w:val="clear" w:color="auto" w:fill="E1DFDD"/>
    </w:rPr>
  </w:style>
  <w:style w:type="character" w:customStyle="1" w:styleId="Heading3Char">
    <w:name w:val="Heading 3 Char"/>
    <w:basedOn w:val="DefaultParagraphFont"/>
    <w:link w:val="Heading3"/>
    <w:uiPriority w:val="9"/>
    <w:rsid w:val="004229ED"/>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DF09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0079">
      <w:bodyDiv w:val="1"/>
      <w:marLeft w:val="0"/>
      <w:marRight w:val="0"/>
      <w:marTop w:val="0"/>
      <w:marBottom w:val="0"/>
      <w:divBdr>
        <w:top w:val="none" w:sz="0" w:space="0" w:color="auto"/>
        <w:left w:val="none" w:sz="0" w:space="0" w:color="auto"/>
        <w:bottom w:val="none" w:sz="0" w:space="0" w:color="auto"/>
        <w:right w:val="none" w:sz="0" w:space="0" w:color="auto"/>
      </w:divBdr>
    </w:div>
    <w:div w:id="137460426">
      <w:bodyDiv w:val="1"/>
      <w:marLeft w:val="0"/>
      <w:marRight w:val="0"/>
      <w:marTop w:val="0"/>
      <w:marBottom w:val="0"/>
      <w:divBdr>
        <w:top w:val="none" w:sz="0" w:space="0" w:color="auto"/>
        <w:left w:val="none" w:sz="0" w:space="0" w:color="auto"/>
        <w:bottom w:val="none" w:sz="0" w:space="0" w:color="auto"/>
        <w:right w:val="none" w:sz="0" w:space="0" w:color="auto"/>
      </w:divBdr>
    </w:div>
    <w:div w:id="471286902">
      <w:bodyDiv w:val="1"/>
      <w:marLeft w:val="0"/>
      <w:marRight w:val="0"/>
      <w:marTop w:val="0"/>
      <w:marBottom w:val="0"/>
      <w:divBdr>
        <w:top w:val="none" w:sz="0" w:space="0" w:color="auto"/>
        <w:left w:val="none" w:sz="0" w:space="0" w:color="auto"/>
        <w:bottom w:val="none" w:sz="0" w:space="0" w:color="auto"/>
        <w:right w:val="none" w:sz="0" w:space="0" w:color="auto"/>
      </w:divBdr>
    </w:div>
    <w:div w:id="758915097">
      <w:bodyDiv w:val="1"/>
      <w:marLeft w:val="0"/>
      <w:marRight w:val="0"/>
      <w:marTop w:val="0"/>
      <w:marBottom w:val="0"/>
      <w:divBdr>
        <w:top w:val="none" w:sz="0" w:space="0" w:color="auto"/>
        <w:left w:val="none" w:sz="0" w:space="0" w:color="auto"/>
        <w:bottom w:val="none" w:sz="0" w:space="0" w:color="auto"/>
        <w:right w:val="none" w:sz="0" w:space="0" w:color="auto"/>
      </w:divBdr>
    </w:div>
    <w:div w:id="847715950">
      <w:bodyDiv w:val="1"/>
      <w:marLeft w:val="0"/>
      <w:marRight w:val="0"/>
      <w:marTop w:val="0"/>
      <w:marBottom w:val="0"/>
      <w:divBdr>
        <w:top w:val="none" w:sz="0" w:space="0" w:color="auto"/>
        <w:left w:val="none" w:sz="0" w:space="0" w:color="auto"/>
        <w:bottom w:val="none" w:sz="0" w:space="0" w:color="auto"/>
        <w:right w:val="none" w:sz="0" w:space="0" w:color="auto"/>
      </w:divBdr>
    </w:div>
    <w:div w:id="903956824">
      <w:bodyDiv w:val="1"/>
      <w:marLeft w:val="0"/>
      <w:marRight w:val="0"/>
      <w:marTop w:val="0"/>
      <w:marBottom w:val="0"/>
      <w:divBdr>
        <w:top w:val="none" w:sz="0" w:space="0" w:color="auto"/>
        <w:left w:val="none" w:sz="0" w:space="0" w:color="auto"/>
        <w:bottom w:val="none" w:sz="0" w:space="0" w:color="auto"/>
        <w:right w:val="none" w:sz="0" w:space="0" w:color="auto"/>
      </w:divBdr>
    </w:div>
    <w:div w:id="911082885">
      <w:bodyDiv w:val="1"/>
      <w:marLeft w:val="0"/>
      <w:marRight w:val="0"/>
      <w:marTop w:val="0"/>
      <w:marBottom w:val="0"/>
      <w:divBdr>
        <w:top w:val="none" w:sz="0" w:space="0" w:color="auto"/>
        <w:left w:val="none" w:sz="0" w:space="0" w:color="auto"/>
        <w:bottom w:val="none" w:sz="0" w:space="0" w:color="auto"/>
        <w:right w:val="none" w:sz="0" w:space="0" w:color="auto"/>
      </w:divBdr>
    </w:div>
    <w:div w:id="935096563">
      <w:bodyDiv w:val="1"/>
      <w:marLeft w:val="0"/>
      <w:marRight w:val="0"/>
      <w:marTop w:val="0"/>
      <w:marBottom w:val="0"/>
      <w:divBdr>
        <w:top w:val="none" w:sz="0" w:space="0" w:color="auto"/>
        <w:left w:val="none" w:sz="0" w:space="0" w:color="auto"/>
        <w:bottom w:val="none" w:sz="0" w:space="0" w:color="auto"/>
        <w:right w:val="none" w:sz="0" w:space="0" w:color="auto"/>
      </w:divBdr>
    </w:div>
    <w:div w:id="996692792">
      <w:bodyDiv w:val="1"/>
      <w:marLeft w:val="0"/>
      <w:marRight w:val="0"/>
      <w:marTop w:val="0"/>
      <w:marBottom w:val="0"/>
      <w:divBdr>
        <w:top w:val="none" w:sz="0" w:space="0" w:color="auto"/>
        <w:left w:val="none" w:sz="0" w:space="0" w:color="auto"/>
        <w:bottom w:val="none" w:sz="0" w:space="0" w:color="auto"/>
        <w:right w:val="none" w:sz="0" w:space="0" w:color="auto"/>
      </w:divBdr>
    </w:div>
    <w:div w:id="1128625511">
      <w:bodyDiv w:val="1"/>
      <w:marLeft w:val="0"/>
      <w:marRight w:val="0"/>
      <w:marTop w:val="0"/>
      <w:marBottom w:val="0"/>
      <w:divBdr>
        <w:top w:val="none" w:sz="0" w:space="0" w:color="auto"/>
        <w:left w:val="none" w:sz="0" w:space="0" w:color="auto"/>
        <w:bottom w:val="none" w:sz="0" w:space="0" w:color="auto"/>
        <w:right w:val="none" w:sz="0" w:space="0" w:color="auto"/>
      </w:divBdr>
    </w:div>
    <w:div w:id="1145393560">
      <w:bodyDiv w:val="1"/>
      <w:marLeft w:val="0"/>
      <w:marRight w:val="0"/>
      <w:marTop w:val="0"/>
      <w:marBottom w:val="0"/>
      <w:divBdr>
        <w:top w:val="none" w:sz="0" w:space="0" w:color="auto"/>
        <w:left w:val="none" w:sz="0" w:space="0" w:color="auto"/>
        <w:bottom w:val="none" w:sz="0" w:space="0" w:color="auto"/>
        <w:right w:val="none" w:sz="0" w:space="0" w:color="auto"/>
      </w:divBdr>
    </w:div>
    <w:div w:id="1517110857">
      <w:bodyDiv w:val="1"/>
      <w:marLeft w:val="0"/>
      <w:marRight w:val="0"/>
      <w:marTop w:val="0"/>
      <w:marBottom w:val="0"/>
      <w:divBdr>
        <w:top w:val="none" w:sz="0" w:space="0" w:color="auto"/>
        <w:left w:val="none" w:sz="0" w:space="0" w:color="auto"/>
        <w:bottom w:val="none" w:sz="0" w:space="0" w:color="auto"/>
        <w:right w:val="none" w:sz="0" w:space="0" w:color="auto"/>
      </w:divBdr>
    </w:div>
    <w:div w:id="1576626547">
      <w:bodyDiv w:val="1"/>
      <w:marLeft w:val="0"/>
      <w:marRight w:val="0"/>
      <w:marTop w:val="0"/>
      <w:marBottom w:val="0"/>
      <w:divBdr>
        <w:top w:val="none" w:sz="0" w:space="0" w:color="auto"/>
        <w:left w:val="none" w:sz="0" w:space="0" w:color="auto"/>
        <w:bottom w:val="none" w:sz="0" w:space="0" w:color="auto"/>
        <w:right w:val="none" w:sz="0" w:space="0" w:color="auto"/>
      </w:divBdr>
    </w:div>
    <w:div w:id="1622345159">
      <w:bodyDiv w:val="1"/>
      <w:marLeft w:val="0"/>
      <w:marRight w:val="0"/>
      <w:marTop w:val="0"/>
      <w:marBottom w:val="0"/>
      <w:divBdr>
        <w:top w:val="none" w:sz="0" w:space="0" w:color="auto"/>
        <w:left w:val="none" w:sz="0" w:space="0" w:color="auto"/>
        <w:bottom w:val="none" w:sz="0" w:space="0" w:color="auto"/>
        <w:right w:val="none" w:sz="0" w:space="0" w:color="auto"/>
      </w:divBdr>
    </w:div>
    <w:div w:id="1654135903">
      <w:bodyDiv w:val="1"/>
      <w:marLeft w:val="0"/>
      <w:marRight w:val="0"/>
      <w:marTop w:val="0"/>
      <w:marBottom w:val="0"/>
      <w:divBdr>
        <w:top w:val="none" w:sz="0" w:space="0" w:color="auto"/>
        <w:left w:val="none" w:sz="0" w:space="0" w:color="auto"/>
        <w:bottom w:val="none" w:sz="0" w:space="0" w:color="auto"/>
        <w:right w:val="none" w:sz="0" w:space="0" w:color="auto"/>
      </w:divBdr>
    </w:div>
    <w:div w:id="1714698219">
      <w:bodyDiv w:val="1"/>
      <w:marLeft w:val="0"/>
      <w:marRight w:val="0"/>
      <w:marTop w:val="0"/>
      <w:marBottom w:val="0"/>
      <w:divBdr>
        <w:top w:val="none" w:sz="0" w:space="0" w:color="auto"/>
        <w:left w:val="none" w:sz="0" w:space="0" w:color="auto"/>
        <w:bottom w:val="none" w:sz="0" w:space="0" w:color="auto"/>
        <w:right w:val="none" w:sz="0" w:space="0" w:color="auto"/>
      </w:divBdr>
    </w:div>
    <w:div w:id="1731030872">
      <w:bodyDiv w:val="1"/>
      <w:marLeft w:val="0"/>
      <w:marRight w:val="0"/>
      <w:marTop w:val="0"/>
      <w:marBottom w:val="0"/>
      <w:divBdr>
        <w:top w:val="none" w:sz="0" w:space="0" w:color="auto"/>
        <w:left w:val="none" w:sz="0" w:space="0" w:color="auto"/>
        <w:bottom w:val="none" w:sz="0" w:space="0" w:color="auto"/>
        <w:right w:val="none" w:sz="0" w:space="0" w:color="auto"/>
      </w:divBdr>
    </w:div>
    <w:div w:id="1940720037">
      <w:bodyDiv w:val="1"/>
      <w:marLeft w:val="0"/>
      <w:marRight w:val="0"/>
      <w:marTop w:val="0"/>
      <w:marBottom w:val="0"/>
      <w:divBdr>
        <w:top w:val="none" w:sz="0" w:space="0" w:color="auto"/>
        <w:left w:val="none" w:sz="0" w:space="0" w:color="auto"/>
        <w:bottom w:val="none" w:sz="0" w:space="0" w:color="auto"/>
        <w:right w:val="none" w:sz="0" w:space="0" w:color="auto"/>
      </w:divBdr>
    </w:div>
    <w:div w:id="2025858406">
      <w:bodyDiv w:val="1"/>
      <w:marLeft w:val="0"/>
      <w:marRight w:val="0"/>
      <w:marTop w:val="0"/>
      <w:marBottom w:val="0"/>
      <w:divBdr>
        <w:top w:val="none" w:sz="0" w:space="0" w:color="auto"/>
        <w:left w:val="none" w:sz="0" w:space="0" w:color="auto"/>
        <w:bottom w:val="none" w:sz="0" w:space="0" w:color="auto"/>
        <w:right w:val="none" w:sz="0" w:space="0" w:color="auto"/>
      </w:divBdr>
    </w:div>
    <w:div w:id="205090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ffordablelearninggeorgia.org/about/rfp_r18"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chwialk@westga.ed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learninggeorgia.org/about/rfp_r2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22C76DF9BD8349B0CA3C9A1AA4C548" ma:contentTypeVersion="112" ma:contentTypeDescription="Create a new document." ma:contentTypeScope="" ma:versionID="3ba740bbfea08ad42b5fb892d4577724">
  <xsd:schema xmlns:xsd="http://www.w3.org/2001/XMLSchema" xmlns:xs="http://www.w3.org/2001/XMLSchema" xmlns:p="http://schemas.microsoft.com/office/2006/metadata/properties" xmlns:ns3="http://schemas.microsoft.com/sharepoint/v4" xmlns:ns4="9fff0862-dda6-4fd7-9437-296e7a0fcd45" xmlns:ns5="7dcc4a76-b6f0-4a5c-8242-557922f7abb0" targetNamespace="http://schemas.microsoft.com/office/2006/metadata/properties" ma:root="true" ma:fieldsID="f7fd287cc537a47f0d39eda5b7439aef" ns3:_="" ns4:_="" ns5:_="">
    <xsd:import namespace="http://schemas.microsoft.com/sharepoint/v4"/>
    <xsd:import namespace="9fff0862-dda6-4fd7-9437-296e7a0fcd45"/>
    <xsd:import namespace="7dcc4a76-b6f0-4a5c-8242-557922f7abb0"/>
    <xsd:element name="properties">
      <xsd:complexType>
        <xsd:sequence>
          <xsd:element name="documentManagement">
            <xsd:complexType>
              <xsd:all>
                <xsd:element ref="ns3:IconOverlay" minOccurs="0"/>
                <xsd:element ref="ns4:MediaServiceMetadata" minOccurs="0"/>
                <xsd:element ref="ns4:MediaServiceFastMetadata" minOccurs="0"/>
                <xsd:element ref="ns4:MediaServiceAutoTags" minOccurs="0"/>
                <xsd:element ref="ns4:MediaServiceDateTaken" minOccurs="0"/>
                <xsd:element ref="ns5:SharedWithUsers" minOccurs="0"/>
                <xsd:element ref="ns5:SharedWithDetail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f0862-dda6-4fd7-9437-296e7a0fcd4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c4a76-b6f0-4a5c-8242-557922f7abb0"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76A50-D7E9-4150-AF0C-1CD131876BF9}">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F752A04E-4E56-40D9-A4BD-FF4ED5C33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9fff0862-dda6-4fd7-9437-296e7a0fcd45"/>
    <ds:schemaRef ds:uri="7dcc4a76-b6f0-4a5c-8242-557922f7a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4.xml><?xml version="1.0" encoding="utf-8"?>
<ds:datastoreItem xmlns:ds="http://schemas.openxmlformats.org/officeDocument/2006/customXml" ds:itemID="{F4F2F926-DD11-4824-8908-6C39587D3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4</Pages>
  <Words>4383</Words>
  <Characters>2498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2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Agnieszka Chwialkowska</cp:lastModifiedBy>
  <cp:revision>30</cp:revision>
  <dcterms:created xsi:type="dcterms:W3CDTF">2021-09-24T16:29:00Z</dcterms:created>
  <dcterms:modified xsi:type="dcterms:W3CDTF">2021-10-2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2C76DF9BD8349B0CA3C9A1AA4C548</vt:lpwstr>
  </property>
</Properties>
</file>